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C735F" w14:textId="77777777" w:rsidR="008C7397" w:rsidRDefault="008C7397" w:rsidP="008C7397">
      <w:pPr>
        <w:pStyle w:val="Title"/>
        <w:rPr>
          <w:sz w:val="28"/>
          <w:szCs w:val="28"/>
        </w:rPr>
      </w:pPr>
      <w:r>
        <w:rPr>
          <w:rFonts w:ascii="Bitstream Charter" w:hAnsi="Bitstream Charter"/>
          <w:sz w:val="24"/>
          <w:szCs w:val="24"/>
        </w:rPr>
        <w:t>National University of Computer and Emerging Sciences</w:t>
      </w:r>
    </w:p>
    <w:p w14:paraId="02F2B3B2" w14:textId="77777777" w:rsidR="008C7397" w:rsidRDefault="008C7397" w:rsidP="008C7397">
      <w:pPr>
        <w:pStyle w:val="Subtitle"/>
        <w:rPr>
          <w:rFonts w:ascii="Bitstream Charter" w:hAnsi="Bitstream Charter"/>
          <w:i w:val="0"/>
          <w:sz w:val="24"/>
          <w:szCs w:val="24"/>
        </w:rPr>
      </w:pPr>
    </w:p>
    <w:p w14:paraId="33E45F46" w14:textId="77777777" w:rsidR="008C7397" w:rsidRDefault="008C7397" w:rsidP="008C7397">
      <w:pPr>
        <w:pStyle w:val="BodyText"/>
        <w:rPr>
          <w:rFonts w:ascii="Bitstream Charter" w:hAnsi="Bitstream Charter"/>
        </w:rPr>
      </w:pPr>
    </w:p>
    <w:p w14:paraId="5B27CF55" w14:textId="77777777" w:rsidR="008C7397" w:rsidRDefault="008C7397" w:rsidP="008C7397">
      <w:pPr>
        <w:jc w:val="center"/>
        <w:rPr>
          <w:rFonts w:ascii="Bitstream Charter" w:hAnsi="Bitstream Charter"/>
        </w:rPr>
      </w:pPr>
    </w:p>
    <w:p w14:paraId="2149C4A0" w14:textId="77777777" w:rsidR="008C7397" w:rsidRDefault="008C7397" w:rsidP="008C7397">
      <w:pPr>
        <w:jc w:val="center"/>
        <w:rPr>
          <w:sz w:val="28"/>
          <w:szCs w:val="28"/>
        </w:rPr>
      </w:pPr>
      <w:r>
        <w:rPr>
          <w:noProof/>
        </w:rPr>
        <w:drawing>
          <wp:inline distT="0" distB="0" distL="0" distR="0" wp14:anchorId="54F01C93" wp14:editId="1A850514">
            <wp:extent cx="1790700" cy="1552575"/>
            <wp:effectExtent l="0" t="0" r="0" b="0"/>
            <wp:docPr id="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3"/>
                    <pic:cNvPicPr>
                      <a:picLocks noChangeAspect="1" noChangeArrowheads="1"/>
                    </pic:cNvPicPr>
                  </pic:nvPicPr>
                  <pic:blipFill>
                    <a:blip r:embed="rId5" cstate="print"/>
                    <a:stretch>
                      <a:fillRect/>
                    </a:stretch>
                  </pic:blipFill>
                  <pic:spPr bwMode="auto">
                    <a:xfrm>
                      <a:off x="0" y="0"/>
                      <a:ext cx="1790700" cy="1552575"/>
                    </a:xfrm>
                    <a:prstGeom prst="rect">
                      <a:avLst/>
                    </a:prstGeom>
                  </pic:spPr>
                </pic:pic>
              </a:graphicData>
            </a:graphic>
          </wp:inline>
        </w:drawing>
      </w:r>
    </w:p>
    <w:p w14:paraId="2608F250" w14:textId="77777777" w:rsidR="008C7397" w:rsidRDefault="008C7397" w:rsidP="008C7397">
      <w:pPr>
        <w:jc w:val="center"/>
        <w:rPr>
          <w:rFonts w:ascii="Bitstream Charter" w:hAnsi="Bitstream Charter"/>
        </w:rPr>
      </w:pPr>
    </w:p>
    <w:p w14:paraId="4044A5C7" w14:textId="77777777" w:rsidR="008C7397" w:rsidRDefault="008C7397" w:rsidP="008C7397">
      <w:pPr>
        <w:jc w:val="center"/>
        <w:rPr>
          <w:rFonts w:ascii="Bitstream Charter" w:hAnsi="Bitstream Charter"/>
        </w:rPr>
      </w:pPr>
    </w:p>
    <w:p w14:paraId="0E01D0D4" w14:textId="77777777" w:rsidR="008C7397" w:rsidRDefault="008C7397" w:rsidP="008C7397">
      <w:pPr>
        <w:jc w:val="center"/>
        <w:rPr>
          <w:rFonts w:ascii="Bitstream Charter" w:hAnsi="Bitstream Charter"/>
        </w:rPr>
      </w:pPr>
    </w:p>
    <w:p w14:paraId="76B50EB5" w14:textId="0158BC7D" w:rsidR="008C7397" w:rsidRPr="00322C97" w:rsidRDefault="008C7397" w:rsidP="008C7397">
      <w:pPr>
        <w:jc w:val="center"/>
        <w:rPr>
          <w:rFonts w:ascii="Bitstream Charter" w:hAnsi="Bitstream Charter"/>
          <w:sz w:val="28"/>
          <w:szCs w:val="28"/>
        </w:rPr>
      </w:pPr>
    </w:p>
    <w:p w14:paraId="1B0230B7" w14:textId="68748FC1" w:rsidR="008C7397" w:rsidRPr="00AF62A8" w:rsidRDefault="008C7397" w:rsidP="008C7397">
      <w:pPr>
        <w:pStyle w:val="Title"/>
        <w:rPr>
          <w:rFonts w:cs="Times New Roman"/>
          <w:sz w:val="28"/>
          <w:szCs w:val="28"/>
        </w:rPr>
      </w:pPr>
      <w:r w:rsidRPr="00AF62A8">
        <w:rPr>
          <w:rFonts w:cs="Times New Roman"/>
          <w:sz w:val="28"/>
          <w:szCs w:val="28"/>
        </w:rPr>
        <w:t>Lab Manual 0</w:t>
      </w:r>
      <w:r w:rsidR="00317891" w:rsidRPr="00AF62A8">
        <w:rPr>
          <w:rFonts w:cs="Times New Roman"/>
          <w:sz w:val="28"/>
          <w:szCs w:val="28"/>
        </w:rPr>
        <w:t>3</w:t>
      </w:r>
    </w:p>
    <w:p w14:paraId="5ABBBB80" w14:textId="45F6A8C2" w:rsidR="00A20163" w:rsidRPr="00AF62A8" w:rsidRDefault="00A20163" w:rsidP="00A20163">
      <w:pPr>
        <w:pStyle w:val="Subtitle"/>
        <w:rPr>
          <w:rFonts w:ascii="Times New Roman" w:hAnsi="Times New Roman" w:cs="Times New Roman"/>
          <w:b/>
          <w:bCs/>
          <w:i w:val="0"/>
          <w:iCs w:val="0"/>
        </w:rPr>
      </w:pPr>
      <w:r w:rsidRPr="00AF62A8">
        <w:rPr>
          <w:rFonts w:ascii="Times New Roman" w:hAnsi="Times New Roman" w:cs="Times New Roman"/>
          <w:b/>
          <w:bCs/>
          <w:i w:val="0"/>
          <w:iCs w:val="0"/>
        </w:rPr>
        <w:t>Section BCS 2A</w:t>
      </w:r>
    </w:p>
    <w:p w14:paraId="22B502A1" w14:textId="666DB840" w:rsidR="00082C14" w:rsidRPr="00AF62A8" w:rsidRDefault="00082C14" w:rsidP="00A20163">
      <w:pPr>
        <w:pStyle w:val="Subtitle"/>
        <w:rPr>
          <w:rFonts w:ascii="Times New Roman" w:hAnsi="Times New Roman" w:cs="Times New Roman"/>
          <w:b/>
          <w:bCs/>
          <w:i w:val="0"/>
          <w:iCs w:val="0"/>
        </w:rPr>
      </w:pPr>
      <w:r w:rsidRPr="00AF62A8">
        <w:rPr>
          <w:rFonts w:ascii="Times New Roman" w:hAnsi="Times New Roman" w:cs="Times New Roman"/>
          <w:b/>
          <w:bCs/>
          <w:i w:val="0"/>
          <w:iCs w:val="0"/>
        </w:rPr>
        <w:t>2</w:t>
      </w:r>
      <w:r w:rsidRPr="00AF62A8">
        <w:rPr>
          <w:rFonts w:ascii="Times New Roman" w:hAnsi="Times New Roman" w:cs="Times New Roman"/>
          <w:b/>
          <w:bCs/>
          <w:i w:val="0"/>
          <w:iCs w:val="0"/>
          <w:vertAlign w:val="superscript"/>
        </w:rPr>
        <w:t>nd</w:t>
      </w:r>
      <w:r w:rsidRPr="00AF62A8">
        <w:rPr>
          <w:rFonts w:ascii="Times New Roman" w:hAnsi="Times New Roman" w:cs="Times New Roman"/>
          <w:b/>
          <w:bCs/>
          <w:i w:val="0"/>
          <w:iCs w:val="0"/>
        </w:rPr>
        <w:t xml:space="preserve"> April, 2021</w:t>
      </w:r>
    </w:p>
    <w:p w14:paraId="3E1392CE" w14:textId="605704D4" w:rsidR="008C7397" w:rsidRPr="00AF62A8" w:rsidRDefault="008C7397" w:rsidP="008C7397">
      <w:pPr>
        <w:pStyle w:val="Title"/>
        <w:rPr>
          <w:rFonts w:cs="Times New Roman"/>
          <w:sz w:val="28"/>
          <w:szCs w:val="28"/>
        </w:rPr>
      </w:pPr>
      <w:r w:rsidRPr="00AF62A8">
        <w:rPr>
          <w:rFonts w:cs="Times New Roman"/>
          <w:sz w:val="28"/>
          <w:szCs w:val="28"/>
        </w:rPr>
        <w:t>Object Oriented Programming</w:t>
      </w:r>
    </w:p>
    <w:p w14:paraId="0FF3B6C4" w14:textId="2F6F00E4" w:rsidR="008C7397" w:rsidRDefault="00485AFF" w:rsidP="008C7397">
      <w:pPr>
        <w:pStyle w:val="Subtitle"/>
        <w:rPr>
          <w:rFonts w:ascii="Bitstream Charter" w:hAnsi="Bitstream Charter"/>
          <w:i w:val="0"/>
          <w:sz w:val="24"/>
          <w:szCs w:val="24"/>
        </w:rPr>
      </w:pPr>
      <w:r>
        <w:rPr>
          <w:noProof/>
        </w:rPr>
        <mc:AlternateContent>
          <mc:Choice Requires="wps">
            <w:drawing>
              <wp:anchor distT="0" distB="0" distL="114300" distR="114300" simplePos="0" relativeHeight="251659264" behindDoc="0" locked="0" layoutInCell="1" allowOverlap="1" wp14:anchorId="742FFDC8" wp14:editId="5D2D84A2">
                <wp:simplePos x="0" y="0"/>
                <wp:positionH relativeFrom="column">
                  <wp:posOffset>693420</wp:posOffset>
                </wp:positionH>
                <wp:positionV relativeFrom="paragraph">
                  <wp:posOffset>1931670</wp:posOffset>
                </wp:positionV>
                <wp:extent cx="4351020" cy="7620"/>
                <wp:effectExtent l="0" t="0" r="30480" b="30480"/>
                <wp:wrapNone/>
                <wp:docPr id="3" name="Straight Connector 3"/>
                <wp:cNvGraphicFramePr/>
                <a:graphic xmlns:a="http://schemas.openxmlformats.org/drawingml/2006/main">
                  <a:graphicData uri="http://schemas.microsoft.com/office/word/2010/wordprocessingShape">
                    <wps:wsp>
                      <wps:cNvCnPr/>
                      <wps:spPr>
                        <a:xfrm flipV="1">
                          <a:off x="0" y="0"/>
                          <a:ext cx="435102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A0929"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6pt,152.1pt" to="397.2pt,1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" strokecolor="black [3200]" strokeweight=".5pt">
                <v:stroke joinstyle="miter"/>
              </v:line>
            </w:pict>
          </mc:Fallback>
        </mc:AlternateContent>
      </w:r>
      <w:r w:rsidR="00371D7F">
        <w:rPr>
          <w:noProof/>
        </w:rPr>
        <mc:AlternateContent>
          <mc:Choice Requires="wps">
            <w:drawing>
              <wp:anchor distT="0" distB="0" distL="114300" distR="114300" simplePos="0" relativeHeight="251660288" behindDoc="0" locked="0" layoutInCell="1" allowOverlap="1" wp14:anchorId="4F3E971E" wp14:editId="4ED86144">
                <wp:simplePos x="0" y="0"/>
                <wp:positionH relativeFrom="column">
                  <wp:posOffset>5029200</wp:posOffset>
                </wp:positionH>
                <wp:positionV relativeFrom="paragraph">
                  <wp:posOffset>514350</wp:posOffset>
                </wp:positionV>
                <wp:extent cx="7620" cy="1445260"/>
                <wp:effectExtent l="0" t="0" r="30480" b="21590"/>
                <wp:wrapNone/>
                <wp:docPr id="4" name="Straight Connector 4"/>
                <wp:cNvGraphicFramePr/>
                <a:graphic xmlns:a="http://schemas.openxmlformats.org/drawingml/2006/main">
                  <a:graphicData uri="http://schemas.microsoft.com/office/word/2010/wordprocessingShape">
                    <wps:wsp>
                      <wps:cNvCnPr/>
                      <wps:spPr>
                        <a:xfrm flipH="1">
                          <a:off x="0" y="0"/>
                          <a:ext cx="7620" cy="1445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690673" id="Straight Connector 4"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396pt,40.5pt" to="396.6pt,1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" strokecolor="black [3200]" strokeweight=".5pt">
                <v:stroke joinstyle="miter"/>
              </v:line>
            </w:pict>
          </mc:Fallback>
        </mc:AlternateContent>
      </w:r>
      <w:r w:rsidR="00371D7F">
        <w:rPr>
          <w:noProof/>
        </w:rPr>
        <mc:AlternateContent>
          <mc:Choice Requires="wps">
            <w:drawing>
              <wp:anchor distT="0" distB="0" distL="114300" distR="114300" simplePos="0" relativeHeight="251658240" behindDoc="0" locked="0" layoutInCell="1" allowOverlap="1" wp14:anchorId="7C20834A" wp14:editId="7052D1D5">
                <wp:simplePos x="0" y="0"/>
                <wp:positionH relativeFrom="margin">
                  <wp:align>center</wp:align>
                </wp:positionH>
                <wp:positionV relativeFrom="paragraph">
                  <wp:posOffset>468630</wp:posOffset>
                </wp:positionV>
                <wp:extent cx="4377690" cy="1490980"/>
                <wp:effectExtent l="0" t="0" r="0" b="0"/>
                <wp:wrapTopAndBottom/>
                <wp:docPr id="2" name="Frame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7690" cy="1490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3465A4"/>
                              </a:solidFill>
                              <a:round/>
                              <a:headEnd/>
                              <a:tailEnd/>
                            </a14:hiddenLine>
                          </a:ext>
                        </a:extLst>
                      </wps:spPr>
                      <wps:txb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8C7397" w14:paraId="0F564E47"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10EBFDC7" w14:textId="77777777" w:rsidR="008C7397" w:rsidRDefault="008C7397">
                                  <w:pPr>
                                    <w:pStyle w:val="TableContents"/>
                                    <w:snapToGrid w:val="0"/>
                                    <w:jc w:val="center"/>
                                  </w:pPr>
                                  <w:bookmarkStart w:id="0" w:name="__UnoMark__186_1650540081"/>
                                  <w:bookmarkEnd w:id="0"/>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8736E2B" w14:textId="3448BD02" w:rsidR="008C7397" w:rsidRDefault="008C7397">
                                  <w:pPr>
                                    <w:pStyle w:val="TableContents"/>
                                    <w:snapToGrid w:val="0"/>
                                    <w:jc w:val="center"/>
                                  </w:pPr>
                                  <w:bookmarkStart w:id="1" w:name="__UnoMark__187_1650540081"/>
                                  <w:bookmarkEnd w:id="1"/>
                                  <w:r>
                                    <w:rPr>
                                      <w:sz w:val="28"/>
                                      <w:szCs w:val="28"/>
                                    </w:rPr>
                                    <w:t>Miss Abeeda Akra</w:t>
                                  </w:r>
                                  <w:r w:rsidR="00371D7F">
                                    <w:rPr>
                                      <w:sz w:val="28"/>
                                      <w:szCs w:val="28"/>
                                    </w:rPr>
                                    <w:t>m</w:t>
                                  </w:r>
                                </w:p>
                              </w:tc>
                            </w:tr>
                            <w:tr w:rsidR="008C7397" w14:paraId="41461622"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4EDC591E" w14:textId="13B4A0FC" w:rsidR="00371D7F" w:rsidRPr="00371D7F" w:rsidRDefault="008C7397" w:rsidP="00371D7F">
                                  <w:pPr>
                                    <w:pStyle w:val="TableContents"/>
                                    <w:snapToGrid w:val="0"/>
                                    <w:jc w:val="center"/>
                                    <w:rPr>
                                      <w:sz w:val="28"/>
                                      <w:szCs w:val="28"/>
                                    </w:rPr>
                                  </w:pPr>
                                  <w:bookmarkStart w:id="2" w:name="__UnoMark__189_1650540081"/>
                                  <w:bookmarkStart w:id="3" w:name="__UnoMark__190_1650540081"/>
                                  <w:bookmarkEnd w:id="2"/>
                                  <w:bookmarkEnd w:id="3"/>
                                  <w:r>
                                    <w:rPr>
                                      <w:sz w:val="28"/>
                                      <w:szCs w:val="28"/>
                                    </w:rPr>
                                    <w:t>Lab Instructor (s)</w:t>
                                  </w:r>
                                  <w:r w:rsidR="00371D7F">
                                    <w:t xml:space="preserve"> </w:t>
                                  </w:r>
                                  <w:r w:rsidR="00371D7F" w:rsidRPr="00371D7F">
                                    <w:rPr>
                                      <w:sz w:val="28"/>
                                      <w:szCs w:val="28"/>
                                    </w:rPr>
                                    <w:t>National University of Computer and Emerging Sciences</w:t>
                                  </w:r>
                                </w:p>
                                <w:p w14:paraId="31FEFBCE" w14:textId="77777777" w:rsidR="00371D7F" w:rsidRPr="00371D7F" w:rsidRDefault="00371D7F" w:rsidP="00371D7F">
                                  <w:pPr>
                                    <w:pStyle w:val="TableContents"/>
                                    <w:snapToGrid w:val="0"/>
                                    <w:jc w:val="center"/>
                                    <w:rPr>
                                      <w:sz w:val="28"/>
                                      <w:szCs w:val="28"/>
                                    </w:rPr>
                                  </w:pPr>
                                </w:p>
                                <w:p w14:paraId="1E0EE01C" w14:textId="77777777" w:rsidR="00371D7F" w:rsidRPr="00371D7F" w:rsidRDefault="00371D7F" w:rsidP="00371D7F">
                                  <w:pPr>
                                    <w:pStyle w:val="TableContents"/>
                                    <w:snapToGrid w:val="0"/>
                                    <w:jc w:val="center"/>
                                    <w:rPr>
                                      <w:sz w:val="28"/>
                                      <w:szCs w:val="28"/>
                                    </w:rPr>
                                  </w:pPr>
                                  <w:r w:rsidRPr="00371D7F">
                                    <w:rPr>
                                      <w:sz w:val="28"/>
                                      <w:szCs w:val="28"/>
                                    </w:rPr>
                                    <w:t xml:space="preserve"> </w:t>
                                  </w:r>
                                </w:p>
                                <w:p w14:paraId="3BB85695" w14:textId="77777777" w:rsidR="00371D7F" w:rsidRPr="00371D7F" w:rsidRDefault="00371D7F" w:rsidP="00371D7F">
                                  <w:pPr>
                                    <w:pStyle w:val="TableContents"/>
                                    <w:snapToGrid w:val="0"/>
                                    <w:jc w:val="center"/>
                                    <w:rPr>
                                      <w:sz w:val="28"/>
                                      <w:szCs w:val="28"/>
                                    </w:rPr>
                                  </w:pPr>
                                </w:p>
                                <w:p w14:paraId="29DE65C0" w14:textId="77777777" w:rsidR="00371D7F" w:rsidRPr="00371D7F" w:rsidRDefault="00371D7F" w:rsidP="00371D7F">
                                  <w:pPr>
                                    <w:pStyle w:val="TableContents"/>
                                    <w:snapToGrid w:val="0"/>
                                    <w:jc w:val="center"/>
                                    <w:rPr>
                                      <w:sz w:val="28"/>
                                      <w:szCs w:val="28"/>
                                    </w:rPr>
                                  </w:pPr>
                                </w:p>
                                <w:p w14:paraId="53F24580" w14:textId="77777777" w:rsidR="00371D7F" w:rsidRPr="00371D7F" w:rsidRDefault="00371D7F" w:rsidP="00371D7F">
                                  <w:pPr>
                                    <w:pStyle w:val="TableContents"/>
                                    <w:snapToGrid w:val="0"/>
                                    <w:jc w:val="center"/>
                                    <w:rPr>
                                      <w:sz w:val="28"/>
                                      <w:szCs w:val="28"/>
                                    </w:rPr>
                                  </w:pPr>
                                </w:p>
                                <w:p w14:paraId="106115AC" w14:textId="77777777" w:rsidR="00371D7F" w:rsidRPr="00371D7F" w:rsidRDefault="00371D7F" w:rsidP="00371D7F">
                                  <w:pPr>
                                    <w:pStyle w:val="TableContents"/>
                                    <w:snapToGrid w:val="0"/>
                                    <w:jc w:val="center"/>
                                    <w:rPr>
                                      <w:sz w:val="28"/>
                                      <w:szCs w:val="28"/>
                                    </w:rPr>
                                  </w:pPr>
                                </w:p>
                                <w:p w14:paraId="7789169C" w14:textId="77777777" w:rsidR="00371D7F" w:rsidRPr="00371D7F" w:rsidRDefault="00371D7F" w:rsidP="00371D7F">
                                  <w:pPr>
                                    <w:pStyle w:val="TableContents"/>
                                    <w:snapToGrid w:val="0"/>
                                    <w:jc w:val="center"/>
                                    <w:rPr>
                                      <w:sz w:val="28"/>
                                      <w:szCs w:val="28"/>
                                    </w:rPr>
                                  </w:pPr>
                                </w:p>
                                <w:p w14:paraId="6135688A" w14:textId="77777777" w:rsidR="00371D7F" w:rsidRPr="00371D7F" w:rsidRDefault="00371D7F" w:rsidP="00371D7F">
                                  <w:pPr>
                                    <w:pStyle w:val="TableContents"/>
                                    <w:snapToGrid w:val="0"/>
                                    <w:jc w:val="center"/>
                                    <w:rPr>
                                      <w:sz w:val="28"/>
                                      <w:szCs w:val="28"/>
                                    </w:rPr>
                                  </w:pPr>
                                  <w:r w:rsidRPr="00371D7F">
                                    <w:rPr>
                                      <w:sz w:val="28"/>
                                      <w:szCs w:val="28"/>
                                    </w:rPr>
                                    <w:t>Lab Manual 02</w:t>
                                  </w:r>
                                </w:p>
                                <w:p w14:paraId="58F8585D" w14:textId="77777777" w:rsidR="00371D7F" w:rsidRPr="00371D7F" w:rsidRDefault="00371D7F" w:rsidP="00371D7F">
                                  <w:pPr>
                                    <w:pStyle w:val="TableContents"/>
                                    <w:snapToGrid w:val="0"/>
                                    <w:jc w:val="center"/>
                                    <w:rPr>
                                      <w:sz w:val="28"/>
                                      <w:szCs w:val="28"/>
                                    </w:rPr>
                                  </w:pPr>
                                  <w:r w:rsidRPr="00371D7F">
                                    <w:rPr>
                                      <w:sz w:val="28"/>
                                      <w:szCs w:val="28"/>
                                    </w:rPr>
                                    <w:t>Object Oriented Programming</w:t>
                                  </w:r>
                                </w:p>
                                <w:p w14:paraId="4A62C6A5" w14:textId="77777777" w:rsidR="00371D7F" w:rsidRPr="00371D7F" w:rsidRDefault="00371D7F" w:rsidP="00371D7F">
                                  <w:pPr>
                                    <w:pStyle w:val="TableContents"/>
                                    <w:snapToGrid w:val="0"/>
                                    <w:jc w:val="center"/>
                                    <w:rPr>
                                      <w:sz w:val="28"/>
                                      <w:szCs w:val="28"/>
                                    </w:rPr>
                                  </w:pPr>
                                </w:p>
                                <w:p w14:paraId="4A6B8022" w14:textId="77777777" w:rsidR="00371D7F" w:rsidRPr="00371D7F" w:rsidRDefault="00371D7F" w:rsidP="00371D7F">
                                  <w:pPr>
                                    <w:pStyle w:val="TableContents"/>
                                    <w:snapToGrid w:val="0"/>
                                    <w:jc w:val="center"/>
                                    <w:rPr>
                                      <w:sz w:val="28"/>
                                      <w:szCs w:val="28"/>
                                    </w:rPr>
                                  </w:pPr>
                                </w:p>
                                <w:p w14:paraId="191F6A2D" w14:textId="77777777" w:rsidR="00371D7F" w:rsidRPr="00371D7F" w:rsidRDefault="00371D7F" w:rsidP="00371D7F">
                                  <w:pPr>
                                    <w:pStyle w:val="TableContents"/>
                                    <w:snapToGrid w:val="0"/>
                                    <w:jc w:val="center"/>
                                    <w:rPr>
                                      <w:sz w:val="28"/>
                                      <w:szCs w:val="28"/>
                                    </w:rPr>
                                  </w:pPr>
                                </w:p>
                                <w:p w14:paraId="6539014F" w14:textId="77777777" w:rsidR="00371D7F" w:rsidRPr="00371D7F" w:rsidRDefault="00371D7F" w:rsidP="00371D7F">
                                  <w:pPr>
                                    <w:pStyle w:val="TableContents"/>
                                    <w:snapToGrid w:val="0"/>
                                    <w:jc w:val="center"/>
                                    <w:rPr>
                                      <w:sz w:val="28"/>
                                      <w:szCs w:val="28"/>
                                    </w:rPr>
                                  </w:pPr>
                                </w:p>
                                <w:p w14:paraId="56F4200B" w14:textId="77777777" w:rsidR="00371D7F" w:rsidRPr="00371D7F" w:rsidRDefault="00371D7F" w:rsidP="00371D7F">
                                  <w:pPr>
                                    <w:pStyle w:val="TableContents"/>
                                    <w:snapToGrid w:val="0"/>
                                    <w:jc w:val="center"/>
                                    <w:rPr>
                                      <w:sz w:val="28"/>
                                      <w:szCs w:val="28"/>
                                    </w:rPr>
                                  </w:pPr>
                                </w:p>
                                <w:p w14:paraId="6E7E38DC" w14:textId="77777777" w:rsidR="00371D7F" w:rsidRPr="00371D7F" w:rsidRDefault="00371D7F" w:rsidP="00371D7F">
                                  <w:pPr>
                                    <w:pStyle w:val="TableContents"/>
                                    <w:snapToGrid w:val="0"/>
                                    <w:jc w:val="center"/>
                                    <w:rPr>
                                      <w:sz w:val="28"/>
                                      <w:szCs w:val="28"/>
                                    </w:rPr>
                                  </w:pPr>
                                </w:p>
                                <w:p w14:paraId="7B583B37" w14:textId="77777777" w:rsidR="00371D7F" w:rsidRPr="00371D7F" w:rsidRDefault="00371D7F" w:rsidP="00371D7F">
                                  <w:pPr>
                                    <w:pStyle w:val="TableContents"/>
                                    <w:snapToGrid w:val="0"/>
                                    <w:jc w:val="center"/>
                                    <w:rPr>
                                      <w:sz w:val="28"/>
                                      <w:szCs w:val="28"/>
                                    </w:rPr>
                                  </w:pPr>
                                </w:p>
                                <w:p w14:paraId="02E4B162" w14:textId="77777777" w:rsidR="00371D7F" w:rsidRPr="00371D7F" w:rsidRDefault="00371D7F" w:rsidP="00371D7F">
                                  <w:pPr>
                                    <w:pStyle w:val="TableContents"/>
                                    <w:snapToGrid w:val="0"/>
                                    <w:jc w:val="center"/>
                                    <w:rPr>
                                      <w:sz w:val="28"/>
                                      <w:szCs w:val="28"/>
                                    </w:rPr>
                                  </w:pPr>
                                </w:p>
                                <w:p w14:paraId="1A75AE95" w14:textId="77777777" w:rsidR="00371D7F" w:rsidRPr="00371D7F" w:rsidRDefault="00371D7F" w:rsidP="00371D7F">
                                  <w:pPr>
                                    <w:pStyle w:val="TableContents"/>
                                    <w:snapToGrid w:val="0"/>
                                    <w:jc w:val="center"/>
                                    <w:rPr>
                                      <w:sz w:val="28"/>
                                      <w:szCs w:val="28"/>
                                    </w:rPr>
                                  </w:pPr>
                                </w:p>
                                <w:p w14:paraId="2FB74387" w14:textId="77777777" w:rsidR="00371D7F" w:rsidRPr="00371D7F" w:rsidRDefault="00371D7F" w:rsidP="00371D7F">
                                  <w:pPr>
                                    <w:pStyle w:val="TableContents"/>
                                    <w:snapToGrid w:val="0"/>
                                    <w:jc w:val="center"/>
                                    <w:rPr>
                                      <w:sz w:val="28"/>
                                      <w:szCs w:val="28"/>
                                    </w:rPr>
                                  </w:pPr>
                                </w:p>
                                <w:p w14:paraId="24A661C5" w14:textId="77777777" w:rsidR="00371D7F" w:rsidRPr="00371D7F" w:rsidRDefault="00371D7F" w:rsidP="00371D7F">
                                  <w:pPr>
                                    <w:pStyle w:val="TableContents"/>
                                    <w:snapToGrid w:val="0"/>
                                    <w:jc w:val="center"/>
                                    <w:rPr>
                                      <w:sz w:val="28"/>
                                      <w:szCs w:val="28"/>
                                    </w:rPr>
                                  </w:pPr>
                                </w:p>
                                <w:p w14:paraId="1E01803C" w14:textId="77777777" w:rsidR="00371D7F" w:rsidRPr="00371D7F" w:rsidRDefault="00371D7F" w:rsidP="00371D7F">
                                  <w:pPr>
                                    <w:pStyle w:val="TableContents"/>
                                    <w:snapToGrid w:val="0"/>
                                    <w:jc w:val="center"/>
                                    <w:rPr>
                                      <w:sz w:val="28"/>
                                      <w:szCs w:val="28"/>
                                    </w:rPr>
                                  </w:pPr>
                                </w:p>
                                <w:p w14:paraId="3AA14415" w14:textId="77777777" w:rsidR="00371D7F" w:rsidRPr="00371D7F" w:rsidRDefault="00371D7F" w:rsidP="00371D7F">
                                  <w:pPr>
                                    <w:pStyle w:val="TableContents"/>
                                    <w:snapToGrid w:val="0"/>
                                    <w:jc w:val="center"/>
                                    <w:rPr>
                                      <w:sz w:val="28"/>
                                      <w:szCs w:val="28"/>
                                    </w:rPr>
                                  </w:pPr>
                                  <w:r w:rsidRPr="00371D7F">
                                    <w:rPr>
                                      <w:sz w:val="28"/>
                                      <w:szCs w:val="28"/>
                                    </w:rPr>
                                    <w:t>Department of Computer Science</w:t>
                                  </w:r>
                                </w:p>
                                <w:p w14:paraId="57BD9BA4" w14:textId="77777777" w:rsidR="00371D7F" w:rsidRPr="00371D7F" w:rsidRDefault="00371D7F" w:rsidP="00371D7F">
                                  <w:pPr>
                                    <w:pStyle w:val="TableContents"/>
                                    <w:snapToGrid w:val="0"/>
                                    <w:jc w:val="center"/>
                                    <w:rPr>
                                      <w:sz w:val="28"/>
                                      <w:szCs w:val="28"/>
                                    </w:rPr>
                                  </w:pPr>
                                  <w:r w:rsidRPr="00371D7F">
                                    <w:rPr>
                                      <w:sz w:val="28"/>
                                      <w:szCs w:val="28"/>
                                    </w:rPr>
                                    <w:t>FAST-NU, Lahore, Pakistan</w:t>
                                  </w:r>
                                </w:p>
                                <w:p w14:paraId="2008BD65" w14:textId="77777777" w:rsidR="00371D7F" w:rsidRPr="00371D7F" w:rsidRDefault="00371D7F" w:rsidP="00371D7F">
                                  <w:pPr>
                                    <w:pStyle w:val="TableContents"/>
                                    <w:snapToGrid w:val="0"/>
                                    <w:jc w:val="center"/>
                                    <w:rPr>
                                      <w:sz w:val="28"/>
                                      <w:szCs w:val="28"/>
                                    </w:rPr>
                                  </w:pPr>
                                  <w:r w:rsidRPr="00371D7F">
                                    <w:rPr>
                                      <w:sz w:val="28"/>
                                      <w:szCs w:val="28"/>
                                    </w:rPr>
                                    <w:t>1.1</w:t>
                                  </w:r>
                                  <w:r w:rsidRPr="00371D7F">
                                    <w:rPr>
                                      <w:sz w:val="28"/>
                                      <w:szCs w:val="28"/>
                                    </w:rPr>
                                    <w:tab/>
                                    <w:t>Objectives</w:t>
                                  </w:r>
                                </w:p>
                                <w:p w14:paraId="0A5684DE" w14:textId="77777777" w:rsidR="00371D7F" w:rsidRPr="00371D7F" w:rsidRDefault="00371D7F" w:rsidP="00371D7F">
                                  <w:pPr>
                                    <w:pStyle w:val="TableContents"/>
                                    <w:snapToGrid w:val="0"/>
                                    <w:jc w:val="center"/>
                                    <w:rPr>
                                      <w:sz w:val="28"/>
                                      <w:szCs w:val="28"/>
                                    </w:rPr>
                                  </w:pPr>
                                  <w:r w:rsidRPr="00371D7F">
                                    <w:rPr>
                                      <w:sz w:val="28"/>
                                      <w:szCs w:val="28"/>
                                    </w:rPr>
                                    <w:t>After performing this lab, students shall be able to:</w:t>
                                  </w:r>
                                </w:p>
                                <w:p w14:paraId="3433DC77"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Have an improved understanding of pointers.</w:t>
                                  </w:r>
                                </w:p>
                                <w:p w14:paraId="449D9453"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Create and manipulate 1D dynamic array.</w:t>
                                  </w:r>
                                </w:p>
                                <w:p w14:paraId="6C501E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Allocation and de-allocation of 1D array.</w:t>
                                  </w:r>
                                </w:p>
                                <w:p w14:paraId="58BC5D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Passing dynamic arrays into functions.</w:t>
                                  </w:r>
                                </w:p>
                                <w:p w14:paraId="4D6920C7" w14:textId="77777777" w:rsidR="00371D7F" w:rsidRPr="00371D7F" w:rsidRDefault="00371D7F" w:rsidP="00371D7F">
                                  <w:pPr>
                                    <w:pStyle w:val="TableContents"/>
                                    <w:snapToGrid w:val="0"/>
                                    <w:jc w:val="center"/>
                                    <w:rPr>
                                      <w:sz w:val="28"/>
                                      <w:szCs w:val="28"/>
                                    </w:rPr>
                                  </w:pPr>
                                </w:p>
                                <w:p w14:paraId="7D05A76C" w14:textId="551B4F0E" w:rsidR="008C7397" w:rsidRDefault="008C7397">
                                  <w:pPr>
                                    <w:pStyle w:val="TableContents"/>
                                    <w:snapToGrid w:val="0"/>
                                    <w:jc w:val="center"/>
                                  </w:pP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CF4CBD3" w14:textId="6A458DD6" w:rsidR="008C7397" w:rsidRPr="00F012B8" w:rsidRDefault="008C7397" w:rsidP="00A818BB">
                                  <w:pPr>
                                    <w:pStyle w:val="TableContents"/>
                                    <w:snapToGrid w:val="0"/>
                                    <w:jc w:val="center"/>
                                    <w:rPr>
                                      <w:sz w:val="26"/>
                                      <w:szCs w:val="26"/>
                                    </w:rPr>
                                  </w:pPr>
                                  <w:r w:rsidRPr="00B63BF2">
                                    <w:rPr>
                                      <w:sz w:val="26"/>
                                      <w:szCs w:val="26"/>
                                    </w:rPr>
                                    <w:t>Ms</w:t>
                                  </w:r>
                                  <w:r w:rsidR="00A818BB">
                                    <w:rPr>
                                      <w:sz w:val="26"/>
                                      <w:szCs w:val="26"/>
                                    </w:rPr>
                                    <w:t>.</w:t>
                                  </w:r>
                                  <w:r w:rsidRPr="00B63BF2">
                                    <w:rPr>
                                      <w:sz w:val="26"/>
                                      <w:szCs w:val="26"/>
                                    </w:rPr>
                                    <w:t xml:space="preserve"> </w:t>
                                  </w:r>
                                  <w:r w:rsidR="00A818BB">
                                    <w:rPr>
                                      <w:sz w:val="26"/>
                                      <w:szCs w:val="26"/>
                                    </w:rPr>
                                    <w:t>Abiha Aftab</w:t>
                                  </w:r>
                                </w:p>
                                <w:p w14:paraId="363C4594" w14:textId="77777777" w:rsidR="008C7397" w:rsidRDefault="008C7397" w:rsidP="00B63BF2">
                                  <w:pPr>
                                    <w:pStyle w:val="TableContents"/>
                                    <w:snapToGrid w:val="0"/>
                                    <w:jc w:val="center"/>
                                  </w:pPr>
                                  <w:r w:rsidRPr="00B63BF2">
                                    <w:rPr>
                                      <w:sz w:val="26"/>
                                      <w:szCs w:val="26"/>
                                    </w:rPr>
                                    <w:t>Mr. Dilawar Shabbir</w:t>
                                  </w:r>
                                </w:p>
                              </w:tc>
                            </w:tr>
                            <w:tr w:rsidR="008C7397" w14:paraId="7EAF77EF"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38CBE840" w14:textId="77777777" w:rsidR="008C7397" w:rsidRDefault="008C7397">
                                  <w:pPr>
                                    <w:pStyle w:val="TableContents"/>
                                    <w:snapToGrid w:val="0"/>
                                    <w:jc w:val="center"/>
                                  </w:pPr>
                                  <w:bookmarkStart w:id="4" w:name="__UnoMark__193_1650540081"/>
                                  <w:bookmarkStart w:id="5" w:name="__UnoMark__194_1650540081"/>
                                  <w:bookmarkEnd w:id="4"/>
                                  <w:bookmarkEnd w:id="5"/>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199A72F" w14:textId="77777777" w:rsidR="008C7397" w:rsidRDefault="008C7397" w:rsidP="007C20E1">
                                  <w:pPr>
                                    <w:pStyle w:val="TableContents"/>
                                    <w:snapToGrid w:val="0"/>
                                    <w:jc w:val="center"/>
                                  </w:pPr>
                                  <w:r>
                                    <w:t>BCS – 2A</w:t>
                                  </w:r>
                                </w:p>
                              </w:tc>
                            </w:tr>
                            <w:tr w:rsidR="008C7397" w14:paraId="703E465E"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2C98FF11" w14:textId="77777777" w:rsidR="008C7397" w:rsidRDefault="008C7397">
                                  <w:pPr>
                                    <w:pStyle w:val="TableContents"/>
                                    <w:snapToGrid w:val="0"/>
                                    <w:jc w:val="center"/>
                                  </w:pPr>
                                  <w:bookmarkStart w:id="6" w:name="__UnoMark__198_1650540081"/>
                                  <w:bookmarkStart w:id="7" w:name="__UnoMark__199_1650540081"/>
                                  <w:bookmarkEnd w:id="6"/>
                                  <w:bookmarkEnd w:id="7"/>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47DFC22" w14:textId="77777777" w:rsidR="008C7397" w:rsidRDefault="008C7397">
                                  <w:pPr>
                                    <w:pStyle w:val="TableContents"/>
                                    <w:snapToGrid w:val="0"/>
                                    <w:jc w:val="center"/>
                                  </w:pPr>
                                  <w:r>
                                    <w:rPr>
                                      <w:sz w:val="28"/>
                                      <w:szCs w:val="28"/>
                                    </w:rPr>
                                    <w:t>Spring 2021</w:t>
                                  </w:r>
                                </w:p>
                              </w:tc>
                            </w:tr>
                          </w:tbl>
                          <w:p w14:paraId="201E6FD3" w14:textId="77777777" w:rsidR="008C7397" w:rsidRDefault="008C7397" w:rsidP="008C7397">
                            <w:pPr>
                              <w:pStyle w:val="FrameContents"/>
                              <w:rPr>
                                <w:color w:val="000000"/>
                              </w:rPr>
                            </w:pPr>
                          </w:p>
                        </w:txbxContent>
                      </wps:txbx>
                      <wps:bodyPr rot="0" vert="horz" wrap="square" lIns="91440" tIns="45720" rIns="91440" bIns="45720" anchor="t" anchorCtr="0" upright="1">
                        <a:noAutofit/>
                      </wps:bodyPr>
                    </wps:wsp>
                  </a:graphicData>
                </a:graphic>
              </wp:anchor>
            </w:drawing>
          </mc:Choice>
          <mc:Fallback>
            <w:pict>
              <v:rect w14:anchorId="7C20834A" id="Frame1" o:spid="_x0000_s1026" style="position:absolute;left:0;text-align:left;margin-left:0;margin-top:36.9pt;width:344.7pt;height:117.4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" filled="f" stroked="f" strokecolor="#3465a4">
                <v:stroke joinstyle="round"/>
                <v:textbox>
                  <w:txbxContent>
                    <w:tbl>
                      <w:tblPr>
                        <w:tblW w:w="6894" w:type="dxa"/>
                        <w:jc w:val="center"/>
                        <w:tblBorders>
                          <w:top w:val="single" w:sz="2" w:space="0" w:color="000001"/>
                          <w:left w:val="single" w:sz="2" w:space="0" w:color="000001"/>
                          <w:bottom w:val="single" w:sz="2" w:space="0" w:color="000001"/>
                          <w:insideH w:val="single" w:sz="2" w:space="0" w:color="000001"/>
                        </w:tblBorders>
                        <w:tblCellMar>
                          <w:top w:w="55" w:type="dxa"/>
                          <w:left w:w="48" w:type="dxa"/>
                          <w:bottom w:w="55" w:type="dxa"/>
                          <w:right w:w="55" w:type="dxa"/>
                        </w:tblCellMar>
                        <w:tblLook w:val="0000" w:firstRow="0" w:lastRow="0" w:firstColumn="0" w:lastColumn="0" w:noHBand="0" w:noVBand="0"/>
                      </w:tblPr>
                      <w:tblGrid>
                        <w:gridCol w:w="3587"/>
                        <w:gridCol w:w="3307"/>
                      </w:tblGrid>
                      <w:tr w:rsidR="008C7397" w14:paraId="0F564E47"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10EBFDC7" w14:textId="77777777" w:rsidR="008C7397" w:rsidRDefault="008C7397">
                            <w:pPr>
                              <w:pStyle w:val="TableContents"/>
                              <w:snapToGrid w:val="0"/>
                              <w:jc w:val="center"/>
                            </w:pPr>
                            <w:bookmarkStart w:id="8" w:name="__UnoMark__186_1650540081"/>
                            <w:bookmarkEnd w:id="8"/>
                            <w:r>
                              <w:rPr>
                                <w:sz w:val="28"/>
                                <w:szCs w:val="28"/>
                              </w:rPr>
                              <w:t>Course Instructo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48736E2B" w14:textId="3448BD02" w:rsidR="008C7397" w:rsidRDefault="008C7397">
                            <w:pPr>
                              <w:pStyle w:val="TableContents"/>
                              <w:snapToGrid w:val="0"/>
                              <w:jc w:val="center"/>
                            </w:pPr>
                            <w:bookmarkStart w:id="9" w:name="__UnoMark__187_1650540081"/>
                            <w:bookmarkEnd w:id="9"/>
                            <w:r>
                              <w:rPr>
                                <w:sz w:val="28"/>
                                <w:szCs w:val="28"/>
                              </w:rPr>
                              <w:t>Miss Abeeda Akra</w:t>
                            </w:r>
                            <w:r w:rsidR="00371D7F">
                              <w:rPr>
                                <w:sz w:val="28"/>
                                <w:szCs w:val="28"/>
                              </w:rPr>
                              <w:t>m</w:t>
                            </w:r>
                          </w:p>
                        </w:tc>
                      </w:tr>
                      <w:tr w:rsidR="008C7397" w14:paraId="41461622"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4EDC591E" w14:textId="13B4A0FC" w:rsidR="00371D7F" w:rsidRPr="00371D7F" w:rsidRDefault="008C7397" w:rsidP="00371D7F">
                            <w:pPr>
                              <w:pStyle w:val="TableContents"/>
                              <w:snapToGrid w:val="0"/>
                              <w:jc w:val="center"/>
                              <w:rPr>
                                <w:sz w:val="28"/>
                                <w:szCs w:val="28"/>
                              </w:rPr>
                            </w:pPr>
                            <w:bookmarkStart w:id="10" w:name="__UnoMark__189_1650540081"/>
                            <w:bookmarkStart w:id="11" w:name="__UnoMark__190_1650540081"/>
                            <w:bookmarkEnd w:id="10"/>
                            <w:bookmarkEnd w:id="11"/>
                            <w:r>
                              <w:rPr>
                                <w:sz w:val="28"/>
                                <w:szCs w:val="28"/>
                              </w:rPr>
                              <w:t>Lab Instructor (s)</w:t>
                            </w:r>
                            <w:r w:rsidR="00371D7F">
                              <w:t xml:space="preserve"> </w:t>
                            </w:r>
                            <w:r w:rsidR="00371D7F" w:rsidRPr="00371D7F">
                              <w:rPr>
                                <w:sz w:val="28"/>
                                <w:szCs w:val="28"/>
                              </w:rPr>
                              <w:t>National University of Computer and Emerging Sciences</w:t>
                            </w:r>
                          </w:p>
                          <w:p w14:paraId="31FEFBCE" w14:textId="77777777" w:rsidR="00371D7F" w:rsidRPr="00371D7F" w:rsidRDefault="00371D7F" w:rsidP="00371D7F">
                            <w:pPr>
                              <w:pStyle w:val="TableContents"/>
                              <w:snapToGrid w:val="0"/>
                              <w:jc w:val="center"/>
                              <w:rPr>
                                <w:sz w:val="28"/>
                                <w:szCs w:val="28"/>
                              </w:rPr>
                            </w:pPr>
                          </w:p>
                          <w:p w14:paraId="1E0EE01C" w14:textId="77777777" w:rsidR="00371D7F" w:rsidRPr="00371D7F" w:rsidRDefault="00371D7F" w:rsidP="00371D7F">
                            <w:pPr>
                              <w:pStyle w:val="TableContents"/>
                              <w:snapToGrid w:val="0"/>
                              <w:jc w:val="center"/>
                              <w:rPr>
                                <w:sz w:val="28"/>
                                <w:szCs w:val="28"/>
                              </w:rPr>
                            </w:pPr>
                            <w:r w:rsidRPr="00371D7F">
                              <w:rPr>
                                <w:sz w:val="28"/>
                                <w:szCs w:val="28"/>
                              </w:rPr>
                              <w:t xml:space="preserve"> </w:t>
                            </w:r>
                          </w:p>
                          <w:p w14:paraId="3BB85695" w14:textId="77777777" w:rsidR="00371D7F" w:rsidRPr="00371D7F" w:rsidRDefault="00371D7F" w:rsidP="00371D7F">
                            <w:pPr>
                              <w:pStyle w:val="TableContents"/>
                              <w:snapToGrid w:val="0"/>
                              <w:jc w:val="center"/>
                              <w:rPr>
                                <w:sz w:val="28"/>
                                <w:szCs w:val="28"/>
                              </w:rPr>
                            </w:pPr>
                          </w:p>
                          <w:p w14:paraId="29DE65C0" w14:textId="77777777" w:rsidR="00371D7F" w:rsidRPr="00371D7F" w:rsidRDefault="00371D7F" w:rsidP="00371D7F">
                            <w:pPr>
                              <w:pStyle w:val="TableContents"/>
                              <w:snapToGrid w:val="0"/>
                              <w:jc w:val="center"/>
                              <w:rPr>
                                <w:sz w:val="28"/>
                                <w:szCs w:val="28"/>
                              </w:rPr>
                            </w:pPr>
                          </w:p>
                          <w:p w14:paraId="53F24580" w14:textId="77777777" w:rsidR="00371D7F" w:rsidRPr="00371D7F" w:rsidRDefault="00371D7F" w:rsidP="00371D7F">
                            <w:pPr>
                              <w:pStyle w:val="TableContents"/>
                              <w:snapToGrid w:val="0"/>
                              <w:jc w:val="center"/>
                              <w:rPr>
                                <w:sz w:val="28"/>
                                <w:szCs w:val="28"/>
                              </w:rPr>
                            </w:pPr>
                          </w:p>
                          <w:p w14:paraId="106115AC" w14:textId="77777777" w:rsidR="00371D7F" w:rsidRPr="00371D7F" w:rsidRDefault="00371D7F" w:rsidP="00371D7F">
                            <w:pPr>
                              <w:pStyle w:val="TableContents"/>
                              <w:snapToGrid w:val="0"/>
                              <w:jc w:val="center"/>
                              <w:rPr>
                                <w:sz w:val="28"/>
                                <w:szCs w:val="28"/>
                              </w:rPr>
                            </w:pPr>
                          </w:p>
                          <w:p w14:paraId="7789169C" w14:textId="77777777" w:rsidR="00371D7F" w:rsidRPr="00371D7F" w:rsidRDefault="00371D7F" w:rsidP="00371D7F">
                            <w:pPr>
                              <w:pStyle w:val="TableContents"/>
                              <w:snapToGrid w:val="0"/>
                              <w:jc w:val="center"/>
                              <w:rPr>
                                <w:sz w:val="28"/>
                                <w:szCs w:val="28"/>
                              </w:rPr>
                            </w:pPr>
                          </w:p>
                          <w:p w14:paraId="6135688A" w14:textId="77777777" w:rsidR="00371D7F" w:rsidRPr="00371D7F" w:rsidRDefault="00371D7F" w:rsidP="00371D7F">
                            <w:pPr>
                              <w:pStyle w:val="TableContents"/>
                              <w:snapToGrid w:val="0"/>
                              <w:jc w:val="center"/>
                              <w:rPr>
                                <w:sz w:val="28"/>
                                <w:szCs w:val="28"/>
                              </w:rPr>
                            </w:pPr>
                            <w:r w:rsidRPr="00371D7F">
                              <w:rPr>
                                <w:sz w:val="28"/>
                                <w:szCs w:val="28"/>
                              </w:rPr>
                              <w:t>Lab Manual 02</w:t>
                            </w:r>
                          </w:p>
                          <w:p w14:paraId="58F8585D" w14:textId="77777777" w:rsidR="00371D7F" w:rsidRPr="00371D7F" w:rsidRDefault="00371D7F" w:rsidP="00371D7F">
                            <w:pPr>
                              <w:pStyle w:val="TableContents"/>
                              <w:snapToGrid w:val="0"/>
                              <w:jc w:val="center"/>
                              <w:rPr>
                                <w:sz w:val="28"/>
                                <w:szCs w:val="28"/>
                              </w:rPr>
                            </w:pPr>
                            <w:r w:rsidRPr="00371D7F">
                              <w:rPr>
                                <w:sz w:val="28"/>
                                <w:szCs w:val="28"/>
                              </w:rPr>
                              <w:t>Object Oriented Programming</w:t>
                            </w:r>
                          </w:p>
                          <w:p w14:paraId="4A62C6A5" w14:textId="77777777" w:rsidR="00371D7F" w:rsidRPr="00371D7F" w:rsidRDefault="00371D7F" w:rsidP="00371D7F">
                            <w:pPr>
                              <w:pStyle w:val="TableContents"/>
                              <w:snapToGrid w:val="0"/>
                              <w:jc w:val="center"/>
                              <w:rPr>
                                <w:sz w:val="28"/>
                                <w:szCs w:val="28"/>
                              </w:rPr>
                            </w:pPr>
                          </w:p>
                          <w:p w14:paraId="4A6B8022" w14:textId="77777777" w:rsidR="00371D7F" w:rsidRPr="00371D7F" w:rsidRDefault="00371D7F" w:rsidP="00371D7F">
                            <w:pPr>
                              <w:pStyle w:val="TableContents"/>
                              <w:snapToGrid w:val="0"/>
                              <w:jc w:val="center"/>
                              <w:rPr>
                                <w:sz w:val="28"/>
                                <w:szCs w:val="28"/>
                              </w:rPr>
                            </w:pPr>
                          </w:p>
                          <w:p w14:paraId="191F6A2D" w14:textId="77777777" w:rsidR="00371D7F" w:rsidRPr="00371D7F" w:rsidRDefault="00371D7F" w:rsidP="00371D7F">
                            <w:pPr>
                              <w:pStyle w:val="TableContents"/>
                              <w:snapToGrid w:val="0"/>
                              <w:jc w:val="center"/>
                              <w:rPr>
                                <w:sz w:val="28"/>
                                <w:szCs w:val="28"/>
                              </w:rPr>
                            </w:pPr>
                          </w:p>
                          <w:p w14:paraId="6539014F" w14:textId="77777777" w:rsidR="00371D7F" w:rsidRPr="00371D7F" w:rsidRDefault="00371D7F" w:rsidP="00371D7F">
                            <w:pPr>
                              <w:pStyle w:val="TableContents"/>
                              <w:snapToGrid w:val="0"/>
                              <w:jc w:val="center"/>
                              <w:rPr>
                                <w:sz w:val="28"/>
                                <w:szCs w:val="28"/>
                              </w:rPr>
                            </w:pPr>
                          </w:p>
                          <w:p w14:paraId="56F4200B" w14:textId="77777777" w:rsidR="00371D7F" w:rsidRPr="00371D7F" w:rsidRDefault="00371D7F" w:rsidP="00371D7F">
                            <w:pPr>
                              <w:pStyle w:val="TableContents"/>
                              <w:snapToGrid w:val="0"/>
                              <w:jc w:val="center"/>
                              <w:rPr>
                                <w:sz w:val="28"/>
                                <w:szCs w:val="28"/>
                              </w:rPr>
                            </w:pPr>
                          </w:p>
                          <w:p w14:paraId="6E7E38DC" w14:textId="77777777" w:rsidR="00371D7F" w:rsidRPr="00371D7F" w:rsidRDefault="00371D7F" w:rsidP="00371D7F">
                            <w:pPr>
                              <w:pStyle w:val="TableContents"/>
                              <w:snapToGrid w:val="0"/>
                              <w:jc w:val="center"/>
                              <w:rPr>
                                <w:sz w:val="28"/>
                                <w:szCs w:val="28"/>
                              </w:rPr>
                            </w:pPr>
                          </w:p>
                          <w:p w14:paraId="7B583B37" w14:textId="77777777" w:rsidR="00371D7F" w:rsidRPr="00371D7F" w:rsidRDefault="00371D7F" w:rsidP="00371D7F">
                            <w:pPr>
                              <w:pStyle w:val="TableContents"/>
                              <w:snapToGrid w:val="0"/>
                              <w:jc w:val="center"/>
                              <w:rPr>
                                <w:sz w:val="28"/>
                                <w:szCs w:val="28"/>
                              </w:rPr>
                            </w:pPr>
                          </w:p>
                          <w:p w14:paraId="02E4B162" w14:textId="77777777" w:rsidR="00371D7F" w:rsidRPr="00371D7F" w:rsidRDefault="00371D7F" w:rsidP="00371D7F">
                            <w:pPr>
                              <w:pStyle w:val="TableContents"/>
                              <w:snapToGrid w:val="0"/>
                              <w:jc w:val="center"/>
                              <w:rPr>
                                <w:sz w:val="28"/>
                                <w:szCs w:val="28"/>
                              </w:rPr>
                            </w:pPr>
                          </w:p>
                          <w:p w14:paraId="1A75AE95" w14:textId="77777777" w:rsidR="00371D7F" w:rsidRPr="00371D7F" w:rsidRDefault="00371D7F" w:rsidP="00371D7F">
                            <w:pPr>
                              <w:pStyle w:val="TableContents"/>
                              <w:snapToGrid w:val="0"/>
                              <w:jc w:val="center"/>
                              <w:rPr>
                                <w:sz w:val="28"/>
                                <w:szCs w:val="28"/>
                              </w:rPr>
                            </w:pPr>
                          </w:p>
                          <w:p w14:paraId="2FB74387" w14:textId="77777777" w:rsidR="00371D7F" w:rsidRPr="00371D7F" w:rsidRDefault="00371D7F" w:rsidP="00371D7F">
                            <w:pPr>
                              <w:pStyle w:val="TableContents"/>
                              <w:snapToGrid w:val="0"/>
                              <w:jc w:val="center"/>
                              <w:rPr>
                                <w:sz w:val="28"/>
                                <w:szCs w:val="28"/>
                              </w:rPr>
                            </w:pPr>
                          </w:p>
                          <w:p w14:paraId="24A661C5" w14:textId="77777777" w:rsidR="00371D7F" w:rsidRPr="00371D7F" w:rsidRDefault="00371D7F" w:rsidP="00371D7F">
                            <w:pPr>
                              <w:pStyle w:val="TableContents"/>
                              <w:snapToGrid w:val="0"/>
                              <w:jc w:val="center"/>
                              <w:rPr>
                                <w:sz w:val="28"/>
                                <w:szCs w:val="28"/>
                              </w:rPr>
                            </w:pPr>
                          </w:p>
                          <w:p w14:paraId="1E01803C" w14:textId="77777777" w:rsidR="00371D7F" w:rsidRPr="00371D7F" w:rsidRDefault="00371D7F" w:rsidP="00371D7F">
                            <w:pPr>
                              <w:pStyle w:val="TableContents"/>
                              <w:snapToGrid w:val="0"/>
                              <w:jc w:val="center"/>
                              <w:rPr>
                                <w:sz w:val="28"/>
                                <w:szCs w:val="28"/>
                              </w:rPr>
                            </w:pPr>
                          </w:p>
                          <w:p w14:paraId="3AA14415" w14:textId="77777777" w:rsidR="00371D7F" w:rsidRPr="00371D7F" w:rsidRDefault="00371D7F" w:rsidP="00371D7F">
                            <w:pPr>
                              <w:pStyle w:val="TableContents"/>
                              <w:snapToGrid w:val="0"/>
                              <w:jc w:val="center"/>
                              <w:rPr>
                                <w:sz w:val="28"/>
                                <w:szCs w:val="28"/>
                              </w:rPr>
                            </w:pPr>
                            <w:r w:rsidRPr="00371D7F">
                              <w:rPr>
                                <w:sz w:val="28"/>
                                <w:szCs w:val="28"/>
                              </w:rPr>
                              <w:t>Department of Computer Science</w:t>
                            </w:r>
                          </w:p>
                          <w:p w14:paraId="57BD9BA4" w14:textId="77777777" w:rsidR="00371D7F" w:rsidRPr="00371D7F" w:rsidRDefault="00371D7F" w:rsidP="00371D7F">
                            <w:pPr>
                              <w:pStyle w:val="TableContents"/>
                              <w:snapToGrid w:val="0"/>
                              <w:jc w:val="center"/>
                              <w:rPr>
                                <w:sz w:val="28"/>
                                <w:szCs w:val="28"/>
                              </w:rPr>
                            </w:pPr>
                            <w:r w:rsidRPr="00371D7F">
                              <w:rPr>
                                <w:sz w:val="28"/>
                                <w:szCs w:val="28"/>
                              </w:rPr>
                              <w:t>FAST-NU, Lahore, Pakistan</w:t>
                            </w:r>
                          </w:p>
                          <w:p w14:paraId="2008BD65" w14:textId="77777777" w:rsidR="00371D7F" w:rsidRPr="00371D7F" w:rsidRDefault="00371D7F" w:rsidP="00371D7F">
                            <w:pPr>
                              <w:pStyle w:val="TableContents"/>
                              <w:snapToGrid w:val="0"/>
                              <w:jc w:val="center"/>
                              <w:rPr>
                                <w:sz w:val="28"/>
                                <w:szCs w:val="28"/>
                              </w:rPr>
                            </w:pPr>
                            <w:r w:rsidRPr="00371D7F">
                              <w:rPr>
                                <w:sz w:val="28"/>
                                <w:szCs w:val="28"/>
                              </w:rPr>
                              <w:t>1.1</w:t>
                            </w:r>
                            <w:r w:rsidRPr="00371D7F">
                              <w:rPr>
                                <w:sz w:val="28"/>
                                <w:szCs w:val="28"/>
                              </w:rPr>
                              <w:tab/>
                              <w:t>Objectives</w:t>
                            </w:r>
                          </w:p>
                          <w:p w14:paraId="0A5684DE" w14:textId="77777777" w:rsidR="00371D7F" w:rsidRPr="00371D7F" w:rsidRDefault="00371D7F" w:rsidP="00371D7F">
                            <w:pPr>
                              <w:pStyle w:val="TableContents"/>
                              <w:snapToGrid w:val="0"/>
                              <w:jc w:val="center"/>
                              <w:rPr>
                                <w:sz w:val="28"/>
                                <w:szCs w:val="28"/>
                              </w:rPr>
                            </w:pPr>
                            <w:r w:rsidRPr="00371D7F">
                              <w:rPr>
                                <w:sz w:val="28"/>
                                <w:szCs w:val="28"/>
                              </w:rPr>
                              <w:t>After performing this lab, students shall be able to:</w:t>
                            </w:r>
                          </w:p>
                          <w:p w14:paraId="3433DC77"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Have an improved understanding of pointers.</w:t>
                            </w:r>
                          </w:p>
                          <w:p w14:paraId="449D9453"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Create and manipulate 1D dynamic array.</w:t>
                            </w:r>
                          </w:p>
                          <w:p w14:paraId="6C501E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Allocation and de-allocation of 1D array.</w:t>
                            </w:r>
                          </w:p>
                          <w:p w14:paraId="58BC5DD9" w14:textId="77777777" w:rsidR="00371D7F" w:rsidRPr="00371D7F" w:rsidRDefault="00371D7F" w:rsidP="00371D7F">
                            <w:pPr>
                              <w:pStyle w:val="TableContents"/>
                              <w:snapToGrid w:val="0"/>
                              <w:jc w:val="center"/>
                              <w:rPr>
                                <w:sz w:val="28"/>
                                <w:szCs w:val="28"/>
                              </w:rPr>
                            </w:pPr>
                            <w:r w:rsidRPr="00371D7F">
                              <w:rPr>
                                <w:sz w:val="28"/>
                                <w:szCs w:val="28"/>
                              </w:rPr>
                              <w:t></w:t>
                            </w:r>
                            <w:r w:rsidRPr="00371D7F">
                              <w:rPr>
                                <w:sz w:val="28"/>
                                <w:szCs w:val="28"/>
                              </w:rPr>
                              <w:tab/>
                              <w:t>Passing dynamic arrays into functions.</w:t>
                            </w:r>
                          </w:p>
                          <w:p w14:paraId="4D6920C7" w14:textId="77777777" w:rsidR="00371D7F" w:rsidRPr="00371D7F" w:rsidRDefault="00371D7F" w:rsidP="00371D7F">
                            <w:pPr>
                              <w:pStyle w:val="TableContents"/>
                              <w:snapToGrid w:val="0"/>
                              <w:jc w:val="center"/>
                              <w:rPr>
                                <w:sz w:val="28"/>
                                <w:szCs w:val="28"/>
                              </w:rPr>
                            </w:pPr>
                          </w:p>
                          <w:p w14:paraId="7D05A76C" w14:textId="551B4F0E" w:rsidR="008C7397" w:rsidRDefault="008C7397">
                            <w:pPr>
                              <w:pStyle w:val="TableContents"/>
                              <w:snapToGrid w:val="0"/>
                              <w:jc w:val="center"/>
                            </w:pP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5CF4CBD3" w14:textId="6A458DD6" w:rsidR="008C7397" w:rsidRPr="00F012B8" w:rsidRDefault="008C7397" w:rsidP="00A818BB">
                            <w:pPr>
                              <w:pStyle w:val="TableContents"/>
                              <w:snapToGrid w:val="0"/>
                              <w:jc w:val="center"/>
                              <w:rPr>
                                <w:sz w:val="26"/>
                                <w:szCs w:val="26"/>
                              </w:rPr>
                            </w:pPr>
                            <w:r w:rsidRPr="00B63BF2">
                              <w:rPr>
                                <w:sz w:val="26"/>
                                <w:szCs w:val="26"/>
                              </w:rPr>
                              <w:t>Ms</w:t>
                            </w:r>
                            <w:r w:rsidR="00A818BB">
                              <w:rPr>
                                <w:sz w:val="26"/>
                                <w:szCs w:val="26"/>
                              </w:rPr>
                              <w:t>.</w:t>
                            </w:r>
                            <w:r w:rsidRPr="00B63BF2">
                              <w:rPr>
                                <w:sz w:val="26"/>
                                <w:szCs w:val="26"/>
                              </w:rPr>
                              <w:t xml:space="preserve"> </w:t>
                            </w:r>
                            <w:r w:rsidR="00A818BB">
                              <w:rPr>
                                <w:sz w:val="26"/>
                                <w:szCs w:val="26"/>
                              </w:rPr>
                              <w:t>Abiha Aftab</w:t>
                            </w:r>
                          </w:p>
                          <w:p w14:paraId="363C4594" w14:textId="77777777" w:rsidR="008C7397" w:rsidRDefault="008C7397" w:rsidP="00B63BF2">
                            <w:pPr>
                              <w:pStyle w:val="TableContents"/>
                              <w:snapToGrid w:val="0"/>
                              <w:jc w:val="center"/>
                            </w:pPr>
                            <w:r w:rsidRPr="00B63BF2">
                              <w:rPr>
                                <w:sz w:val="26"/>
                                <w:szCs w:val="26"/>
                              </w:rPr>
                              <w:t>Mr. Dilawar Shabbir</w:t>
                            </w:r>
                          </w:p>
                        </w:tc>
                      </w:tr>
                      <w:tr w:rsidR="008C7397" w14:paraId="7EAF77EF"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38CBE840" w14:textId="77777777" w:rsidR="008C7397" w:rsidRDefault="008C7397">
                            <w:pPr>
                              <w:pStyle w:val="TableContents"/>
                              <w:snapToGrid w:val="0"/>
                              <w:jc w:val="center"/>
                            </w:pPr>
                            <w:bookmarkStart w:id="12" w:name="__UnoMark__193_1650540081"/>
                            <w:bookmarkStart w:id="13" w:name="__UnoMark__194_1650540081"/>
                            <w:bookmarkEnd w:id="12"/>
                            <w:bookmarkEnd w:id="13"/>
                            <w:r>
                              <w:rPr>
                                <w:sz w:val="28"/>
                                <w:szCs w:val="28"/>
                              </w:rPr>
                              <w:t>Section</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199A72F" w14:textId="77777777" w:rsidR="008C7397" w:rsidRDefault="008C7397" w:rsidP="007C20E1">
                            <w:pPr>
                              <w:pStyle w:val="TableContents"/>
                              <w:snapToGrid w:val="0"/>
                              <w:jc w:val="center"/>
                            </w:pPr>
                            <w:r>
                              <w:t>BCS – 2A</w:t>
                            </w:r>
                          </w:p>
                        </w:tc>
                      </w:tr>
                      <w:tr w:rsidR="008C7397" w14:paraId="703E465E" w14:textId="77777777">
                        <w:trPr>
                          <w:jc w:val="center"/>
                        </w:trPr>
                        <w:tc>
                          <w:tcPr>
                            <w:tcW w:w="3586" w:type="dxa"/>
                            <w:tcBorders>
                              <w:top w:val="single" w:sz="2" w:space="0" w:color="000001"/>
                              <w:left w:val="single" w:sz="2" w:space="0" w:color="000001"/>
                              <w:bottom w:val="single" w:sz="2" w:space="0" w:color="000001"/>
                            </w:tcBorders>
                            <w:shd w:val="clear" w:color="auto" w:fill="auto"/>
                            <w:tcMar>
                              <w:left w:w="48" w:type="dxa"/>
                            </w:tcMar>
                          </w:tcPr>
                          <w:p w14:paraId="2C98FF11" w14:textId="77777777" w:rsidR="008C7397" w:rsidRDefault="008C7397">
                            <w:pPr>
                              <w:pStyle w:val="TableContents"/>
                              <w:snapToGrid w:val="0"/>
                              <w:jc w:val="center"/>
                            </w:pPr>
                            <w:bookmarkStart w:id="14" w:name="__UnoMark__198_1650540081"/>
                            <w:bookmarkStart w:id="15" w:name="__UnoMark__199_1650540081"/>
                            <w:bookmarkEnd w:id="14"/>
                            <w:bookmarkEnd w:id="15"/>
                            <w:r>
                              <w:rPr>
                                <w:sz w:val="28"/>
                                <w:szCs w:val="28"/>
                              </w:rPr>
                              <w:t>Semester</w:t>
                            </w:r>
                          </w:p>
                        </w:tc>
                        <w:tc>
                          <w:tcPr>
                            <w:tcW w:w="3307" w:type="dxa"/>
                            <w:tcBorders>
                              <w:top w:val="single" w:sz="2" w:space="0" w:color="000001"/>
                              <w:left w:val="single" w:sz="2" w:space="0" w:color="000001"/>
                              <w:bottom w:val="single" w:sz="2" w:space="0" w:color="000001"/>
                              <w:right w:val="single" w:sz="2" w:space="0" w:color="000001"/>
                            </w:tcBorders>
                            <w:shd w:val="clear" w:color="auto" w:fill="auto"/>
                            <w:tcMar>
                              <w:left w:w="48" w:type="dxa"/>
                            </w:tcMar>
                          </w:tcPr>
                          <w:p w14:paraId="047DFC22" w14:textId="77777777" w:rsidR="008C7397" w:rsidRDefault="008C7397">
                            <w:pPr>
                              <w:pStyle w:val="TableContents"/>
                              <w:snapToGrid w:val="0"/>
                              <w:jc w:val="center"/>
                            </w:pPr>
                            <w:r>
                              <w:rPr>
                                <w:sz w:val="28"/>
                                <w:szCs w:val="28"/>
                              </w:rPr>
                              <w:t>Spring 2021</w:t>
                            </w:r>
                          </w:p>
                        </w:tc>
                      </w:tr>
                    </w:tbl>
                    <w:p w14:paraId="201E6FD3" w14:textId="77777777" w:rsidR="008C7397" w:rsidRDefault="008C7397" w:rsidP="008C7397">
                      <w:pPr>
                        <w:pStyle w:val="FrameContents"/>
                        <w:rPr>
                          <w:color w:val="000000"/>
                        </w:rPr>
                      </w:pPr>
                    </w:p>
                  </w:txbxContent>
                </v:textbox>
                <w10:wrap type="topAndBottom" anchorx="margin"/>
              </v:rect>
            </w:pict>
          </mc:Fallback>
        </mc:AlternateContent>
      </w:r>
    </w:p>
    <w:p w14:paraId="13B72D16" w14:textId="7EB13D90" w:rsidR="008C7397" w:rsidRDefault="008C7397" w:rsidP="008C7397">
      <w:pPr>
        <w:pStyle w:val="BodyText"/>
        <w:rPr>
          <w:rFonts w:ascii="Bitstream Charter" w:hAnsi="Bitstream Charter"/>
        </w:rPr>
      </w:pPr>
    </w:p>
    <w:p w14:paraId="75495B16" w14:textId="77777777" w:rsidR="008C7397" w:rsidRDefault="008C7397" w:rsidP="008C7397">
      <w:pPr>
        <w:jc w:val="center"/>
        <w:rPr>
          <w:rFonts w:ascii="Bitstream Charter" w:hAnsi="Bitstream Charter"/>
        </w:rPr>
      </w:pPr>
    </w:p>
    <w:p w14:paraId="0912C85C" w14:textId="0E8E6021" w:rsidR="008C7397" w:rsidRPr="00842FEF" w:rsidRDefault="008C7397" w:rsidP="008C7397">
      <w:pPr>
        <w:jc w:val="center"/>
        <w:rPr>
          <w:sz w:val="28"/>
          <w:szCs w:val="28"/>
        </w:rPr>
      </w:pPr>
      <w:r>
        <w:rPr>
          <w:rFonts w:ascii="Bitstream Charter" w:hAnsi="Bitstream Charter"/>
        </w:rPr>
        <w:br/>
      </w:r>
    </w:p>
    <w:p w14:paraId="309D232D" w14:textId="77777777" w:rsidR="008C7397" w:rsidRDefault="008C7397" w:rsidP="008C7397">
      <w:pPr>
        <w:jc w:val="center"/>
        <w:rPr>
          <w:rFonts w:ascii="Bitstream Charter" w:hAnsi="Bitstream Charter"/>
        </w:rPr>
      </w:pPr>
    </w:p>
    <w:p w14:paraId="175B4034" w14:textId="77777777" w:rsidR="008C7397" w:rsidRDefault="008C7397" w:rsidP="008C7397">
      <w:pPr>
        <w:jc w:val="center"/>
        <w:rPr>
          <w:sz w:val="28"/>
          <w:szCs w:val="28"/>
        </w:rPr>
      </w:pPr>
      <w:r>
        <w:rPr>
          <w:rFonts w:ascii="Bitstream Charter" w:hAnsi="Bitstream Charter"/>
        </w:rPr>
        <w:t>Department of Computer Science</w:t>
      </w:r>
    </w:p>
    <w:p w14:paraId="22BACFFA" w14:textId="79CF5D3B" w:rsidR="008C7397" w:rsidRDefault="008C7397" w:rsidP="008C7397">
      <w:pPr>
        <w:jc w:val="center"/>
        <w:rPr>
          <w:rFonts w:ascii="Bitstream Charter" w:hAnsi="Bitstream Charter"/>
        </w:rPr>
      </w:pPr>
      <w:r>
        <w:rPr>
          <w:rFonts w:ascii="Bitstream Charter" w:hAnsi="Bitstream Charter"/>
        </w:rPr>
        <w:t>FAST-NU, Lahore, Pakistan</w:t>
      </w:r>
    </w:p>
    <w:p w14:paraId="2338A429" w14:textId="77777777" w:rsidR="008C7397" w:rsidRDefault="008C7397" w:rsidP="008C7397">
      <w:pPr>
        <w:jc w:val="center"/>
        <w:rPr>
          <w:sz w:val="28"/>
          <w:szCs w:val="28"/>
        </w:rPr>
      </w:pPr>
    </w:p>
    <w:p w14:paraId="73C96F6D" w14:textId="7B1E6643" w:rsidR="008C7397" w:rsidRPr="008C7397" w:rsidRDefault="008C7397" w:rsidP="008C7397">
      <w:pPr>
        <w:pStyle w:val="Heading2"/>
        <w:numPr>
          <w:ilvl w:val="1"/>
          <w:numId w:val="2"/>
        </w:numPr>
        <w:jc w:val="both"/>
        <w:rPr>
          <w:rFonts w:ascii="Times New Roman" w:hAnsi="Times New Roman" w:cs="Times New Roman"/>
        </w:rPr>
      </w:pPr>
      <w:bookmarkStart w:id="16" w:name="_Toc379397258"/>
      <w:bookmarkStart w:id="17" w:name="_Toc347663493"/>
      <w:bookmarkEnd w:id="16"/>
      <w:bookmarkEnd w:id="17"/>
      <w:r w:rsidRPr="008C7397">
        <w:rPr>
          <w:rFonts w:ascii="Bitstream Charter" w:hAnsi="Bitstream Charter" w:cs="Times New Roman"/>
          <w:sz w:val="24"/>
          <w:szCs w:val="24"/>
        </w:rPr>
        <w:t>Objectives</w:t>
      </w:r>
    </w:p>
    <w:p w14:paraId="11C49EFD" w14:textId="77777777" w:rsidR="008C7397" w:rsidRDefault="008C7397" w:rsidP="008C7397">
      <w:pPr>
        <w:jc w:val="both"/>
        <w:rPr>
          <w:rFonts w:cs="Times New Roman"/>
        </w:rPr>
      </w:pPr>
      <w:r>
        <w:rPr>
          <w:rFonts w:ascii="Bitstream Charter" w:hAnsi="Bitstream Charter" w:cs="Times New Roman"/>
        </w:rPr>
        <w:t>After performing this lab, students shall be able to:</w:t>
      </w:r>
    </w:p>
    <w:p w14:paraId="3F140316" w14:textId="70C4BBC2" w:rsidR="008C7397" w:rsidRDefault="008C7397" w:rsidP="008C7397">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 xml:space="preserve">Have an improved understanding of </w:t>
      </w:r>
      <w:r w:rsidR="00B7695D">
        <w:rPr>
          <w:rFonts w:ascii="Bitstream Charter" w:eastAsia="Times New Roman" w:hAnsi="Bitstream Charter" w:cs="Times New Roman"/>
          <w:color w:val="222222"/>
          <w:szCs w:val="24"/>
          <w:lang w:eastAsia="en-US" w:bidi="ar-SA"/>
        </w:rPr>
        <w:t xml:space="preserve"> 2D array </w:t>
      </w:r>
      <w:r>
        <w:rPr>
          <w:rFonts w:ascii="Bitstream Charter" w:eastAsia="Times New Roman" w:hAnsi="Bitstream Charter" w:cs="Times New Roman"/>
          <w:color w:val="222222"/>
          <w:szCs w:val="24"/>
          <w:lang w:eastAsia="en-US" w:bidi="ar-SA"/>
        </w:rPr>
        <w:t>pointers.</w:t>
      </w:r>
    </w:p>
    <w:p w14:paraId="7DC73F27" w14:textId="6085CED8" w:rsidR="008C7397" w:rsidRPr="0023050B" w:rsidRDefault="008C7397" w:rsidP="008C7397">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 xml:space="preserve">Create and manipulate </w:t>
      </w:r>
      <w:r w:rsidR="00C5268E">
        <w:rPr>
          <w:rFonts w:ascii="Bitstream Charter" w:eastAsia="Times New Roman" w:hAnsi="Bitstream Charter" w:cs="Times New Roman"/>
          <w:color w:val="222222"/>
          <w:szCs w:val="24"/>
          <w:lang w:eastAsia="en-US" w:bidi="ar-SA"/>
        </w:rPr>
        <w:t>2</w:t>
      </w:r>
      <w:r>
        <w:rPr>
          <w:rFonts w:ascii="Bitstream Charter" w:eastAsia="Times New Roman" w:hAnsi="Bitstream Charter" w:cs="Times New Roman"/>
          <w:color w:val="222222"/>
          <w:szCs w:val="24"/>
          <w:lang w:eastAsia="en-US" w:bidi="ar-SA"/>
        </w:rPr>
        <w:t>D dynamic array.</w:t>
      </w:r>
    </w:p>
    <w:p w14:paraId="5FCEA50A" w14:textId="095F4734" w:rsidR="008C7397" w:rsidRPr="00A818BB" w:rsidRDefault="008C7397" w:rsidP="008C7397">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 xml:space="preserve">Allocation and de-allocation of </w:t>
      </w:r>
      <w:r w:rsidR="00C5268E">
        <w:rPr>
          <w:rFonts w:ascii="Bitstream Charter" w:eastAsia="Times New Roman" w:hAnsi="Bitstream Charter" w:cs="Times New Roman"/>
          <w:color w:val="222222"/>
          <w:szCs w:val="24"/>
          <w:lang w:eastAsia="en-US" w:bidi="ar-SA"/>
        </w:rPr>
        <w:t>2</w:t>
      </w:r>
      <w:r>
        <w:rPr>
          <w:rFonts w:ascii="Bitstream Charter" w:eastAsia="Times New Roman" w:hAnsi="Bitstream Charter" w:cs="Times New Roman"/>
          <w:color w:val="222222"/>
          <w:szCs w:val="24"/>
          <w:lang w:eastAsia="en-US" w:bidi="ar-SA"/>
        </w:rPr>
        <w:t>D array.</w:t>
      </w:r>
    </w:p>
    <w:p w14:paraId="273B3E0E" w14:textId="5CB8EF08" w:rsidR="00A818BB" w:rsidRDefault="00A818BB" w:rsidP="008C7397">
      <w:pPr>
        <w:pStyle w:val="ListParagraph"/>
        <w:widowControl/>
        <w:numPr>
          <w:ilvl w:val="0"/>
          <w:numId w:val="3"/>
        </w:numPr>
        <w:shd w:val="clear" w:color="auto" w:fill="FFFFFF"/>
        <w:suppressAutoHyphens w:val="0"/>
        <w:jc w:val="both"/>
        <w:rPr>
          <w:rFonts w:eastAsia="Times New Roman" w:cs="Times New Roman"/>
          <w:color w:val="222222"/>
          <w:lang w:eastAsia="en-US" w:bidi="ar-SA"/>
        </w:rPr>
      </w:pPr>
      <w:r>
        <w:rPr>
          <w:rFonts w:ascii="Bitstream Charter" w:eastAsia="Times New Roman" w:hAnsi="Bitstream Charter" w:cs="Times New Roman"/>
          <w:color w:val="222222"/>
          <w:szCs w:val="24"/>
          <w:lang w:eastAsia="en-US" w:bidi="ar-SA"/>
        </w:rPr>
        <w:t>Sorting in arrays</w:t>
      </w:r>
    </w:p>
    <w:p w14:paraId="786769EA" w14:textId="77777777" w:rsidR="008C7397" w:rsidRDefault="008C7397" w:rsidP="008C7397">
      <w:pPr>
        <w:pStyle w:val="ListParagraph"/>
        <w:widowControl/>
        <w:shd w:val="clear" w:color="auto" w:fill="FFFFFF"/>
        <w:suppressAutoHyphens w:val="0"/>
        <w:jc w:val="both"/>
        <w:rPr>
          <w:rFonts w:eastAsia="Times New Roman" w:cs="Times New Roman"/>
          <w:lang w:eastAsia="en-US" w:bidi="ar-SA"/>
        </w:rPr>
      </w:pPr>
    </w:p>
    <w:p w14:paraId="293FA8C9" w14:textId="77777777" w:rsidR="00A818BB" w:rsidRPr="00A818BB" w:rsidRDefault="00A818BB" w:rsidP="00A818BB">
      <w:pPr>
        <w:tabs>
          <w:tab w:val="left" w:pos="3180"/>
        </w:tabs>
        <w:autoSpaceDE w:val="0"/>
        <w:autoSpaceDN w:val="0"/>
        <w:adjustRightInd w:val="0"/>
        <w:spacing w:after="0" w:line="276" w:lineRule="auto"/>
        <w:rPr>
          <w:rFonts w:ascii="Times New Roman" w:hAnsi="Times New Roman" w:cs="Times New Roman"/>
          <w:bCs/>
          <w:sz w:val="24"/>
          <w:szCs w:val="24"/>
        </w:rPr>
      </w:pPr>
    </w:p>
    <w:p w14:paraId="394F92D4" w14:textId="77777777" w:rsidR="00E135F1" w:rsidRDefault="00E135F1" w:rsidP="00E135F1">
      <w:pPr>
        <w:tabs>
          <w:tab w:val="left" w:pos="3180"/>
        </w:tabs>
        <w:autoSpaceDE w:val="0"/>
        <w:autoSpaceDN w:val="0"/>
        <w:adjustRightInd w:val="0"/>
        <w:spacing w:after="0" w:line="276" w:lineRule="auto"/>
        <w:rPr>
          <w:rFonts w:cs="Times New Roman"/>
          <w:b/>
          <w:sz w:val="28"/>
          <w:szCs w:val="24"/>
        </w:rPr>
      </w:pPr>
    </w:p>
    <w:p w14:paraId="7790F4AC" w14:textId="77777777" w:rsidR="007F5D1A" w:rsidRDefault="007F5D1A" w:rsidP="007F5D1A">
      <w:pPr>
        <w:tabs>
          <w:tab w:val="left" w:pos="3180"/>
        </w:tabs>
        <w:autoSpaceDE w:val="0"/>
        <w:autoSpaceDN w:val="0"/>
        <w:adjustRightInd w:val="0"/>
        <w:spacing w:after="0" w:line="276" w:lineRule="auto"/>
        <w:rPr>
          <w:rFonts w:cs="Times New Roman"/>
          <w:b/>
          <w:sz w:val="28"/>
          <w:szCs w:val="24"/>
        </w:rPr>
      </w:pPr>
    </w:p>
    <w:p w14:paraId="0F075E67" w14:textId="1E7E111A" w:rsidR="007F5D1A" w:rsidRPr="00B05ACA" w:rsidRDefault="007F5D1A" w:rsidP="007F5D1A">
      <w:pPr>
        <w:tabs>
          <w:tab w:val="left" w:pos="3180"/>
        </w:tabs>
        <w:autoSpaceDE w:val="0"/>
        <w:autoSpaceDN w:val="0"/>
        <w:adjustRightInd w:val="0"/>
        <w:spacing w:after="0" w:line="276" w:lineRule="auto"/>
        <w:rPr>
          <w:rFonts w:ascii="Times New Roman" w:hAnsi="Times New Roman" w:cs="Times New Roman"/>
          <w:b/>
          <w:sz w:val="28"/>
          <w:szCs w:val="24"/>
        </w:rPr>
      </w:pPr>
      <w:r w:rsidRPr="00B05ACA">
        <w:rPr>
          <w:rFonts w:ascii="Times New Roman" w:hAnsi="Times New Roman" w:cs="Times New Roman"/>
          <w:b/>
          <w:sz w:val="28"/>
          <w:szCs w:val="24"/>
        </w:rPr>
        <w:t xml:space="preserve">TASK </w:t>
      </w:r>
      <w:r>
        <w:rPr>
          <w:rFonts w:ascii="Times New Roman" w:hAnsi="Times New Roman" w:cs="Times New Roman"/>
          <w:b/>
          <w:sz w:val="28"/>
          <w:szCs w:val="24"/>
        </w:rPr>
        <w:t>1</w:t>
      </w:r>
      <w:r w:rsidRPr="00B05ACA">
        <w:rPr>
          <w:rFonts w:ascii="Times New Roman" w:hAnsi="Times New Roman" w:cs="Times New Roman"/>
          <w:b/>
          <w:sz w:val="28"/>
          <w:szCs w:val="24"/>
        </w:rPr>
        <w:t>:</w:t>
      </w:r>
    </w:p>
    <w:p w14:paraId="28BD48E5" w14:textId="77777777" w:rsidR="007F5D1A" w:rsidRPr="00A818BB" w:rsidRDefault="007F5D1A" w:rsidP="007F5D1A">
      <w:pPr>
        <w:tabs>
          <w:tab w:val="left" w:pos="3180"/>
        </w:tabs>
        <w:autoSpaceDE w:val="0"/>
        <w:autoSpaceDN w:val="0"/>
        <w:adjustRightInd w:val="0"/>
        <w:spacing w:after="0" w:line="276" w:lineRule="auto"/>
        <w:rPr>
          <w:rFonts w:cs="Times New Roman"/>
          <w:b/>
          <w:sz w:val="28"/>
          <w:szCs w:val="24"/>
        </w:rPr>
      </w:pPr>
    </w:p>
    <w:p w14:paraId="00A24ADE"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Write a menu driven C++ program to do following operation on two-dimensional array A of</w:t>
      </w:r>
    </w:p>
    <w:p w14:paraId="6D1ED9AC"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size m x n. You should use user-defined functions which accept 2-D array A, and its size m</w:t>
      </w:r>
    </w:p>
    <w:p w14:paraId="53919013"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and n as arguments. The options are:</w:t>
      </w:r>
    </w:p>
    <w:p w14:paraId="12510032"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 To input elements into matrix of size m x n</w:t>
      </w:r>
    </w:p>
    <w:p w14:paraId="48814918"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 To display elements of matrix of size m x n</w:t>
      </w:r>
    </w:p>
    <w:p w14:paraId="22DDE9C6"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 Sum of all elements of matrix of size m x n</w:t>
      </w:r>
    </w:p>
    <w:p w14:paraId="365E126B"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 To display row-wise sum of matrix of size m x n</w:t>
      </w:r>
    </w:p>
    <w:p w14:paraId="51F56345" w14:textId="77777777" w:rsidR="007F5D1A" w:rsidRP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 To display column-wise sum of matrix of size m x n</w:t>
      </w:r>
    </w:p>
    <w:p w14:paraId="4DEE2415" w14:textId="64AD783A" w:rsid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r w:rsidRPr="007F5D1A">
        <w:rPr>
          <w:rFonts w:ascii="Times New Roman" w:hAnsi="Times New Roman" w:cs="Times New Roman"/>
          <w:bCs/>
          <w:sz w:val="24"/>
          <w:szCs w:val="24"/>
        </w:rPr>
        <w:t>• To create transpose of matrix B of size n x m</w:t>
      </w:r>
    </w:p>
    <w:p w14:paraId="6DEA3F88" w14:textId="4E9424EA" w:rsid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p>
    <w:p w14:paraId="2458FD0D" w14:textId="04F09F9D" w:rsid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p>
    <w:p w14:paraId="1E27ECE1" w14:textId="77777777" w:rsidR="007F5D1A" w:rsidRDefault="007F5D1A" w:rsidP="007F5D1A">
      <w:pPr>
        <w:tabs>
          <w:tab w:val="left" w:pos="3180"/>
        </w:tabs>
        <w:autoSpaceDE w:val="0"/>
        <w:autoSpaceDN w:val="0"/>
        <w:adjustRightInd w:val="0"/>
        <w:spacing w:after="0" w:line="276" w:lineRule="auto"/>
        <w:rPr>
          <w:rFonts w:ascii="Times New Roman" w:hAnsi="Times New Roman" w:cs="Times New Roman"/>
          <w:bCs/>
          <w:sz w:val="24"/>
          <w:szCs w:val="24"/>
        </w:rPr>
      </w:pPr>
    </w:p>
    <w:p w14:paraId="43EB278C" w14:textId="77777777" w:rsidR="007F5D1A" w:rsidRDefault="007F5D1A" w:rsidP="007F5D1A">
      <w:pPr>
        <w:tabs>
          <w:tab w:val="left" w:pos="3180"/>
        </w:tabs>
        <w:autoSpaceDE w:val="0"/>
        <w:autoSpaceDN w:val="0"/>
        <w:adjustRightInd w:val="0"/>
        <w:spacing w:after="0" w:line="276" w:lineRule="auto"/>
        <w:rPr>
          <w:rFonts w:cs="Times New Roman"/>
          <w:b/>
          <w:sz w:val="28"/>
          <w:szCs w:val="24"/>
        </w:rPr>
      </w:pPr>
    </w:p>
    <w:p w14:paraId="2F59119C" w14:textId="19586005" w:rsidR="007F5D1A" w:rsidRPr="00B05ACA" w:rsidRDefault="007F5D1A" w:rsidP="007F5D1A">
      <w:pPr>
        <w:tabs>
          <w:tab w:val="left" w:pos="3180"/>
        </w:tabs>
        <w:autoSpaceDE w:val="0"/>
        <w:autoSpaceDN w:val="0"/>
        <w:adjustRightInd w:val="0"/>
        <w:spacing w:after="0" w:line="276" w:lineRule="auto"/>
        <w:rPr>
          <w:rFonts w:ascii="Times New Roman" w:hAnsi="Times New Roman" w:cs="Times New Roman"/>
          <w:b/>
          <w:sz w:val="28"/>
          <w:szCs w:val="24"/>
        </w:rPr>
      </w:pPr>
      <w:r w:rsidRPr="00B05ACA">
        <w:rPr>
          <w:rFonts w:ascii="Times New Roman" w:hAnsi="Times New Roman" w:cs="Times New Roman"/>
          <w:b/>
          <w:sz w:val="28"/>
          <w:szCs w:val="24"/>
        </w:rPr>
        <w:t xml:space="preserve">TASK </w:t>
      </w:r>
      <w:r>
        <w:rPr>
          <w:rFonts w:ascii="Times New Roman" w:hAnsi="Times New Roman" w:cs="Times New Roman"/>
          <w:b/>
          <w:sz w:val="28"/>
          <w:szCs w:val="24"/>
        </w:rPr>
        <w:t>2</w:t>
      </w:r>
      <w:r w:rsidRPr="00B05ACA">
        <w:rPr>
          <w:rFonts w:ascii="Times New Roman" w:hAnsi="Times New Roman" w:cs="Times New Roman"/>
          <w:b/>
          <w:sz w:val="28"/>
          <w:szCs w:val="24"/>
        </w:rPr>
        <w:t>:</w:t>
      </w:r>
    </w:p>
    <w:p w14:paraId="070548CB" w14:textId="77777777" w:rsidR="007F5D1A" w:rsidRDefault="007F5D1A" w:rsidP="007F5D1A">
      <w:pPr>
        <w:tabs>
          <w:tab w:val="left" w:pos="3180"/>
        </w:tabs>
        <w:autoSpaceDE w:val="0"/>
        <w:autoSpaceDN w:val="0"/>
        <w:adjustRightInd w:val="0"/>
        <w:spacing w:after="0" w:line="276" w:lineRule="auto"/>
        <w:rPr>
          <w:rFonts w:ascii="Times New Roman" w:eastAsia="Times New Roman" w:hAnsi="Times New Roman" w:cs="Times New Roman"/>
          <w:color w:val="000000"/>
          <w:sz w:val="24"/>
          <w:szCs w:val="24"/>
        </w:rPr>
      </w:pPr>
    </w:p>
    <w:p w14:paraId="70C65348" w14:textId="25AFC3CB" w:rsidR="007F5D1A" w:rsidRPr="007F5D1A" w:rsidRDefault="007F5D1A" w:rsidP="007F5D1A">
      <w:pPr>
        <w:rPr>
          <w:rFonts w:ascii="Times New Roman" w:eastAsia="Times New Roman" w:hAnsi="Times New Roman" w:cs="Times New Roman"/>
          <w:color w:val="000000"/>
          <w:sz w:val="24"/>
          <w:szCs w:val="24"/>
        </w:rPr>
      </w:pPr>
      <w:r w:rsidRPr="007F5D1A">
        <w:rPr>
          <w:rFonts w:ascii="Times New Roman" w:eastAsia="Times New Roman" w:hAnsi="Times New Roman" w:cs="Times New Roman"/>
          <w:color w:val="000000"/>
          <w:sz w:val="24"/>
          <w:szCs w:val="24"/>
        </w:rPr>
        <w:t>Write a function int** AddMatrix(int** A, int** B, const int</w:t>
      </w:r>
      <w:r w:rsidR="00EB06FA">
        <w:rPr>
          <w:rFonts w:ascii="Times New Roman" w:eastAsia="Times New Roman" w:hAnsi="Times New Roman" w:cs="Times New Roman"/>
          <w:color w:val="000000"/>
          <w:sz w:val="24"/>
          <w:szCs w:val="24"/>
        </w:rPr>
        <w:t>&amp;</w:t>
      </w:r>
      <w:r w:rsidRPr="007F5D1A">
        <w:rPr>
          <w:rFonts w:ascii="Times New Roman" w:eastAsia="Times New Roman" w:hAnsi="Times New Roman" w:cs="Times New Roman"/>
          <w:color w:val="000000"/>
          <w:sz w:val="24"/>
          <w:szCs w:val="24"/>
        </w:rPr>
        <w:t xml:space="preserve"> rows, const int</w:t>
      </w:r>
      <w:r w:rsidR="00EB06FA">
        <w:rPr>
          <w:rFonts w:ascii="Times New Roman" w:eastAsia="Times New Roman" w:hAnsi="Times New Roman" w:cs="Times New Roman"/>
          <w:color w:val="000000"/>
          <w:sz w:val="24"/>
          <w:szCs w:val="24"/>
        </w:rPr>
        <w:t>&amp;</w:t>
      </w:r>
      <w:r w:rsidRPr="007F5D1A">
        <w:rPr>
          <w:rFonts w:ascii="Times New Roman" w:eastAsia="Times New Roman" w:hAnsi="Times New Roman" w:cs="Times New Roman"/>
          <w:color w:val="000000"/>
          <w:sz w:val="24"/>
          <w:szCs w:val="24"/>
        </w:rPr>
        <w:t xml:space="preserve"> cols) that</w:t>
      </w:r>
    </w:p>
    <w:p w14:paraId="0375F290" w14:textId="77777777" w:rsidR="007F5D1A" w:rsidRPr="007F5D1A" w:rsidRDefault="007F5D1A" w:rsidP="007F5D1A">
      <w:pPr>
        <w:rPr>
          <w:rFonts w:ascii="Times New Roman" w:eastAsia="Times New Roman" w:hAnsi="Times New Roman" w:cs="Times New Roman"/>
          <w:color w:val="000000"/>
          <w:sz w:val="24"/>
          <w:szCs w:val="24"/>
        </w:rPr>
      </w:pPr>
      <w:r w:rsidRPr="007F5D1A">
        <w:rPr>
          <w:rFonts w:ascii="Times New Roman" w:eastAsia="Times New Roman" w:hAnsi="Times New Roman" w:cs="Times New Roman"/>
          <w:color w:val="000000"/>
          <w:sz w:val="24"/>
          <w:szCs w:val="24"/>
        </w:rPr>
        <w:t>creates a new matrix result of size rowsxcols, adds matrix A and B and saves the result in</w:t>
      </w:r>
    </w:p>
    <w:p w14:paraId="1EA6A46C" w14:textId="5E303FF1" w:rsidR="00A818BB" w:rsidRPr="00A818BB" w:rsidRDefault="007F5D1A" w:rsidP="007F5D1A">
      <w:pPr>
        <w:rPr>
          <w:rFonts w:ascii="Times New Roman" w:eastAsia="Times New Roman" w:hAnsi="Times New Roman" w:cs="Times New Roman"/>
          <w:color w:val="000000"/>
          <w:sz w:val="24"/>
          <w:szCs w:val="24"/>
        </w:rPr>
      </w:pPr>
      <w:r w:rsidRPr="007F5D1A">
        <w:rPr>
          <w:rFonts w:ascii="Times New Roman" w:eastAsia="Times New Roman" w:hAnsi="Times New Roman" w:cs="Times New Roman"/>
          <w:color w:val="000000"/>
          <w:sz w:val="24"/>
          <w:szCs w:val="24"/>
        </w:rPr>
        <w:t>matrix result and returns the result pointer. Test your function in main().</w:t>
      </w:r>
    </w:p>
    <w:p w14:paraId="77546E1A" w14:textId="42A1B566" w:rsidR="002149F5" w:rsidRDefault="002149F5"/>
    <w:p w14:paraId="50B8DEF3" w14:textId="372469D2" w:rsidR="00A818BB" w:rsidRDefault="00A818BB" w:rsidP="00A818BB">
      <w:pPr>
        <w:tabs>
          <w:tab w:val="left" w:pos="3180"/>
        </w:tabs>
        <w:autoSpaceDE w:val="0"/>
        <w:autoSpaceDN w:val="0"/>
        <w:adjustRightInd w:val="0"/>
        <w:spacing w:after="0" w:line="276" w:lineRule="auto"/>
        <w:rPr>
          <w:rFonts w:ascii="Times New Roman" w:hAnsi="Times New Roman" w:cs="Times New Roman"/>
          <w:b/>
          <w:sz w:val="28"/>
          <w:szCs w:val="24"/>
        </w:rPr>
      </w:pPr>
      <w:r w:rsidRPr="00A818BB">
        <w:rPr>
          <w:rFonts w:ascii="Times New Roman" w:hAnsi="Times New Roman" w:cs="Times New Roman"/>
          <w:b/>
          <w:sz w:val="28"/>
          <w:szCs w:val="24"/>
        </w:rPr>
        <w:t xml:space="preserve">Task </w:t>
      </w:r>
      <w:r w:rsidR="007F5D1A">
        <w:rPr>
          <w:rFonts w:ascii="Times New Roman" w:hAnsi="Times New Roman" w:cs="Times New Roman"/>
          <w:b/>
          <w:sz w:val="28"/>
          <w:szCs w:val="24"/>
        </w:rPr>
        <w:t>3</w:t>
      </w:r>
      <w:r w:rsidRPr="00A818BB">
        <w:rPr>
          <w:rFonts w:ascii="Times New Roman" w:hAnsi="Times New Roman" w:cs="Times New Roman"/>
          <w:b/>
          <w:sz w:val="28"/>
          <w:szCs w:val="24"/>
        </w:rPr>
        <w:t>:</w:t>
      </w:r>
    </w:p>
    <w:p w14:paraId="54A79BDB" w14:textId="3D130424" w:rsidR="00A818BB" w:rsidRDefault="00A818BB" w:rsidP="00A818BB">
      <w:pPr>
        <w:tabs>
          <w:tab w:val="left" w:pos="3180"/>
        </w:tabs>
        <w:autoSpaceDE w:val="0"/>
        <w:autoSpaceDN w:val="0"/>
        <w:adjustRightInd w:val="0"/>
        <w:spacing w:after="0" w:line="276" w:lineRule="auto"/>
        <w:rPr>
          <w:rFonts w:ascii="Times New Roman" w:hAnsi="Times New Roman" w:cs="Times New Roman"/>
          <w:b/>
          <w:sz w:val="28"/>
          <w:szCs w:val="24"/>
        </w:rPr>
      </w:pPr>
    </w:p>
    <w:p w14:paraId="6CEBFA1E" w14:textId="454A81AA" w:rsidR="00A818BB" w:rsidRPr="004F416F" w:rsidRDefault="00A818BB" w:rsidP="00A818BB">
      <w:pPr>
        <w:autoSpaceDE w:val="0"/>
        <w:autoSpaceDN w:val="0"/>
        <w:adjustRightInd w:val="0"/>
        <w:spacing w:after="0" w:line="240" w:lineRule="auto"/>
        <w:contextualSpacing/>
        <w:jc w:val="both"/>
        <w:rPr>
          <w:rFonts w:ascii="Times New Roman" w:hAnsi="Times New Roman" w:cs="Times New Roman"/>
          <w:sz w:val="24"/>
          <w:szCs w:val="24"/>
        </w:rPr>
      </w:pPr>
      <w:r w:rsidRPr="004F416F">
        <w:rPr>
          <w:rFonts w:ascii="Times New Roman" w:hAnsi="Times New Roman" w:cs="Times New Roman"/>
          <w:sz w:val="24"/>
          <w:szCs w:val="24"/>
        </w:rPr>
        <w:t xml:space="preserve">Write a program that will read scores into an array. The size of the array should be input by the user (dynamic array). It will call a function that will sort (using a bubble sort) the scores in ascending order. The values are then printed in this sorted order. </w:t>
      </w:r>
    </w:p>
    <w:p w14:paraId="33E73C59" w14:textId="77777777" w:rsidR="00A818BB" w:rsidRPr="004F416F" w:rsidRDefault="00A818BB" w:rsidP="00A818BB">
      <w:pPr>
        <w:autoSpaceDE w:val="0"/>
        <w:autoSpaceDN w:val="0"/>
        <w:adjustRightInd w:val="0"/>
        <w:spacing w:after="0" w:line="240" w:lineRule="auto"/>
        <w:contextualSpacing/>
        <w:jc w:val="both"/>
        <w:rPr>
          <w:rFonts w:ascii="Times New Roman" w:hAnsi="Times New Roman" w:cs="Times New Roman"/>
          <w:sz w:val="24"/>
          <w:szCs w:val="24"/>
        </w:rPr>
      </w:pPr>
    </w:p>
    <w:p w14:paraId="4902E817" w14:textId="77777777" w:rsidR="00A818BB" w:rsidRPr="004F416F" w:rsidRDefault="00A818BB" w:rsidP="00A818BB">
      <w:pPr>
        <w:spacing w:after="0"/>
        <w:contextualSpacing/>
        <w:jc w:val="both"/>
        <w:rPr>
          <w:rFonts w:ascii="Times New Roman" w:hAnsi="Times New Roman" w:cs="Times New Roman"/>
          <w:sz w:val="24"/>
          <w:szCs w:val="24"/>
        </w:rPr>
      </w:pPr>
      <w:r w:rsidRPr="004F416F">
        <w:rPr>
          <w:rFonts w:ascii="Times New Roman" w:hAnsi="Times New Roman" w:cs="Times New Roman"/>
          <w:sz w:val="24"/>
          <w:szCs w:val="24"/>
        </w:rPr>
        <w:t xml:space="preserve">A bubble sort starts at the top of the list. Each element is compared to the next. If it is greater than the next element, then swap the two. Pass through the list as many times as necessary to </w:t>
      </w:r>
      <w:r w:rsidRPr="004F416F">
        <w:rPr>
          <w:rFonts w:ascii="Times New Roman" w:hAnsi="Times New Roman" w:cs="Times New Roman"/>
          <w:sz w:val="24"/>
          <w:szCs w:val="24"/>
        </w:rPr>
        <w:lastRenderedPageBreak/>
        <w:t>sort it. Usually the number of passes required is equal to (</w:t>
      </w:r>
      <w:r w:rsidRPr="004F416F">
        <w:rPr>
          <w:rFonts w:ascii="Times New Roman" w:hAnsi="Times New Roman" w:cs="Times New Roman"/>
          <w:b/>
          <w:sz w:val="24"/>
          <w:szCs w:val="24"/>
        </w:rPr>
        <w:t>number of elements – 1</w:t>
      </w:r>
      <w:r w:rsidRPr="004F416F">
        <w:rPr>
          <w:rFonts w:ascii="Times New Roman" w:hAnsi="Times New Roman" w:cs="Times New Roman"/>
          <w:sz w:val="24"/>
          <w:szCs w:val="24"/>
        </w:rPr>
        <w:t>). The smallest value bubbles up to the top of the list while the largest value sinks to the bottom.</w:t>
      </w:r>
    </w:p>
    <w:p w14:paraId="0F8E9852" w14:textId="19489F13" w:rsidR="00A818BB" w:rsidRPr="004F416F" w:rsidRDefault="00A818BB" w:rsidP="00A818BB">
      <w:pPr>
        <w:spacing w:after="0"/>
        <w:contextualSpacing/>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02341BD8" wp14:editId="2438274E">
                <wp:extent cx="4114800" cy="2799080"/>
                <wp:effectExtent l="9525" t="9525" r="9525" b="1270"/>
                <wp:docPr id="217" name="Canvas 21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91" name="Group 4"/>
                        <wpg:cNvGrpSpPr>
                          <a:grpSpLocks/>
                        </wpg:cNvGrpSpPr>
                        <wpg:grpSpPr bwMode="auto">
                          <a:xfrm>
                            <a:off x="0" y="257007"/>
                            <a:ext cx="1851600" cy="227306"/>
                            <a:chOff x="1536" y="1056"/>
                            <a:chExt cx="1728" cy="212"/>
                          </a:xfrm>
                        </wpg:grpSpPr>
                        <wps:wsp>
                          <wps:cNvPr id="92" name="Text Box 5"/>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14A90B81"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8  6  11  3  15   </w:t>
                                </w:r>
                                <w:r w:rsidRPr="00487CFF">
                                  <w:rPr>
                                    <w:rFonts w:ascii="Courier New" w:hAnsi="Courier New" w:cs="Courier New"/>
                                    <w:b/>
                                    <w:bCs/>
                                    <w:color w:val="000000"/>
                                    <w:szCs w:val="32"/>
                                  </w:rPr>
                                  <w:t>5</w:t>
                                </w:r>
                              </w:p>
                            </w:txbxContent>
                          </wps:txbx>
                          <wps:bodyPr rot="0" vert="horz" wrap="square" lIns="61722" tIns="30861" rIns="61722" bIns="30861" anchor="t" anchorCtr="0" upright="1">
                            <a:noAutofit/>
                          </wps:bodyPr>
                        </wps:wsp>
                        <wps:wsp>
                          <wps:cNvPr id="93" name="Line 6"/>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94" name="Line 7"/>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95" name="Line 8"/>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96" name="Line 9"/>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97" name="Line 10"/>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98" name="Rectangle 11"/>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g:wgp>
                        <wpg:cNvPr id="99" name="Group 12"/>
                        <wpg:cNvGrpSpPr>
                          <a:grpSpLocks/>
                        </wpg:cNvGrpSpPr>
                        <wpg:grpSpPr bwMode="auto">
                          <a:xfrm>
                            <a:off x="205700" y="462813"/>
                            <a:ext cx="705200" cy="205806"/>
                            <a:chOff x="1728" y="1248"/>
                            <a:chExt cx="658" cy="192"/>
                          </a:xfrm>
                        </wpg:grpSpPr>
                        <wps:wsp>
                          <wps:cNvPr id="100" name="Freeform 13"/>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Text Box 14"/>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70FF0F33"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wps:txbx>
                          <wps:bodyPr rot="0" vert="horz" wrap="square" lIns="61722" tIns="30861" rIns="61722" bIns="30861" anchor="t" anchorCtr="0" upright="1">
                            <a:noAutofit/>
                          </wps:bodyPr>
                        </wps:wsp>
                      </wpg:wgp>
                      <wpg:wgp>
                        <wpg:cNvPr id="102" name="Group 15"/>
                        <wpg:cNvGrpSpPr>
                          <a:grpSpLocks/>
                        </wpg:cNvGrpSpPr>
                        <wpg:grpSpPr bwMode="auto">
                          <a:xfrm>
                            <a:off x="0" y="720321"/>
                            <a:ext cx="1851600" cy="226806"/>
                            <a:chOff x="1536" y="1056"/>
                            <a:chExt cx="1728" cy="212"/>
                          </a:xfrm>
                        </wpg:grpSpPr>
                        <wps:wsp>
                          <wps:cNvPr id="103" name="Text Box 16"/>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35E3BA4F"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11  3  15   </w:t>
                                </w:r>
                                <w:r w:rsidRPr="00487CFF">
                                  <w:rPr>
                                    <w:rFonts w:ascii="Courier New" w:hAnsi="Courier New" w:cs="Courier New"/>
                                    <w:b/>
                                    <w:bCs/>
                                    <w:color w:val="000000"/>
                                    <w:szCs w:val="32"/>
                                  </w:rPr>
                                  <w:t>5</w:t>
                                </w:r>
                              </w:p>
                            </w:txbxContent>
                          </wps:txbx>
                          <wps:bodyPr rot="0" vert="horz" wrap="square" lIns="61722" tIns="30861" rIns="61722" bIns="30861" anchor="t" anchorCtr="0" upright="1">
                            <a:noAutofit/>
                          </wps:bodyPr>
                        </wps:wsp>
                        <wps:wsp>
                          <wps:cNvPr id="104" name="Line 17"/>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05" name="Line 18"/>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06" name="Line 19"/>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07" name="Line 20"/>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08" name="Line 21"/>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09" name="Rectangle 22"/>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g:wgp>
                        <wpg:cNvPr id="110" name="Group 23"/>
                        <wpg:cNvGrpSpPr>
                          <a:grpSpLocks/>
                        </wpg:cNvGrpSpPr>
                        <wpg:grpSpPr bwMode="auto">
                          <a:xfrm>
                            <a:off x="462900" y="925626"/>
                            <a:ext cx="698500" cy="205906"/>
                            <a:chOff x="1728" y="1248"/>
                            <a:chExt cx="652" cy="192"/>
                          </a:xfrm>
                        </wpg:grpSpPr>
                        <wps:wsp>
                          <wps:cNvPr id="111" name="Freeform 24"/>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2" name="Text Box 25"/>
                          <wps:cNvSpPr txBox="1">
                            <a:spLocks noChangeArrowheads="1"/>
                          </wps:cNvSpPr>
                          <wps:spPr bwMode="auto">
                            <a:xfrm>
                              <a:off x="2021" y="1248"/>
                              <a:ext cx="359"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53279C01"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wps:txbx>
                          <wps:bodyPr rot="0" vert="horz" wrap="square" lIns="61722" tIns="30861" rIns="61722" bIns="30861" anchor="t" anchorCtr="0" upright="1">
                            <a:noAutofit/>
                          </wps:bodyPr>
                        </wps:wsp>
                      </wpg:wgp>
                      <wpg:wgp>
                        <wpg:cNvPr id="113" name="Group 26"/>
                        <wpg:cNvGrpSpPr>
                          <a:grpSpLocks/>
                        </wpg:cNvGrpSpPr>
                        <wpg:grpSpPr bwMode="auto">
                          <a:xfrm>
                            <a:off x="0" y="1183234"/>
                            <a:ext cx="1851600" cy="411112"/>
                            <a:chOff x="864" y="2160"/>
                            <a:chExt cx="1728" cy="384"/>
                          </a:xfrm>
                        </wpg:grpSpPr>
                        <wpg:grpSp>
                          <wpg:cNvPr id="114" name="Group 27"/>
                          <wpg:cNvGrpSpPr>
                            <a:grpSpLocks/>
                          </wpg:cNvGrpSpPr>
                          <wpg:grpSpPr bwMode="auto">
                            <a:xfrm>
                              <a:off x="864" y="2160"/>
                              <a:ext cx="1728" cy="212"/>
                              <a:chOff x="1536" y="1056"/>
                              <a:chExt cx="1728" cy="212"/>
                            </a:xfrm>
                          </wpg:grpSpPr>
                          <wps:wsp>
                            <wps:cNvPr id="115" name="Text Box 28"/>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4804E4B8"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11  3  15   </w:t>
                                  </w:r>
                                  <w:r w:rsidRPr="00487CFF">
                                    <w:rPr>
                                      <w:rFonts w:ascii="Courier New" w:hAnsi="Courier New" w:cs="Courier New"/>
                                      <w:b/>
                                      <w:bCs/>
                                      <w:color w:val="000000"/>
                                      <w:szCs w:val="32"/>
                                    </w:rPr>
                                    <w:t>5</w:t>
                                  </w:r>
                                </w:p>
                              </w:txbxContent>
                            </wps:txbx>
                            <wps:bodyPr rot="0" vert="horz" wrap="square" lIns="61722" tIns="30861" rIns="61722" bIns="30861" anchor="t" anchorCtr="0" upright="1">
                              <a:noAutofit/>
                            </wps:bodyPr>
                          </wps:wsp>
                          <wps:wsp>
                            <wps:cNvPr id="116" name="Line 29"/>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17" name="Line 30"/>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18" name="Line 31"/>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19" name="Line 32"/>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20" name="Line 33"/>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21" name="Rectangle 34"/>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22" name="Group 35"/>
                          <wpg:cNvGrpSpPr>
                            <a:grpSpLocks/>
                          </wpg:cNvGrpSpPr>
                          <wpg:grpSpPr bwMode="auto">
                            <a:xfrm>
                              <a:off x="1584" y="2352"/>
                              <a:ext cx="658" cy="192"/>
                              <a:chOff x="1728" y="1248"/>
                              <a:chExt cx="658" cy="192"/>
                            </a:xfrm>
                          </wpg:grpSpPr>
                          <wps:wsp>
                            <wps:cNvPr id="123" name="Freeform 36"/>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Text Box 37"/>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3D87C58E"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wps:txbx>
                            <wps:bodyPr rot="0" vert="horz" wrap="square" lIns="61722" tIns="30861" rIns="61722" bIns="30861" anchor="t" anchorCtr="0" upright="1">
                              <a:noAutofit/>
                            </wps:bodyPr>
                          </wps:wsp>
                        </wpg:grpSp>
                      </wpg:wgp>
                      <wpg:wgp>
                        <wpg:cNvPr id="125" name="Group 38"/>
                        <wpg:cNvGrpSpPr>
                          <a:grpSpLocks/>
                        </wpg:cNvGrpSpPr>
                        <wpg:grpSpPr bwMode="auto">
                          <a:xfrm>
                            <a:off x="0" y="1646047"/>
                            <a:ext cx="1851600" cy="411712"/>
                            <a:chOff x="864" y="2592"/>
                            <a:chExt cx="1728" cy="384"/>
                          </a:xfrm>
                        </wpg:grpSpPr>
                        <wpg:grpSp>
                          <wpg:cNvPr id="126" name="Group 39"/>
                          <wpg:cNvGrpSpPr>
                            <a:grpSpLocks/>
                          </wpg:cNvGrpSpPr>
                          <wpg:grpSpPr bwMode="auto">
                            <a:xfrm>
                              <a:off x="864" y="2592"/>
                              <a:ext cx="1728" cy="212"/>
                              <a:chOff x="1536" y="1056"/>
                              <a:chExt cx="1728" cy="212"/>
                            </a:xfrm>
                          </wpg:grpSpPr>
                          <wps:wsp>
                            <wps:cNvPr id="127" name="Text Box 40"/>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0FFABFAF"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3  11 15   </w:t>
                                  </w:r>
                                  <w:r w:rsidRPr="00487CFF">
                                    <w:rPr>
                                      <w:rFonts w:ascii="Courier New" w:hAnsi="Courier New" w:cs="Courier New"/>
                                      <w:b/>
                                      <w:bCs/>
                                      <w:color w:val="000000"/>
                                      <w:szCs w:val="32"/>
                                    </w:rPr>
                                    <w:t>5</w:t>
                                  </w:r>
                                </w:p>
                              </w:txbxContent>
                            </wps:txbx>
                            <wps:bodyPr rot="0" vert="horz" wrap="square" lIns="61722" tIns="30861" rIns="61722" bIns="30861" anchor="t" anchorCtr="0" upright="1">
                              <a:noAutofit/>
                            </wps:bodyPr>
                          </wps:wsp>
                          <wps:wsp>
                            <wps:cNvPr id="128" name="Line 41"/>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29" name="Line 42"/>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30" name="Line 43"/>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31" name="Line 44"/>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32" name="Line 45"/>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33" name="Rectangle 46"/>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34" name="Group 47"/>
                          <wpg:cNvGrpSpPr>
                            <a:grpSpLocks/>
                          </wpg:cNvGrpSpPr>
                          <wpg:grpSpPr bwMode="auto">
                            <a:xfrm>
                              <a:off x="1872" y="2784"/>
                              <a:ext cx="652" cy="192"/>
                              <a:chOff x="1728" y="1248"/>
                              <a:chExt cx="652" cy="192"/>
                            </a:xfrm>
                          </wpg:grpSpPr>
                          <wps:wsp>
                            <wps:cNvPr id="135" name="Freeform 48"/>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Text Box 49"/>
                            <wps:cNvSpPr txBox="1">
                              <a:spLocks noChangeArrowheads="1"/>
                            </wps:cNvSpPr>
                            <wps:spPr bwMode="auto">
                              <a:xfrm>
                                <a:off x="2021" y="1248"/>
                                <a:ext cx="359"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D717B4E"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wps:txbx>
                            <wps:bodyPr rot="0" vert="horz" wrap="square" lIns="61722" tIns="30861" rIns="61722" bIns="30861" anchor="t" anchorCtr="0" upright="1">
                              <a:noAutofit/>
                            </wps:bodyPr>
                          </wps:wsp>
                        </wpg:grpSp>
                      </wpg:wgp>
                      <wpg:wgp>
                        <wpg:cNvPr id="137" name="Group 50"/>
                        <wpg:cNvGrpSpPr>
                          <a:grpSpLocks/>
                        </wpg:cNvGrpSpPr>
                        <wpg:grpSpPr bwMode="auto">
                          <a:xfrm>
                            <a:off x="0" y="2108960"/>
                            <a:ext cx="2093900" cy="411612"/>
                            <a:chOff x="864" y="3024"/>
                            <a:chExt cx="1954" cy="384"/>
                          </a:xfrm>
                        </wpg:grpSpPr>
                        <wpg:grpSp>
                          <wpg:cNvPr id="138" name="Group 51"/>
                          <wpg:cNvGrpSpPr>
                            <a:grpSpLocks/>
                          </wpg:cNvGrpSpPr>
                          <wpg:grpSpPr bwMode="auto">
                            <a:xfrm>
                              <a:off x="864" y="3024"/>
                              <a:ext cx="1728" cy="212"/>
                              <a:chOff x="1536" y="1056"/>
                              <a:chExt cx="1728" cy="212"/>
                            </a:xfrm>
                          </wpg:grpSpPr>
                          <wps:wsp>
                            <wps:cNvPr id="139" name="Text Box 52"/>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133CBB45"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3  11 15   </w:t>
                                  </w:r>
                                  <w:r w:rsidRPr="00487CFF">
                                    <w:rPr>
                                      <w:rFonts w:ascii="Courier New" w:hAnsi="Courier New" w:cs="Courier New"/>
                                      <w:b/>
                                      <w:bCs/>
                                      <w:color w:val="000000"/>
                                      <w:szCs w:val="32"/>
                                    </w:rPr>
                                    <w:t>5</w:t>
                                  </w:r>
                                </w:p>
                              </w:txbxContent>
                            </wps:txbx>
                            <wps:bodyPr rot="0" vert="horz" wrap="square" lIns="61722" tIns="30861" rIns="61722" bIns="30861" anchor="t" anchorCtr="0" upright="1">
                              <a:noAutofit/>
                            </wps:bodyPr>
                          </wps:wsp>
                          <wps:wsp>
                            <wps:cNvPr id="140" name="Line 53"/>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41" name="Line 54"/>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42" name="Line 55"/>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43" name="Line 56"/>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44" name="Line 57"/>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45" name="Rectangle 58"/>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46" name="Group 59"/>
                          <wpg:cNvGrpSpPr>
                            <a:grpSpLocks/>
                          </wpg:cNvGrpSpPr>
                          <wpg:grpSpPr bwMode="auto">
                            <a:xfrm>
                              <a:off x="2160" y="3216"/>
                              <a:ext cx="658" cy="192"/>
                              <a:chOff x="1728" y="1248"/>
                              <a:chExt cx="658" cy="192"/>
                            </a:xfrm>
                          </wpg:grpSpPr>
                          <wps:wsp>
                            <wps:cNvPr id="147" name="Freeform 60"/>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8" name="Text Box 61"/>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53C2BAC7"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wps:txbx>
                            <wps:bodyPr rot="0" vert="horz" wrap="square" lIns="61722" tIns="30861" rIns="61722" bIns="30861" anchor="t" anchorCtr="0" upright="1">
                              <a:noAutofit/>
                            </wps:bodyPr>
                          </wps:wsp>
                        </wpg:grpSp>
                      </wpg:wgp>
                      <wpg:wgp>
                        <wpg:cNvPr id="149" name="Group 62"/>
                        <wpg:cNvGrpSpPr>
                          <a:grpSpLocks/>
                        </wpg:cNvGrpSpPr>
                        <wpg:grpSpPr bwMode="auto">
                          <a:xfrm>
                            <a:off x="0" y="2571774"/>
                            <a:ext cx="1851600" cy="227306"/>
                            <a:chOff x="1536" y="1056"/>
                            <a:chExt cx="1728" cy="212"/>
                          </a:xfrm>
                        </wpg:grpSpPr>
                        <wps:wsp>
                          <wps:cNvPr id="150" name="Text Box 63"/>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2024A3ED"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3  11  5  </w:t>
                                </w:r>
                                <w:r w:rsidRPr="00487CFF">
                                  <w:rPr>
                                    <w:rFonts w:ascii="Courier New" w:hAnsi="Courier New" w:cs="Courier New"/>
                                    <w:b/>
                                    <w:bCs/>
                                    <w:color w:val="000000"/>
                                    <w:szCs w:val="32"/>
                                  </w:rPr>
                                  <w:t>15</w:t>
                                </w:r>
                              </w:p>
                            </w:txbxContent>
                          </wps:txbx>
                          <wps:bodyPr rot="0" vert="horz" wrap="square" lIns="61722" tIns="30861" rIns="61722" bIns="30861" anchor="t" anchorCtr="0" upright="1">
                            <a:noAutofit/>
                          </wps:bodyPr>
                        </wps:wsp>
                        <wps:wsp>
                          <wps:cNvPr id="151" name="Line 64"/>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52" name="Line 65"/>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53" name="Line 66"/>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54" name="Line 67"/>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55" name="Line 68"/>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56" name="Rectangle 69"/>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wgp>
                      <wps:wsp>
                        <wps:cNvPr id="157" name="Text Box 70"/>
                        <wps:cNvSpPr txBox="1">
                          <a:spLocks noChangeArrowheads="1"/>
                        </wps:cNvSpPr>
                        <wps:spPr bwMode="auto">
                          <a:xfrm>
                            <a:off x="0" y="0"/>
                            <a:ext cx="541000" cy="228307"/>
                          </a:xfrm>
                          <a:prstGeom prst="rect">
                            <a:avLst/>
                          </a:prstGeom>
                          <a:solidFill>
                            <a:srgbClr val="FFFF99"/>
                          </a:solidFill>
                          <a:ln w="12700">
                            <a:solidFill>
                              <a:srgbClr val="000000"/>
                            </a:solidFill>
                            <a:miter lim="800000"/>
                            <a:headEnd/>
                            <a:tailEnd type="none" w="med" len="lg"/>
                          </a:ln>
                        </wps:spPr>
                        <wps:txbx>
                          <w:txbxContent>
                            <w:p w14:paraId="0BFCB748" w14:textId="77777777" w:rsidR="00A818BB" w:rsidRPr="00487CFF" w:rsidRDefault="00A818BB" w:rsidP="00A818BB">
                              <w:pPr>
                                <w:autoSpaceDE w:val="0"/>
                                <w:autoSpaceDN w:val="0"/>
                                <w:adjustRightInd w:val="0"/>
                                <w:jc w:val="right"/>
                                <w:rPr>
                                  <w:rFonts w:ascii="Comic Sans MS" w:hAnsi="Comic Sans MS" w:cs="Comic Sans MS"/>
                                  <w:b/>
                                  <w:bCs/>
                                  <w:color w:val="000000"/>
                                  <w:sz w:val="18"/>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8"/>
                                  <w:szCs w:val="28"/>
                                </w:rPr>
                                <w:t xml:space="preserve"> 1:</w:t>
                              </w:r>
                            </w:p>
                          </w:txbxContent>
                        </wps:txbx>
                        <wps:bodyPr rot="0" vert="horz" wrap="none" lIns="61722" tIns="30861" rIns="61722" bIns="30861" anchor="t" anchorCtr="0" upright="1">
                          <a:noAutofit/>
                        </wps:bodyPr>
                      </wps:wsp>
                      <wpg:wgp>
                        <wpg:cNvPr id="158" name="Group 71"/>
                        <wpg:cNvGrpSpPr>
                          <a:grpSpLocks/>
                        </wpg:cNvGrpSpPr>
                        <wpg:grpSpPr bwMode="auto">
                          <a:xfrm>
                            <a:off x="2263100" y="0"/>
                            <a:ext cx="1851700" cy="2336267"/>
                            <a:chOff x="2976" y="1056"/>
                            <a:chExt cx="1728" cy="2180"/>
                          </a:xfrm>
                        </wpg:grpSpPr>
                        <wps:wsp>
                          <wps:cNvPr id="159" name="Text Box 72"/>
                          <wps:cNvSpPr txBox="1">
                            <a:spLocks noChangeArrowheads="1"/>
                          </wps:cNvSpPr>
                          <wps:spPr bwMode="auto">
                            <a:xfrm>
                              <a:off x="2976" y="1056"/>
                              <a:ext cx="547" cy="200"/>
                            </a:xfrm>
                            <a:prstGeom prst="rect">
                              <a:avLst/>
                            </a:prstGeom>
                            <a:solidFill>
                              <a:srgbClr val="FFFF99"/>
                            </a:solidFill>
                            <a:ln w="12700">
                              <a:solidFill>
                                <a:srgbClr val="000000"/>
                              </a:solidFill>
                              <a:miter lim="800000"/>
                              <a:headEnd/>
                              <a:tailEnd type="none" w="med" len="lg"/>
                            </a:ln>
                          </wps:spPr>
                          <wps:txbx>
                            <w:txbxContent>
                              <w:p w14:paraId="7609E1C7" w14:textId="77777777" w:rsidR="00A818BB" w:rsidRPr="00487CFF" w:rsidRDefault="00A818BB" w:rsidP="00A818BB">
                                <w:pPr>
                                  <w:autoSpaceDE w:val="0"/>
                                  <w:autoSpaceDN w:val="0"/>
                                  <w:adjustRightInd w:val="0"/>
                                  <w:jc w:val="right"/>
                                  <w:rPr>
                                    <w:rFonts w:ascii="Comic Sans MS" w:hAnsi="Comic Sans MS" w:cs="Comic Sans MS"/>
                                    <w:b/>
                                    <w:bCs/>
                                    <w:color w:val="000000"/>
                                    <w:sz w:val="18"/>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8"/>
                                    <w:szCs w:val="28"/>
                                  </w:rPr>
                                  <w:t xml:space="preserve"> 2:</w:t>
                                </w:r>
                              </w:p>
                            </w:txbxContent>
                          </wps:txbx>
                          <wps:bodyPr rot="0" vert="horz" wrap="square" lIns="61722" tIns="30861" rIns="61722" bIns="30861" anchor="t" anchorCtr="0" upright="1">
                            <a:noAutofit/>
                          </wps:bodyPr>
                        </wps:wsp>
                        <wps:wsp>
                          <wps:cNvPr id="160" name="Rectangle 73"/>
                          <wps:cNvSpPr>
                            <a:spLocks noChangeArrowheads="1"/>
                          </wps:cNvSpPr>
                          <wps:spPr bwMode="auto">
                            <a:xfrm>
                              <a:off x="4416" y="1307"/>
                              <a:ext cx="288"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161" name="Group 74"/>
                          <wpg:cNvGrpSpPr>
                            <a:grpSpLocks/>
                          </wpg:cNvGrpSpPr>
                          <wpg:grpSpPr bwMode="auto">
                            <a:xfrm>
                              <a:off x="2976" y="1296"/>
                              <a:ext cx="1728" cy="212"/>
                              <a:chOff x="1536" y="1056"/>
                              <a:chExt cx="1728" cy="212"/>
                            </a:xfrm>
                          </wpg:grpSpPr>
                          <wps:wsp>
                            <wps:cNvPr id="162" name="Text Box 75"/>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2B3D5DF5"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3  11  5  </w:t>
                                  </w:r>
                                  <w:r w:rsidRPr="00487CFF">
                                    <w:rPr>
                                      <w:rFonts w:ascii="Courier New" w:hAnsi="Courier New" w:cs="Courier New"/>
                                      <w:b/>
                                      <w:bCs/>
                                      <w:color w:val="000000"/>
                                      <w:szCs w:val="32"/>
                                    </w:rPr>
                                    <w:t>15</w:t>
                                  </w:r>
                                </w:p>
                              </w:txbxContent>
                            </wps:txbx>
                            <wps:bodyPr rot="0" vert="horz" wrap="square" lIns="61722" tIns="30861" rIns="61722" bIns="30861" anchor="t" anchorCtr="0" upright="1">
                              <a:noAutofit/>
                            </wps:bodyPr>
                          </wps:wsp>
                          <wps:wsp>
                            <wps:cNvPr id="163" name="Line 76"/>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64" name="Line 77"/>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65" name="Line 78"/>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66" name="Line 79"/>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67" name="Line 80"/>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68" name="Rectangle 81"/>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69" name="Group 82"/>
                          <wpg:cNvGrpSpPr>
                            <a:grpSpLocks/>
                          </wpg:cNvGrpSpPr>
                          <wpg:grpSpPr bwMode="auto">
                            <a:xfrm>
                              <a:off x="3168" y="1488"/>
                              <a:ext cx="652" cy="192"/>
                              <a:chOff x="1728" y="1248"/>
                              <a:chExt cx="652" cy="192"/>
                            </a:xfrm>
                          </wpg:grpSpPr>
                          <wps:wsp>
                            <wps:cNvPr id="170" name="Freeform 83"/>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Text Box 84"/>
                            <wps:cNvSpPr txBox="1">
                              <a:spLocks noChangeArrowheads="1"/>
                            </wps:cNvSpPr>
                            <wps:spPr bwMode="auto">
                              <a:xfrm>
                                <a:off x="2021" y="1248"/>
                                <a:ext cx="359"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77AB3013"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wps:txbx>
                            <wps:bodyPr rot="0" vert="horz" wrap="square" lIns="61722" tIns="30861" rIns="61722" bIns="30861" anchor="t" anchorCtr="0" upright="1">
                              <a:noAutofit/>
                            </wps:bodyPr>
                          </wps:wsp>
                        </wpg:grpSp>
                        <wps:wsp>
                          <wps:cNvPr id="172" name="Rectangle 85"/>
                          <wps:cNvSpPr>
                            <a:spLocks noChangeArrowheads="1"/>
                          </wps:cNvSpPr>
                          <wps:spPr bwMode="auto">
                            <a:xfrm>
                              <a:off x="4416" y="1739"/>
                              <a:ext cx="288"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173" name="Group 86"/>
                          <wpg:cNvGrpSpPr>
                            <a:grpSpLocks/>
                          </wpg:cNvGrpSpPr>
                          <wpg:grpSpPr bwMode="auto">
                            <a:xfrm>
                              <a:off x="2976" y="1728"/>
                              <a:ext cx="1728" cy="212"/>
                              <a:chOff x="1536" y="1056"/>
                              <a:chExt cx="1728" cy="212"/>
                            </a:xfrm>
                          </wpg:grpSpPr>
                          <wps:wsp>
                            <wps:cNvPr id="174" name="Text Box 87"/>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FE77950"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8   3  11  5  </w:t>
                                  </w:r>
                                  <w:r w:rsidRPr="00487CFF">
                                    <w:rPr>
                                      <w:rFonts w:ascii="Courier New" w:hAnsi="Courier New" w:cs="Courier New"/>
                                      <w:b/>
                                      <w:bCs/>
                                      <w:color w:val="000000"/>
                                      <w:szCs w:val="32"/>
                                    </w:rPr>
                                    <w:t>15</w:t>
                                  </w:r>
                                </w:p>
                              </w:txbxContent>
                            </wps:txbx>
                            <wps:bodyPr rot="0" vert="horz" wrap="square" lIns="61722" tIns="30861" rIns="61722" bIns="30861" anchor="t" anchorCtr="0" upright="1">
                              <a:noAutofit/>
                            </wps:bodyPr>
                          </wps:wsp>
                          <wps:wsp>
                            <wps:cNvPr id="175" name="Line 88"/>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76" name="Line 89"/>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77" name="Line 90"/>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78" name="Line 91"/>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79" name="Line 92"/>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80" name="Rectangle 93"/>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81" name="Group 94"/>
                          <wpg:cNvGrpSpPr>
                            <a:grpSpLocks/>
                          </wpg:cNvGrpSpPr>
                          <wpg:grpSpPr bwMode="auto">
                            <a:xfrm>
                              <a:off x="3456" y="1920"/>
                              <a:ext cx="658" cy="192"/>
                              <a:chOff x="1728" y="1248"/>
                              <a:chExt cx="658" cy="192"/>
                            </a:xfrm>
                          </wpg:grpSpPr>
                          <wps:wsp>
                            <wps:cNvPr id="182" name="Freeform 95"/>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Text Box 96"/>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313EE747"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wps:txbx>
                            <wps:bodyPr rot="0" vert="horz" wrap="square" lIns="61722" tIns="30861" rIns="61722" bIns="30861" anchor="t" anchorCtr="0" upright="1">
                              <a:noAutofit/>
                            </wps:bodyPr>
                          </wps:wsp>
                        </wpg:grpSp>
                        <wps:wsp>
                          <wps:cNvPr id="184" name="Rectangle 97"/>
                          <wps:cNvSpPr>
                            <a:spLocks noChangeArrowheads="1"/>
                          </wps:cNvSpPr>
                          <wps:spPr bwMode="auto">
                            <a:xfrm>
                              <a:off x="4416" y="2171"/>
                              <a:ext cx="288"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185" name="Group 98"/>
                          <wpg:cNvGrpSpPr>
                            <a:grpSpLocks/>
                          </wpg:cNvGrpSpPr>
                          <wpg:grpSpPr bwMode="auto">
                            <a:xfrm>
                              <a:off x="2976" y="2160"/>
                              <a:ext cx="1728" cy="212"/>
                              <a:chOff x="1536" y="1056"/>
                              <a:chExt cx="1728" cy="212"/>
                            </a:xfrm>
                          </wpg:grpSpPr>
                          <wps:wsp>
                            <wps:cNvPr id="186" name="Text Box 99"/>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26F08EE"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3   8  11  5  </w:t>
                                  </w:r>
                                  <w:r w:rsidRPr="00487CFF">
                                    <w:rPr>
                                      <w:rFonts w:ascii="Courier New" w:hAnsi="Courier New" w:cs="Courier New"/>
                                      <w:b/>
                                      <w:bCs/>
                                      <w:color w:val="000000"/>
                                      <w:szCs w:val="32"/>
                                    </w:rPr>
                                    <w:t>15</w:t>
                                  </w:r>
                                </w:p>
                              </w:txbxContent>
                            </wps:txbx>
                            <wps:bodyPr rot="0" vert="horz" wrap="square" lIns="61722" tIns="30861" rIns="61722" bIns="30861" anchor="t" anchorCtr="0" upright="1">
                              <a:noAutofit/>
                            </wps:bodyPr>
                          </wps:wsp>
                          <wps:wsp>
                            <wps:cNvPr id="187" name="Line 100"/>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88" name="Line 101"/>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89" name="Line 102"/>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90" name="Line 103"/>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91" name="Line 104"/>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92" name="Rectangle 105"/>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93" name="Group 106"/>
                          <wpg:cNvGrpSpPr>
                            <a:grpSpLocks/>
                          </wpg:cNvGrpSpPr>
                          <wpg:grpSpPr bwMode="auto">
                            <a:xfrm>
                              <a:off x="3744" y="2352"/>
                              <a:ext cx="652" cy="192"/>
                              <a:chOff x="1728" y="1248"/>
                              <a:chExt cx="652" cy="192"/>
                            </a:xfrm>
                          </wpg:grpSpPr>
                          <wps:wsp>
                            <wps:cNvPr id="194" name="Freeform 107"/>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5" name="Text Box 108"/>
                            <wps:cNvSpPr txBox="1">
                              <a:spLocks noChangeArrowheads="1"/>
                            </wps:cNvSpPr>
                            <wps:spPr bwMode="auto">
                              <a:xfrm>
                                <a:off x="2021" y="1248"/>
                                <a:ext cx="359"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93A7995"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wps:txbx>
                            <wps:bodyPr rot="0" vert="horz" wrap="square" lIns="61722" tIns="30861" rIns="61722" bIns="30861" anchor="t" anchorCtr="0" upright="1">
                              <a:noAutofit/>
                            </wps:bodyPr>
                          </wps:wsp>
                        </wpg:grpSp>
                        <wps:wsp>
                          <wps:cNvPr id="196" name="Rectangle 109"/>
                          <wps:cNvSpPr>
                            <a:spLocks noChangeArrowheads="1"/>
                          </wps:cNvSpPr>
                          <wps:spPr bwMode="auto">
                            <a:xfrm>
                              <a:off x="4416" y="2603"/>
                              <a:ext cx="288"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197" name="Group 110"/>
                          <wpg:cNvGrpSpPr>
                            <a:grpSpLocks/>
                          </wpg:cNvGrpSpPr>
                          <wpg:grpSpPr bwMode="auto">
                            <a:xfrm>
                              <a:off x="2976" y="2592"/>
                              <a:ext cx="1728" cy="212"/>
                              <a:chOff x="1536" y="1056"/>
                              <a:chExt cx="1728" cy="212"/>
                            </a:xfrm>
                          </wpg:grpSpPr>
                          <wps:wsp>
                            <wps:cNvPr id="198" name="Text Box 111"/>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4457CE10"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3   8  11  5  </w:t>
                                  </w:r>
                                  <w:r w:rsidRPr="00487CFF">
                                    <w:rPr>
                                      <w:rFonts w:ascii="Courier New" w:hAnsi="Courier New" w:cs="Courier New"/>
                                      <w:b/>
                                      <w:bCs/>
                                      <w:color w:val="000000"/>
                                      <w:szCs w:val="32"/>
                                    </w:rPr>
                                    <w:t>15</w:t>
                                  </w:r>
                                </w:p>
                              </w:txbxContent>
                            </wps:txbx>
                            <wps:bodyPr rot="0" vert="horz" wrap="square" lIns="61722" tIns="30861" rIns="61722" bIns="30861" anchor="t" anchorCtr="0" upright="1">
                              <a:noAutofit/>
                            </wps:bodyPr>
                          </wps:wsp>
                          <wps:wsp>
                            <wps:cNvPr id="199" name="Line 112"/>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00" name="Line 113"/>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01" name="Line 114"/>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02" name="Line 115"/>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03" name="Line 116"/>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04" name="Rectangle 117"/>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05" name="Group 118"/>
                          <wpg:cNvGrpSpPr>
                            <a:grpSpLocks/>
                          </wpg:cNvGrpSpPr>
                          <wpg:grpSpPr bwMode="auto">
                            <a:xfrm>
                              <a:off x="3984" y="2784"/>
                              <a:ext cx="658" cy="192"/>
                              <a:chOff x="1728" y="1248"/>
                              <a:chExt cx="658" cy="192"/>
                            </a:xfrm>
                          </wpg:grpSpPr>
                          <wps:wsp>
                            <wps:cNvPr id="206" name="Freeform 119"/>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 name="Text Box 120"/>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11ED8B1"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wps:txbx>
                            <wps:bodyPr rot="0" vert="horz" wrap="square" lIns="61722" tIns="30861" rIns="61722" bIns="30861" anchor="t" anchorCtr="0" upright="1">
                              <a:noAutofit/>
                            </wps:bodyPr>
                          </wps:wsp>
                        </wpg:grpSp>
                        <wps:wsp>
                          <wps:cNvPr id="208" name="Rectangle 121"/>
                          <wps:cNvSpPr>
                            <a:spLocks noChangeArrowheads="1"/>
                          </wps:cNvSpPr>
                          <wps:spPr bwMode="auto">
                            <a:xfrm>
                              <a:off x="4416" y="3035"/>
                              <a:ext cx="288"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209" name="Group 122"/>
                          <wpg:cNvGrpSpPr>
                            <a:grpSpLocks/>
                          </wpg:cNvGrpSpPr>
                          <wpg:grpSpPr bwMode="auto">
                            <a:xfrm>
                              <a:off x="2976" y="3024"/>
                              <a:ext cx="1728" cy="212"/>
                              <a:chOff x="1536" y="1056"/>
                              <a:chExt cx="1728" cy="212"/>
                            </a:xfrm>
                          </wpg:grpSpPr>
                          <wps:wsp>
                            <wps:cNvPr id="210" name="Text Box 123"/>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01EA90C0" w14:textId="77777777" w:rsidR="00A818BB" w:rsidRPr="00487CFF" w:rsidRDefault="00A818BB" w:rsidP="00A818BB">
                                  <w:pPr>
                                    <w:autoSpaceDE w:val="0"/>
                                    <w:autoSpaceDN w:val="0"/>
                                    <w:adjustRightInd w:val="0"/>
                                    <w:rPr>
                                      <w:rFonts w:ascii="Courier New" w:hAnsi="Courier New" w:cs="Courier New"/>
                                      <w:b/>
                                      <w:bCs/>
                                      <w:color w:val="000000"/>
                                      <w:szCs w:val="32"/>
                                    </w:rPr>
                                  </w:pPr>
                                  <w:r w:rsidRPr="00487CFF">
                                    <w:rPr>
                                      <w:rFonts w:ascii="Courier New" w:hAnsi="Courier New" w:cs="Courier New"/>
                                      <w:b/>
                                      <w:bCs/>
                                      <w:color w:val="000000"/>
                                      <w:sz w:val="21"/>
                                      <w:szCs w:val="32"/>
                                    </w:rPr>
                                    <w:t xml:space="preserve">6  3   8   5 11  </w:t>
                                  </w:r>
                                  <w:r w:rsidRPr="00487CFF">
                                    <w:rPr>
                                      <w:rFonts w:ascii="Courier New" w:hAnsi="Courier New" w:cs="Courier New"/>
                                      <w:b/>
                                      <w:bCs/>
                                      <w:color w:val="000000"/>
                                      <w:szCs w:val="32"/>
                                    </w:rPr>
                                    <w:t>15</w:t>
                                  </w:r>
                                </w:p>
                              </w:txbxContent>
                            </wps:txbx>
                            <wps:bodyPr rot="0" vert="horz" wrap="square" lIns="61722" tIns="30861" rIns="61722" bIns="30861" anchor="t" anchorCtr="0" upright="1">
                              <a:noAutofit/>
                            </wps:bodyPr>
                          </wps:wsp>
                          <wps:wsp>
                            <wps:cNvPr id="211" name="Line 124"/>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12" name="Line 125"/>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13" name="Line 126"/>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14" name="Line 127"/>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15" name="Line 128"/>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16" name="Rectangle 129"/>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wgp>
                    </wpc:wpc>
                  </a:graphicData>
                </a:graphic>
              </wp:inline>
            </w:drawing>
          </mc:Choice>
          <mc:Fallback>
            <w:pict>
              <v:group w14:anchorId="02341BD8" id="Canvas 217" o:spid="_x0000_s1027" editas="canvas" style="width:324pt;height:220.4pt;mso-position-horizontal-relative:char;mso-position-vertical-relative:line" coordsize="41148,279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41148;height:27990;visibility:visible;mso-wrap-style:square">
                  <v:fill o:detectmouseclick="t"/>
                  <v:path o:connecttype="none"/>
                </v:shape>
                <v:group id="Group 4" o:spid="_x0000_s1029" style="position:absolute;top:2570;width:18516;height:2273"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type id="_x0000_t202" coordsize="21600,21600" o:spt="202" path="m,l,21600r21600,l21600,xe">
                    <v:stroke joinstyle="miter"/>
                    <v:path gradientshapeok="t" o:connecttype="rect"/>
                  </v:shapetype>
                  <v:shape id="Text Box 5" o:spid="_x0000_s1030"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" filled="f" stroked="f" strokeweight="1pt">
                    <v:stroke endarrowlength="long"/>
                    <v:textbox inset="4.86pt,2.43pt,4.86pt,2.43pt">
                      <w:txbxContent>
                        <w:p w14:paraId="14A90B81"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8  6</w:t>
                          </w:r>
                          <w:proofErr w:type="gramEnd"/>
                          <w:r w:rsidRPr="00487CFF">
                            <w:rPr>
                              <w:rFonts w:ascii="Courier New" w:hAnsi="Courier New" w:cs="Courier New"/>
                              <w:b/>
                              <w:bCs/>
                              <w:color w:val="000000"/>
                              <w:sz w:val="21"/>
                              <w:szCs w:val="32"/>
                            </w:rPr>
                            <w:t xml:space="preserve">  11  3  15   </w:t>
                          </w:r>
                          <w:r w:rsidRPr="00487CFF">
                            <w:rPr>
                              <w:rFonts w:ascii="Courier New" w:hAnsi="Courier New" w:cs="Courier New"/>
                              <w:b/>
                              <w:bCs/>
                              <w:color w:val="000000"/>
                              <w:szCs w:val="32"/>
                            </w:rPr>
                            <w:t>5</w:t>
                          </w:r>
                        </w:p>
                      </w:txbxContent>
                    </v:textbox>
                  </v:shape>
                  <v:line id="Line 6" o:spid="_x0000_s1031"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" strokeweight="1pt">
                    <v:stroke endarrowlength="long"/>
                  </v:line>
                  <v:line id="Line 7" o:spid="_x0000_s1032"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" strokeweight="1pt">
                    <v:stroke endarrowlength="long"/>
                  </v:line>
                  <v:line id="Line 8" o:spid="_x0000_s1033"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" strokeweight="1pt">
                    <v:stroke endarrowlength="long"/>
                  </v:line>
                  <v:line id="Line 9" o:spid="_x0000_s1034"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" strokeweight="1pt">
                    <v:stroke endarrowlength="long"/>
                  </v:line>
                  <v:line id="Line 10" o:spid="_x0000_s1035"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" strokeweight="1pt">
                    <v:stroke endarrowlength="long"/>
                  </v:line>
                  <v:rect id="Rectangle 11" o:spid="_x0000_s1036"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" filled="f" strokeweight="1pt">
                    <v:stroke endarrowlength="long"/>
                  </v:rect>
                </v:group>
                <v:group id="Group 12" o:spid="_x0000_s1037" style="position:absolute;left:2057;top:4628;width:7052;height:2058"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Freeform 13" o:spid="_x0000_s1038"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" path="m,l,144r288,l288,e" filled="f" strokeweight="1pt">
                    <v:stroke startarrow="block" startarrowlength="long" endarrow="block" endarrowlength="long"/>
                    <v:path arrowok="t" o:connecttype="custom" o:connectlocs="0,0;0,144;288,144;288,0" o:connectangles="0,0,0,0"/>
                  </v:shape>
                  <v:shape id="Text Box 14" o:spid="_x0000_s1039"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" filled="f" stroked="f" strokeweight="1pt">
                    <v:stroke endarrowlength="long"/>
                    <v:textbox inset="4.86pt,2.43pt,4.86pt,2.43pt">
                      <w:txbxContent>
                        <w:p w14:paraId="70FF0F33"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v:textbox>
                  </v:shape>
                </v:group>
                <v:group id="Group 15" o:spid="_x0000_s1040" style="position:absolute;top:7203;width:18516;height:2268"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shape id="Text Box 16" o:spid="_x0000_s1041"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" filled="f" stroked="f" strokeweight="1pt">
                    <v:stroke endarrowlength="long"/>
                    <v:textbox inset="4.86pt,2.43pt,4.86pt,2.43pt">
                      <w:txbxContent>
                        <w:p w14:paraId="35E3BA4F"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11  3  15   </w:t>
                          </w:r>
                          <w:r w:rsidRPr="00487CFF">
                            <w:rPr>
                              <w:rFonts w:ascii="Courier New" w:hAnsi="Courier New" w:cs="Courier New"/>
                              <w:b/>
                              <w:bCs/>
                              <w:color w:val="000000"/>
                              <w:szCs w:val="32"/>
                            </w:rPr>
                            <w:t>5</w:t>
                          </w:r>
                        </w:p>
                      </w:txbxContent>
                    </v:textbox>
                  </v:shape>
                  <v:line id="Line 17" o:spid="_x0000_s1042"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" strokeweight="1pt">
                    <v:stroke endarrowlength="long"/>
                  </v:line>
                  <v:line id="Line 18" o:spid="_x0000_s1043"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" strokeweight="1pt">
                    <v:stroke endarrowlength="long"/>
                  </v:line>
                  <v:line id="Line 19" o:spid="_x0000_s1044"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" strokeweight="1pt">
                    <v:stroke endarrowlength="long"/>
                  </v:line>
                  <v:line id="Line 20" o:spid="_x0000_s1045"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" strokeweight="1pt">
                    <v:stroke endarrowlength="long"/>
                  </v:line>
                  <v:line id="Line 21" o:spid="_x0000_s1046"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" strokeweight="1pt">
                    <v:stroke endarrowlength="long"/>
                  </v:line>
                  <v:rect id="Rectangle 22" o:spid="_x0000_s1047"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" filled="f" strokeweight="1pt">
                    <v:stroke endarrowlength="long"/>
                  </v:rect>
                </v:group>
                <v:group id="Group 23" o:spid="_x0000_s1048" style="position:absolute;left:4629;top:9256;width:6985;height:2059" coordorigin="1728,1248" coordsize="65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">
                  <v:shape id="Freeform 24" o:spid="_x0000_s1049"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" path="m,l,144r288,l288,e" filled="f" strokeweight="1pt">
                    <v:stroke startarrow="block" startarrowlength="long" endarrow="block" endarrowlength="long"/>
                    <v:path arrowok="t" o:connecttype="custom" o:connectlocs="0,0;0,144;288,144;288,0" o:connectangles="0,0,0,0"/>
                  </v:shape>
                  <v:shape id="Text Box 25" o:spid="_x0000_s1050" type="#_x0000_t202" style="position:absolute;left:2021;top:1248;width:359;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" filled="f" stroked="f" strokeweight="1pt">
                    <v:stroke endarrowlength="long"/>
                    <v:textbox inset="4.86pt,2.43pt,4.86pt,2.43pt">
                      <w:txbxContent>
                        <w:p w14:paraId="53279C01"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v:textbox>
                  </v:shape>
                </v:group>
                <v:group id="Group 26" o:spid="_x0000_s1051" style="position:absolute;top:11832;width:18516;height:4111" coordorigin="864,2160" coordsize="172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group id="Group 27" o:spid="_x0000_s1052" style="position:absolute;left:864;top:2160;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Text Box 28" o:spid="_x0000_s1053"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" filled="f" stroked="f" strokeweight="1pt">
                      <v:stroke endarrowlength="long"/>
                      <v:textbox inset="4.86pt,2.43pt,4.86pt,2.43pt">
                        <w:txbxContent>
                          <w:p w14:paraId="4804E4B8"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11  3  15   </w:t>
                            </w:r>
                            <w:r w:rsidRPr="00487CFF">
                              <w:rPr>
                                <w:rFonts w:ascii="Courier New" w:hAnsi="Courier New" w:cs="Courier New"/>
                                <w:b/>
                                <w:bCs/>
                                <w:color w:val="000000"/>
                                <w:szCs w:val="32"/>
                              </w:rPr>
                              <w:t>5</w:t>
                            </w:r>
                          </w:p>
                        </w:txbxContent>
                      </v:textbox>
                    </v:shape>
                    <v:line id="Line 29" o:spid="_x0000_s1054"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" strokeweight="1pt">
                      <v:stroke endarrowlength="long"/>
                    </v:line>
                    <v:line id="Line 30" o:spid="_x0000_s1055"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" strokeweight="1pt">
                      <v:stroke endarrowlength="long"/>
                    </v:line>
                    <v:line id="Line 31" o:spid="_x0000_s1056"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" strokeweight="1pt">
                      <v:stroke endarrowlength="long"/>
                    </v:line>
                    <v:line id="Line 32" o:spid="_x0000_s1057"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" strokeweight="1pt">
                      <v:stroke endarrowlength="long"/>
                    </v:line>
                    <v:line id="Line 33" o:spid="_x0000_s1058"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" strokeweight="1pt">
                      <v:stroke endarrowlength="long"/>
                    </v:line>
                    <v:rect id="Rectangle 34" o:spid="_x0000_s1059"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" filled="f" strokeweight="1pt">
                      <v:stroke endarrowlength="long"/>
                    </v:rect>
                  </v:group>
                  <v:group id="Group 35" o:spid="_x0000_s1060" style="position:absolute;left:1584;top:2352;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shape id="Freeform 36" o:spid="_x0000_s1061"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" path="m,l,144r288,l288,e" filled="f" strokeweight="1pt">
                      <v:stroke startarrow="block" startarrowlength="long" endarrow="block" endarrowlength="long"/>
                      <v:path arrowok="t" o:connecttype="custom" o:connectlocs="0,0;0,144;288,144;288,0" o:connectangles="0,0,0,0"/>
                    </v:shape>
                    <v:shape id="Text Box 37" o:spid="_x0000_s1062"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" filled="f" stroked="f" strokeweight="1pt">
                      <v:stroke endarrowlength="long"/>
                      <v:textbox inset="4.86pt,2.43pt,4.86pt,2.43pt">
                        <w:txbxContent>
                          <w:p w14:paraId="3D87C58E"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v:textbox>
                    </v:shape>
                  </v:group>
                </v:group>
                <v:group id="Group 38" o:spid="_x0000_s1063" style="position:absolute;top:16460;width:18516;height:4117" coordorigin="864,2592" coordsize="1728,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">
                  <v:group id="Group 39" o:spid="_x0000_s1064" style="position:absolute;left:864;top:2592;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">
                    <v:shape id="Text Box 40" o:spid="_x0000_s1065"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" filled="f" stroked="f" strokeweight="1pt">
                      <v:stroke endarrowlength="long"/>
                      <v:textbox inset="4.86pt,2.43pt,4.86pt,2.43pt">
                        <w:txbxContent>
                          <w:p w14:paraId="0FFABFAF"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3  11 15   </w:t>
                            </w:r>
                            <w:r w:rsidRPr="00487CFF">
                              <w:rPr>
                                <w:rFonts w:ascii="Courier New" w:hAnsi="Courier New" w:cs="Courier New"/>
                                <w:b/>
                                <w:bCs/>
                                <w:color w:val="000000"/>
                                <w:szCs w:val="32"/>
                              </w:rPr>
                              <w:t>5</w:t>
                            </w:r>
                          </w:p>
                        </w:txbxContent>
                      </v:textbox>
                    </v:shape>
                    <v:line id="Line 41" o:spid="_x0000_s1066"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" strokeweight="1pt">
                      <v:stroke endarrowlength="long"/>
                    </v:line>
                    <v:line id="Line 42" o:spid="_x0000_s1067"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" strokeweight="1pt">
                      <v:stroke endarrowlength="long"/>
                    </v:line>
                    <v:line id="Line 43" o:spid="_x0000_s1068"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" strokeweight="1pt">
                      <v:stroke endarrowlength="long"/>
                    </v:line>
                    <v:line id="Line 44" o:spid="_x0000_s1069"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" strokeweight="1pt">
                      <v:stroke endarrowlength="long"/>
                    </v:line>
                    <v:line id="Line 45" o:spid="_x0000_s1070"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" strokeweight="1pt">
                      <v:stroke endarrowlength="long"/>
                    </v:line>
                    <v:rect id="Rectangle 46" o:spid="_x0000_s1071"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" filled="f" strokeweight="1pt">
                      <v:stroke endarrowlength="long"/>
                    </v:rect>
                  </v:group>
                  <v:group id="Group 47" o:spid="_x0000_s1072" style="position:absolute;left:1872;top:2784;width:652;height:192" coordorigin="1728,1248" coordsize="65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Freeform 48" o:spid="_x0000_s1073"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" path="m,l,144r288,l288,e" filled="f" strokeweight="1pt">
                      <v:stroke startarrow="block" startarrowlength="long" endarrow="block" endarrowlength="long"/>
                      <v:path arrowok="t" o:connecttype="custom" o:connectlocs="0,0;0,144;288,144;288,0" o:connectangles="0,0,0,0"/>
                    </v:shape>
                    <v:shape id="Text Box 49" o:spid="_x0000_s1074" type="#_x0000_t202" style="position:absolute;left:2021;top:1248;width:359;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" filled="f" stroked="f" strokeweight="1pt">
                      <v:stroke endarrowlength="long"/>
                      <v:textbox inset="4.86pt,2.43pt,4.86pt,2.43pt">
                        <w:txbxContent>
                          <w:p w14:paraId="6D717B4E"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v:textbox>
                    </v:shape>
                  </v:group>
                </v:group>
                <v:group id="Group 50" o:spid="_x0000_s1075" style="position:absolute;top:21089;width:20939;height:4116" coordorigin="864,3024" coordsize="195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v:group id="Group 51" o:spid="_x0000_s1076" style="position:absolute;left:864;top:3024;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shape id="Text Box 52" o:spid="_x0000_s1077"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" filled="f" stroked="f" strokeweight="1pt">
                      <v:stroke endarrowlength="long"/>
                      <v:textbox inset="4.86pt,2.43pt,4.86pt,2.43pt">
                        <w:txbxContent>
                          <w:p w14:paraId="133CBB45"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3  11 15   </w:t>
                            </w:r>
                            <w:r w:rsidRPr="00487CFF">
                              <w:rPr>
                                <w:rFonts w:ascii="Courier New" w:hAnsi="Courier New" w:cs="Courier New"/>
                                <w:b/>
                                <w:bCs/>
                                <w:color w:val="000000"/>
                                <w:szCs w:val="32"/>
                              </w:rPr>
                              <w:t>5</w:t>
                            </w:r>
                          </w:p>
                        </w:txbxContent>
                      </v:textbox>
                    </v:shape>
                    <v:line id="Line 53" o:spid="_x0000_s1078"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" strokeweight="1pt">
                      <v:stroke endarrowlength="long"/>
                    </v:line>
                    <v:line id="Line 54" o:spid="_x0000_s1079"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" strokeweight="1pt">
                      <v:stroke endarrowlength="long"/>
                    </v:line>
                    <v:line id="Line 55" o:spid="_x0000_s1080"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" strokeweight="1pt">
                      <v:stroke endarrowlength="long"/>
                    </v:line>
                    <v:line id="Line 56" o:spid="_x0000_s1081"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" strokeweight="1pt">
                      <v:stroke endarrowlength="long"/>
                    </v:line>
                    <v:line id="Line 57" o:spid="_x0000_s1082"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" strokeweight="1pt">
                      <v:stroke endarrowlength="long"/>
                    </v:line>
                    <v:rect id="Rectangle 58" o:spid="_x0000_s1083"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" filled="f" strokeweight="1pt">
                      <v:stroke endarrowlength="long"/>
                    </v:rect>
                  </v:group>
                  <v:group id="Group 59" o:spid="_x0000_s1084" style="position:absolute;left:2160;top:3216;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60" o:spid="_x0000_s1085"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" path="m,l,144r288,l288,e" filled="f" strokeweight="1pt">
                      <v:stroke startarrow="block" startarrowlength="long" endarrow="block" endarrowlength="long"/>
                      <v:path arrowok="t" o:connecttype="custom" o:connectlocs="0,0;0,144;288,144;288,0" o:connectangles="0,0,0,0"/>
                    </v:shape>
                    <v:shape id="Text Box 61" o:spid="_x0000_s1086"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" filled="f" stroked="f" strokeweight="1pt">
                      <v:stroke endarrowlength="long"/>
                      <v:textbox inset="4.86pt,2.43pt,4.86pt,2.43pt">
                        <w:txbxContent>
                          <w:p w14:paraId="53C2BAC7"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v:textbox>
                    </v:shape>
                  </v:group>
                </v:group>
                <v:group id="Group 62" o:spid="_x0000_s1087" style="position:absolute;top:25717;width:18516;height:2273"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shape id="Text Box 63" o:spid="_x0000_s1088"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" filled="f" stroked="f" strokeweight="1pt">
                    <v:stroke endarrowlength="long"/>
                    <v:textbox inset="4.86pt,2.43pt,4.86pt,2.43pt">
                      <w:txbxContent>
                        <w:p w14:paraId="2024A3ED"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3  11  5  </w:t>
                          </w:r>
                          <w:r w:rsidRPr="00487CFF">
                            <w:rPr>
                              <w:rFonts w:ascii="Courier New" w:hAnsi="Courier New" w:cs="Courier New"/>
                              <w:b/>
                              <w:bCs/>
                              <w:color w:val="000000"/>
                              <w:szCs w:val="32"/>
                            </w:rPr>
                            <w:t>15</w:t>
                          </w:r>
                        </w:p>
                      </w:txbxContent>
                    </v:textbox>
                  </v:shape>
                  <v:line id="Line 64" o:spid="_x0000_s1089"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" strokeweight="1pt">
                    <v:stroke endarrowlength="long"/>
                  </v:line>
                  <v:line id="Line 65" o:spid="_x0000_s1090"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" strokeweight="1pt">
                    <v:stroke endarrowlength="long"/>
                  </v:line>
                  <v:line id="Line 66" o:spid="_x0000_s1091"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" strokeweight="1pt">
                    <v:stroke endarrowlength="long"/>
                  </v:line>
                  <v:line id="Line 67" o:spid="_x0000_s1092"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" strokeweight="1pt">
                    <v:stroke endarrowlength="long"/>
                  </v:line>
                  <v:line id="Line 68" o:spid="_x0000_s1093"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" strokeweight="1pt">
                    <v:stroke endarrowlength="long"/>
                  </v:line>
                  <v:rect id="Rectangle 69" o:spid="_x0000_s1094"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" filled="f" strokeweight="1pt">
                    <v:stroke endarrowlength="long"/>
                  </v:rect>
                </v:group>
                <v:shape id="Text Box 70" o:spid="_x0000_s1095" type="#_x0000_t202" style="position:absolute;width:5410;height:228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" fillcolor="#ff9" strokeweight="1pt">
                  <v:stroke endarrowlength="long"/>
                  <v:textbox inset="4.86pt,2.43pt,4.86pt,2.43pt">
                    <w:txbxContent>
                      <w:p w14:paraId="0BFCB748" w14:textId="77777777" w:rsidR="00A818BB" w:rsidRPr="00487CFF" w:rsidRDefault="00A818BB" w:rsidP="00A818BB">
                        <w:pPr>
                          <w:autoSpaceDE w:val="0"/>
                          <w:autoSpaceDN w:val="0"/>
                          <w:adjustRightInd w:val="0"/>
                          <w:jc w:val="right"/>
                          <w:rPr>
                            <w:rFonts w:ascii="Comic Sans MS" w:hAnsi="Comic Sans MS" w:cs="Comic Sans MS"/>
                            <w:b/>
                            <w:bCs/>
                            <w:color w:val="000000"/>
                            <w:sz w:val="18"/>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8"/>
                            <w:szCs w:val="28"/>
                          </w:rPr>
                          <w:t xml:space="preserve"> 1:</w:t>
                        </w:r>
                      </w:p>
                    </w:txbxContent>
                  </v:textbox>
                </v:shape>
                <v:group id="Group 71" o:spid="_x0000_s1096" style="position:absolute;left:22631;width:18517;height:23362" coordorigin="2976,1056" coordsize="1728,2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shape id="Text Box 72" o:spid="_x0000_s1097" type="#_x0000_t202" style="position:absolute;left:2976;top:1056;width:54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" fillcolor="#ff9" strokeweight="1pt">
                    <v:stroke endarrowlength="long"/>
                    <v:textbox inset="4.86pt,2.43pt,4.86pt,2.43pt">
                      <w:txbxContent>
                        <w:p w14:paraId="7609E1C7" w14:textId="77777777" w:rsidR="00A818BB" w:rsidRPr="00487CFF" w:rsidRDefault="00A818BB" w:rsidP="00A818BB">
                          <w:pPr>
                            <w:autoSpaceDE w:val="0"/>
                            <w:autoSpaceDN w:val="0"/>
                            <w:adjustRightInd w:val="0"/>
                            <w:jc w:val="right"/>
                            <w:rPr>
                              <w:rFonts w:ascii="Comic Sans MS" w:hAnsi="Comic Sans MS" w:cs="Comic Sans MS"/>
                              <w:b/>
                              <w:bCs/>
                              <w:color w:val="000000"/>
                              <w:sz w:val="18"/>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8"/>
                              <w:szCs w:val="28"/>
                            </w:rPr>
                            <w:t xml:space="preserve"> 2:</w:t>
                          </w:r>
                        </w:p>
                      </w:txbxContent>
                    </v:textbox>
                  </v:shape>
                  <v:rect id="Rectangle 73" o:spid="_x0000_s1098" style="position:absolute;left:4416;top:1307;width:28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" fillcolor="#c9f" stroked="f" strokeweight="1pt">
                    <v:stroke endarrowlength="long"/>
                  </v:rect>
                  <v:group id="Group 74" o:spid="_x0000_s1099" style="position:absolute;left:2976;top:1296;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 id="Text Box 75" o:spid="_x0000_s1100"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" filled="f" stroked="f" strokeweight="1pt">
                      <v:stroke endarrowlength="long"/>
                      <v:textbox inset="4.86pt,2.43pt,4.86pt,2.43pt">
                        <w:txbxContent>
                          <w:p w14:paraId="2B3D5DF5"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3  11  5  </w:t>
                            </w:r>
                            <w:r w:rsidRPr="00487CFF">
                              <w:rPr>
                                <w:rFonts w:ascii="Courier New" w:hAnsi="Courier New" w:cs="Courier New"/>
                                <w:b/>
                                <w:bCs/>
                                <w:color w:val="000000"/>
                                <w:szCs w:val="32"/>
                              </w:rPr>
                              <w:t>15</w:t>
                            </w:r>
                          </w:p>
                        </w:txbxContent>
                      </v:textbox>
                    </v:shape>
                    <v:line id="Line 76" o:spid="_x0000_s1101"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" strokeweight="1pt">
                      <v:stroke endarrowlength="long"/>
                    </v:line>
                    <v:line id="Line 77" o:spid="_x0000_s1102"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" strokeweight="1pt">
                      <v:stroke endarrowlength="long"/>
                    </v:line>
                    <v:line id="Line 78" o:spid="_x0000_s1103"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" strokeweight="1pt">
                      <v:stroke endarrowlength="long"/>
                    </v:line>
                    <v:line id="Line 79" o:spid="_x0000_s1104"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" strokeweight="1pt">
                      <v:stroke endarrowlength="long"/>
                    </v:line>
                    <v:line id="Line 80" o:spid="_x0000_s1105"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" strokeweight="1pt">
                      <v:stroke endarrowlength="long"/>
                    </v:line>
                    <v:rect id="Rectangle 81" o:spid="_x0000_s1106"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" filled="f" strokeweight="1pt">
                      <v:stroke endarrowlength="long"/>
                    </v:rect>
                  </v:group>
                  <v:group id="Group 82" o:spid="_x0000_s1107" style="position:absolute;left:3168;top:1488;width:652;height:192" coordorigin="1728,1248" coordsize="65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shape id="Freeform 83" o:spid="_x0000_s1108"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" path="m,l,144r288,l288,e" filled="f" strokeweight="1pt">
                      <v:stroke startarrow="block" startarrowlength="long" endarrow="block" endarrowlength="long"/>
                      <v:path arrowok="t" o:connecttype="custom" o:connectlocs="0,0;0,144;288,144;288,0" o:connectangles="0,0,0,0"/>
                    </v:shape>
                    <v:shape id="Text Box 84" o:spid="_x0000_s1109" type="#_x0000_t202" style="position:absolute;left:2021;top:1248;width:359;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" filled="f" stroked="f" strokeweight="1pt">
                      <v:stroke endarrowlength="long"/>
                      <v:textbox inset="4.86pt,2.43pt,4.86pt,2.43pt">
                        <w:txbxContent>
                          <w:p w14:paraId="77AB3013"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v:textbox>
                    </v:shape>
                  </v:group>
                  <v:rect id="Rectangle 85" o:spid="_x0000_s1110" style="position:absolute;left:4416;top:1739;width:28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" fillcolor="#c9f" stroked="f" strokeweight="1pt">
                    <v:stroke endarrowlength="long"/>
                  </v:rect>
                  <v:group id="Group 86" o:spid="_x0000_s1111" style="position:absolute;left:2976;top:1728;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Text Box 87" o:spid="_x0000_s1112"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" filled="f" stroked="f" strokeweight="1pt">
                      <v:stroke endarrowlength="long"/>
                      <v:textbox inset="4.86pt,2.43pt,4.86pt,2.43pt">
                        <w:txbxContent>
                          <w:p w14:paraId="6FE77950"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8</w:t>
                            </w:r>
                            <w:proofErr w:type="gramEnd"/>
                            <w:r w:rsidRPr="00487CFF">
                              <w:rPr>
                                <w:rFonts w:ascii="Courier New" w:hAnsi="Courier New" w:cs="Courier New"/>
                                <w:b/>
                                <w:bCs/>
                                <w:color w:val="000000"/>
                                <w:sz w:val="21"/>
                                <w:szCs w:val="32"/>
                              </w:rPr>
                              <w:t xml:space="preserve">   3  11  5  </w:t>
                            </w:r>
                            <w:r w:rsidRPr="00487CFF">
                              <w:rPr>
                                <w:rFonts w:ascii="Courier New" w:hAnsi="Courier New" w:cs="Courier New"/>
                                <w:b/>
                                <w:bCs/>
                                <w:color w:val="000000"/>
                                <w:szCs w:val="32"/>
                              </w:rPr>
                              <w:t>15</w:t>
                            </w:r>
                          </w:p>
                        </w:txbxContent>
                      </v:textbox>
                    </v:shape>
                    <v:line id="Line 88" o:spid="_x0000_s1113"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" strokeweight="1pt">
                      <v:stroke endarrowlength="long"/>
                    </v:line>
                    <v:line id="Line 89" o:spid="_x0000_s1114"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" strokeweight="1pt">
                      <v:stroke endarrowlength="long"/>
                    </v:line>
                    <v:line id="Line 90" o:spid="_x0000_s1115"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" strokeweight="1pt">
                      <v:stroke endarrowlength="long"/>
                    </v:line>
                    <v:line id="Line 91" o:spid="_x0000_s1116"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" strokeweight="1pt">
                      <v:stroke endarrowlength="long"/>
                    </v:line>
                    <v:line id="Line 92" o:spid="_x0000_s1117"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" strokeweight="1pt">
                      <v:stroke endarrowlength="long"/>
                    </v:line>
                    <v:rect id="Rectangle 93" o:spid="_x0000_s1118"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" filled="f" strokeweight="1pt">
                      <v:stroke endarrowlength="long"/>
                    </v:rect>
                  </v:group>
                  <v:group id="Group 94" o:spid="_x0000_s1119" style="position:absolute;left:3456;top:1920;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">
                    <v:shape id="Freeform 95" o:spid="_x0000_s1120"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" path="m,l,144r288,l288,e" filled="f" strokeweight="1pt">
                      <v:stroke startarrow="block" startarrowlength="long" endarrow="block" endarrowlength="long"/>
                      <v:path arrowok="t" o:connecttype="custom" o:connectlocs="0,0;0,144;288,144;288,0" o:connectangles="0,0,0,0"/>
                    </v:shape>
                    <v:shape id="Text Box 96" o:spid="_x0000_s1121"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" filled="f" stroked="f" strokeweight="1pt">
                      <v:stroke endarrowlength="long"/>
                      <v:textbox inset="4.86pt,2.43pt,4.86pt,2.43pt">
                        <w:txbxContent>
                          <w:p w14:paraId="313EE747"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v:textbox>
                    </v:shape>
                  </v:group>
                  <v:rect id="Rectangle 97" o:spid="_x0000_s1122" style="position:absolute;left:4416;top:2171;width:28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" fillcolor="#c9f" stroked="f" strokeweight="1pt">
                    <v:stroke endarrowlength="long"/>
                  </v:rect>
                  <v:group id="Group 98" o:spid="_x0000_s1123" style="position:absolute;left:2976;top:2160;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">
                    <v:shape id="Text Box 99" o:spid="_x0000_s1124"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" filled="f" stroked="f" strokeweight="1pt">
                      <v:stroke endarrowlength="long"/>
                      <v:textbox inset="4.86pt,2.43pt,4.86pt,2.43pt">
                        <w:txbxContent>
                          <w:p w14:paraId="626F08EE"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3</w:t>
                            </w:r>
                            <w:proofErr w:type="gramEnd"/>
                            <w:r w:rsidRPr="00487CFF">
                              <w:rPr>
                                <w:rFonts w:ascii="Courier New" w:hAnsi="Courier New" w:cs="Courier New"/>
                                <w:b/>
                                <w:bCs/>
                                <w:color w:val="000000"/>
                                <w:sz w:val="21"/>
                                <w:szCs w:val="32"/>
                              </w:rPr>
                              <w:t xml:space="preserve">   8  11  5  </w:t>
                            </w:r>
                            <w:r w:rsidRPr="00487CFF">
                              <w:rPr>
                                <w:rFonts w:ascii="Courier New" w:hAnsi="Courier New" w:cs="Courier New"/>
                                <w:b/>
                                <w:bCs/>
                                <w:color w:val="000000"/>
                                <w:szCs w:val="32"/>
                              </w:rPr>
                              <w:t>15</w:t>
                            </w:r>
                          </w:p>
                        </w:txbxContent>
                      </v:textbox>
                    </v:shape>
                    <v:line id="Line 100" o:spid="_x0000_s1125"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" strokeweight="1pt">
                      <v:stroke endarrowlength="long"/>
                    </v:line>
                    <v:line id="Line 101" o:spid="_x0000_s1126"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" strokeweight="1pt">
                      <v:stroke endarrowlength="long"/>
                    </v:line>
                    <v:line id="Line 102" o:spid="_x0000_s1127"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" strokeweight="1pt">
                      <v:stroke endarrowlength="long"/>
                    </v:line>
                    <v:line id="Line 103" o:spid="_x0000_s1128"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" strokeweight="1pt">
                      <v:stroke endarrowlength="long"/>
                    </v:line>
                    <v:line id="Line 104" o:spid="_x0000_s1129"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" strokeweight="1pt">
                      <v:stroke endarrowlength="long"/>
                    </v:line>
                    <v:rect id="Rectangle 105" o:spid="_x0000_s1130"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" filled="f" strokeweight="1pt">
                      <v:stroke endarrowlength="long"/>
                    </v:rect>
                  </v:group>
                  <v:group id="Group 106" o:spid="_x0000_s1131" style="position:absolute;left:3744;top:2352;width:652;height:192" coordorigin="1728,1248" coordsize="65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07" o:spid="_x0000_s1132"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" path="m,l,144r288,l288,e" filled="f" strokeweight="1pt">
                      <v:stroke startarrow="block" startarrowlength="long" endarrow="block" endarrowlength="long"/>
                      <v:path arrowok="t" o:connecttype="custom" o:connectlocs="0,0;0,144;288,144;288,0" o:connectangles="0,0,0,0"/>
                    </v:shape>
                    <v:shape id="Text Box 108" o:spid="_x0000_s1133" type="#_x0000_t202" style="position:absolute;left:2021;top:1248;width:359;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" filled="f" stroked="f" strokeweight="1pt">
                      <v:stroke endarrowlength="long"/>
                      <v:textbox inset="4.86pt,2.43pt,4.86pt,2.43pt">
                        <w:txbxContent>
                          <w:p w14:paraId="693A7995"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okay</w:t>
                            </w:r>
                          </w:p>
                        </w:txbxContent>
                      </v:textbox>
                    </v:shape>
                  </v:group>
                  <v:rect id="Rectangle 109" o:spid="_x0000_s1134" style="position:absolute;left:4416;top:2603;width:28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" fillcolor="#c9f" stroked="f" strokeweight="1pt">
                    <v:stroke endarrowlength="long"/>
                  </v:rect>
                  <v:group id="Group 110" o:spid="_x0000_s1135" style="position:absolute;left:2976;top:2592;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111" o:spid="_x0000_s1136"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" filled="f" stroked="f" strokeweight="1pt">
                      <v:stroke endarrowlength="long"/>
                      <v:textbox inset="4.86pt,2.43pt,4.86pt,2.43pt">
                        <w:txbxContent>
                          <w:p w14:paraId="4457CE10"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3</w:t>
                            </w:r>
                            <w:proofErr w:type="gramEnd"/>
                            <w:r w:rsidRPr="00487CFF">
                              <w:rPr>
                                <w:rFonts w:ascii="Courier New" w:hAnsi="Courier New" w:cs="Courier New"/>
                                <w:b/>
                                <w:bCs/>
                                <w:color w:val="000000"/>
                                <w:sz w:val="21"/>
                                <w:szCs w:val="32"/>
                              </w:rPr>
                              <w:t xml:space="preserve">   8  11  5  </w:t>
                            </w:r>
                            <w:r w:rsidRPr="00487CFF">
                              <w:rPr>
                                <w:rFonts w:ascii="Courier New" w:hAnsi="Courier New" w:cs="Courier New"/>
                                <w:b/>
                                <w:bCs/>
                                <w:color w:val="000000"/>
                                <w:szCs w:val="32"/>
                              </w:rPr>
                              <w:t>15</w:t>
                            </w:r>
                          </w:p>
                        </w:txbxContent>
                      </v:textbox>
                    </v:shape>
                    <v:line id="Line 112" o:spid="_x0000_s1137"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" strokeweight="1pt">
                      <v:stroke endarrowlength="long"/>
                    </v:line>
                    <v:line id="Line 113" o:spid="_x0000_s1138"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" strokeweight="1pt">
                      <v:stroke endarrowlength="long"/>
                    </v:line>
                    <v:line id="Line 114" o:spid="_x0000_s1139"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" strokeweight="1pt">
                      <v:stroke endarrowlength="long"/>
                    </v:line>
                    <v:line id="Line 115" o:spid="_x0000_s1140"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" strokeweight="1pt">
                      <v:stroke endarrowlength="long"/>
                    </v:line>
                    <v:line id="Line 116" o:spid="_x0000_s1141"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" strokeweight="1pt">
                      <v:stroke endarrowlength="long"/>
                    </v:line>
                    <v:rect id="Rectangle 117" o:spid="_x0000_s1142"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" filled="f" strokeweight="1pt">
                      <v:stroke endarrowlength="long"/>
                    </v:rect>
                  </v:group>
                  <v:group id="Group 118" o:spid="_x0000_s1143" style="position:absolute;left:3984;top:2784;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Freeform 119" o:spid="_x0000_s1144"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" path="m,l,144r288,l288,e" filled="f" strokeweight="1pt">
                      <v:stroke startarrow="block" startarrowlength="long" endarrow="block" endarrowlength="long"/>
                      <v:path arrowok="t" o:connecttype="custom" o:connectlocs="0,0;0,144;288,144;288,0" o:connectangles="0,0,0,0"/>
                    </v:shape>
                    <v:shape id="Text Box 120" o:spid="_x0000_s1145"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" filled="f" stroked="f" strokeweight="1pt">
                      <v:stroke endarrowlength="long"/>
                      <v:textbox inset="4.86pt,2.43pt,4.86pt,2.43pt">
                        <w:txbxContent>
                          <w:p w14:paraId="611ED8B1"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9"/>
                                <w:szCs w:val="28"/>
                              </w:rPr>
                              <w:t>swap</w:t>
                            </w:r>
                          </w:p>
                        </w:txbxContent>
                      </v:textbox>
                    </v:shape>
                  </v:group>
                  <v:rect id="Rectangle 121" o:spid="_x0000_s1146" style="position:absolute;left:4416;top:3035;width:28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" fillcolor="#c9f" stroked="f" strokeweight="1pt">
                    <v:stroke endarrowlength="long"/>
                  </v:rect>
                  <v:group id="Group 122" o:spid="_x0000_s1147" style="position:absolute;left:2976;top:3024;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">
                    <v:shape id="Text Box 123" o:spid="_x0000_s1148"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" filled="f" stroked="f" strokeweight="1pt">
                      <v:stroke endarrowlength="long"/>
                      <v:textbox inset="4.86pt,2.43pt,4.86pt,2.43pt">
                        <w:txbxContent>
                          <w:p w14:paraId="01EA90C0" w14:textId="77777777" w:rsidR="00A818BB" w:rsidRPr="00487CFF" w:rsidRDefault="00A818BB" w:rsidP="00A818BB">
                            <w:pPr>
                              <w:autoSpaceDE w:val="0"/>
                              <w:autoSpaceDN w:val="0"/>
                              <w:adjustRightInd w:val="0"/>
                              <w:rPr>
                                <w:rFonts w:ascii="Courier New" w:hAnsi="Courier New" w:cs="Courier New"/>
                                <w:b/>
                                <w:bCs/>
                                <w:color w:val="000000"/>
                                <w:szCs w:val="32"/>
                              </w:rPr>
                            </w:pPr>
                            <w:proofErr w:type="gramStart"/>
                            <w:r w:rsidRPr="00487CFF">
                              <w:rPr>
                                <w:rFonts w:ascii="Courier New" w:hAnsi="Courier New" w:cs="Courier New"/>
                                <w:b/>
                                <w:bCs/>
                                <w:color w:val="000000"/>
                                <w:sz w:val="21"/>
                                <w:szCs w:val="32"/>
                              </w:rPr>
                              <w:t>6  3</w:t>
                            </w:r>
                            <w:proofErr w:type="gramEnd"/>
                            <w:r w:rsidRPr="00487CFF">
                              <w:rPr>
                                <w:rFonts w:ascii="Courier New" w:hAnsi="Courier New" w:cs="Courier New"/>
                                <w:b/>
                                <w:bCs/>
                                <w:color w:val="000000"/>
                                <w:sz w:val="21"/>
                                <w:szCs w:val="32"/>
                              </w:rPr>
                              <w:t xml:space="preserve">   8   5 11  </w:t>
                            </w:r>
                            <w:r w:rsidRPr="00487CFF">
                              <w:rPr>
                                <w:rFonts w:ascii="Courier New" w:hAnsi="Courier New" w:cs="Courier New"/>
                                <w:b/>
                                <w:bCs/>
                                <w:color w:val="000000"/>
                                <w:szCs w:val="32"/>
                              </w:rPr>
                              <w:t>15</w:t>
                            </w:r>
                          </w:p>
                        </w:txbxContent>
                      </v:textbox>
                    </v:shape>
                    <v:line id="Line 124" o:spid="_x0000_s1149"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" strokeweight="1pt">
                      <v:stroke endarrowlength="long"/>
                    </v:line>
                    <v:line id="Line 125" o:spid="_x0000_s1150"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" strokeweight="1pt">
                      <v:stroke endarrowlength="long"/>
                    </v:line>
                    <v:line id="Line 126" o:spid="_x0000_s1151"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" strokeweight="1pt">
                      <v:stroke endarrowlength="long"/>
                    </v:line>
                    <v:line id="Line 127" o:spid="_x0000_s1152"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" strokeweight="1pt">
                      <v:stroke endarrowlength="long"/>
                    </v:line>
                    <v:line id="Line 128" o:spid="_x0000_s1153"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" strokeweight="1pt">
                      <v:stroke endarrowlength="long"/>
                    </v:line>
                    <v:rect id="Rectangle 129" o:spid="_x0000_s1154"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" filled="f" strokeweight="1pt">
                      <v:stroke endarrowlength="long"/>
                    </v:rect>
                  </v:group>
                </v:group>
                <w10:anchorlock/>
              </v:group>
            </w:pict>
          </mc:Fallback>
        </mc:AlternateContent>
      </w:r>
    </w:p>
    <w:p w14:paraId="1D929BEB" w14:textId="5BBECA39" w:rsidR="00A818BB" w:rsidRPr="00A818BB" w:rsidRDefault="00A818BB" w:rsidP="00A818BB">
      <w:pPr>
        <w:tabs>
          <w:tab w:val="left" w:pos="3180"/>
        </w:tabs>
        <w:autoSpaceDE w:val="0"/>
        <w:autoSpaceDN w:val="0"/>
        <w:adjustRightInd w:val="0"/>
        <w:spacing w:after="0" w:line="276" w:lineRule="auto"/>
        <w:rPr>
          <w:rFonts w:ascii="Times New Roman" w:hAnsi="Times New Roman" w:cs="Times New Roman"/>
          <w:b/>
          <w:sz w:val="28"/>
          <w:szCs w:val="24"/>
        </w:rPr>
      </w:pPr>
      <w:r>
        <w:rPr>
          <w:rFonts w:ascii="Times New Roman" w:hAnsi="Times New Roman" w:cs="Times New Roman"/>
          <w:noProof/>
          <w:sz w:val="24"/>
          <w:szCs w:val="24"/>
        </w:rPr>
        <mc:AlternateContent>
          <mc:Choice Requires="wpc">
            <w:drawing>
              <wp:inline distT="0" distB="0" distL="0" distR="0" wp14:anchorId="241CEDD6" wp14:editId="509769B3">
                <wp:extent cx="4123690" cy="2233930"/>
                <wp:effectExtent l="9525" t="9525" r="635" b="4445"/>
                <wp:docPr id="90" name="Canvas 9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5" name="Group 219"/>
                        <wpg:cNvGrpSpPr>
                          <a:grpSpLocks/>
                        </wpg:cNvGrpSpPr>
                        <wpg:grpSpPr bwMode="auto">
                          <a:xfrm>
                            <a:off x="2231449" y="0"/>
                            <a:ext cx="1825840" cy="1289117"/>
                            <a:chOff x="2976" y="1056"/>
                            <a:chExt cx="1728" cy="1220"/>
                          </a:xfrm>
                        </wpg:grpSpPr>
                        <wps:wsp>
                          <wps:cNvPr id="6" name="Text Box 220"/>
                          <wps:cNvSpPr txBox="1">
                            <a:spLocks noChangeArrowheads="1"/>
                          </wps:cNvSpPr>
                          <wps:spPr bwMode="auto">
                            <a:xfrm>
                              <a:off x="2976" y="1056"/>
                              <a:ext cx="547" cy="200"/>
                            </a:xfrm>
                            <a:prstGeom prst="rect">
                              <a:avLst/>
                            </a:prstGeom>
                            <a:solidFill>
                              <a:srgbClr val="FFFF99"/>
                            </a:solidFill>
                            <a:ln w="12700">
                              <a:solidFill>
                                <a:srgbClr val="000000"/>
                              </a:solidFill>
                              <a:miter lim="800000"/>
                              <a:headEnd/>
                              <a:tailEnd type="none" w="med" len="lg"/>
                            </a:ln>
                          </wps:spPr>
                          <wps:txbx>
                            <w:txbxContent>
                              <w:p w14:paraId="3EFF0317" w14:textId="77777777" w:rsidR="00A818BB" w:rsidRPr="00487CFF" w:rsidRDefault="00A818BB" w:rsidP="00A818BB">
                                <w:pPr>
                                  <w:autoSpaceDE w:val="0"/>
                                  <w:autoSpaceDN w:val="0"/>
                                  <w:adjustRightInd w:val="0"/>
                                  <w:jc w:val="right"/>
                                  <w:rPr>
                                    <w:rFonts w:ascii="Comic Sans MS" w:hAnsi="Comic Sans MS" w:cs="Comic Sans MS"/>
                                    <w:b/>
                                    <w:bCs/>
                                    <w:color w:val="000000"/>
                                    <w:sz w:val="19"/>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9"/>
                                    <w:szCs w:val="28"/>
                                  </w:rPr>
                                  <w:t>4:</w:t>
                                </w:r>
                              </w:p>
                            </w:txbxContent>
                          </wps:txbx>
                          <wps:bodyPr rot="0" vert="horz" wrap="square" lIns="61037" tIns="30518" rIns="61037" bIns="30518" anchor="t" anchorCtr="0" upright="1">
                            <a:noAutofit/>
                          </wps:bodyPr>
                        </wps:wsp>
                        <wps:wsp>
                          <wps:cNvPr id="7" name="Rectangle 221"/>
                          <wps:cNvSpPr>
                            <a:spLocks noChangeArrowheads="1"/>
                          </wps:cNvSpPr>
                          <wps:spPr bwMode="auto">
                            <a:xfrm>
                              <a:off x="3840" y="1307"/>
                              <a:ext cx="864"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8" name="Group 222"/>
                          <wpg:cNvGrpSpPr>
                            <a:grpSpLocks/>
                          </wpg:cNvGrpSpPr>
                          <wpg:grpSpPr bwMode="auto">
                            <a:xfrm>
                              <a:off x="2976" y="1296"/>
                              <a:ext cx="1728" cy="212"/>
                              <a:chOff x="1536" y="1056"/>
                              <a:chExt cx="1728" cy="212"/>
                            </a:xfrm>
                          </wpg:grpSpPr>
                          <wps:wsp>
                            <wps:cNvPr id="9" name="Text Box 223"/>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521D3954"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3  6   5   8 11  15</w:t>
                                  </w:r>
                                </w:p>
                              </w:txbxContent>
                            </wps:txbx>
                            <wps:bodyPr rot="0" vert="horz" wrap="square" lIns="61037" tIns="30518" rIns="61037" bIns="30518" anchor="t" anchorCtr="0" upright="1">
                              <a:noAutofit/>
                            </wps:bodyPr>
                          </wps:wsp>
                          <wps:wsp>
                            <wps:cNvPr id="10" name="Line 224"/>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1" name="Line 225"/>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2" name="Line 226"/>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3" name="Line 227"/>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4" name="Line 228"/>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15" name="Rectangle 229"/>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16" name="Group 230"/>
                          <wpg:cNvGrpSpPr>
                            <a:grpSpLocks/>
                          </wpg:cNvGrpSpPr>
                          <wpg:grpSpPr bwMode="auto">
                            <a:xfrm>
                              <a:off x="3168" y="1488"/>
                              <a:ext cx="652" cy="192"/>
                              <a:chOff x="1728" y="1248"/>
                              <a:chExt cx="652" cy="192"/>
                            </a:xfrm>
                          </wpg:grpSpPr>
                          <wps:wsp>
                            <wps:cNvPr id="17" name="Freeform 231"/>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Text Box 232"/>
                            <wps:cNvSpPr txBox="1">
                              <a:spLocks noChangeArrowheads="1"/>
                            </wps:cNvSpPr>
                            <wps:spPr bwMode="auto">
                              <a:xfrm>
                                <a:off x="2021" y="1248"/>
                                <a:ext cx="359"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4F016E95"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oka</w:t>
                                  </w:r>
                                  <w:r w:rsidRPr="00487CFF">
                                    <w:rPr>
                                      <w:rFonts w:ascii="Comic Sans MS" w:hAnsi="Comic Sans MS" w:cs="Comic Sans MS"/>
                                      <w:b/>
                                      <w:bCs/>
                                      <w:color w:val="000000"/>
                                      <w:sz w:val="19"/>
                                      <w:szCs w:val="28"/>
                                    </w:rPr>
                                    <w:t>y</w:t>
                                  </w:r>
                                </w:p>
                              </w:txbxContent>
                            </wps:txbx>
                            <wps:bodyPr rot="0" vert="horz" wrap="square" lIns="61037" tIns="30518" rIns="61037" bIns="30518" anchor="t" anchorCtr="0" upright="1">
                              <a:noAutofit/>
                            </wps:bodyPr>
                          </wps:wsp>
                        </wpg:grpSp>
                        <wps:wsp>
                          <wps:cNvPr id="19" name="Rectangle 233"/>
                          <wps:cNvSpPr>
                            <a:spLocks noChangeArrowheads="1"/>
                          </wps:cNvSpPr>
                          <wps:spPr bwMode="auto">
                            <a:xfrm>
                              <a:off x="3840" y="1691"/>
                              <a:ext cx="864"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20" name="Group 234"/>
                          <wpg:cNvGrpSpPr>
                            <a:grpSpLocks/>
                          </wpg:cNvGrpSpPr>
                          <wpg:grpSpPr bwMode="auto">
                            <a:xfrm>
                              <a:off x="2976" y="1680"/>
                              <a:ext cx="1728" cy="212"/>
                              <a:chOff x="1536" y="1056"/>
                              <a:chExt cx="1728" cy="212"/>
                            </a:xfrm>
                          </wpg:grpSpPr>
                          <wps:wsp>
                            <wps:cNvPr id="21" name="Text Box 235"/>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569B22AC"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3  6   5   8 11  15</w:t>
                                  </w:r>
                                </w:p>
                              </w:txbxContent>
                            </wps:txbx>
                            <wps:bodyPr rot="0" vert="horz" wrap="square" lIns="61037" tIns="30518" rIns="61037" bIns="30518" anchor="t" anchorCtr="0" upright="1">
                              <a:noAutofit/>
                            </wps:bodyPr>
                          </wps:wsp>
                          <wps:wsp>
                            <wps:cNvPr id="22" name="Line 236"/>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3" name="Line 237"/>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4" name="Line 238"/>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5" name="Line 239"/>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6" name="Line 240"/>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27" name="Rectangle 241"/>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28" name="Group 242"/>
                          <wpg:cNvGrpSpPr>
                            <a:grpSpLocks/>
                          </wpg:cNvGrpSpPr>
                          <wpg:grpSpPr bwMode="auto">
                            <a:xfrm>
                              <a:off x="3456" y="1872"/>
                              <a:ext cx="658" cy="192"/>
                              <a:chOff x="1728" y="1248"/>
                              <a:chExt cx="658" cy="192"/>
                            </a:xfrm>
                          </wpg:grpSpPr>
                          <wps:wsp>
                            <wps:cNvPr id="29" name="Freeform 243"/>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 name="Text Box 244"/>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1AF12682"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swa</w:t>
                                  </w:r>
                                  <w:r w:rsidRPr="00487CFF">
                                    <w:rPr>
                                      <w:rFonts w:ascii="Comic Sans MS" w:hAnsi="Comic Sans MS" w:cs="Comic Sans MS"/>
                                      <w:b/>
                                      <w:bCs/>
                                      <w:color w:val="000000"/>
                                      <w:sz w:val="19"/>
                                      <w:szCs w:val="28"/>
                                    </w:rPr>
                                    <w:t>p</w:t>
                                  </w:r>
                                </w:p>
                              </w:txbxContent>
                            </wps:txbx>
                            <wps:bodyPr rot="0" vert="horz" wrap="square" lIns="61037" tIns="30518" rIns="61037" bIns="30518" anchor="t" anchorCtr="0" upright="1">
                              <a:noAutofit/>
                            </wps:bodyPr>
                          </wps:wsp>
                        </wpg:grpSp>
                        <wps:wsp>
                          <wps:cNvPr id="31" name="Rectangle 245"/>
                          <wps:cNvSpPr>
                            <a:spLocks noChangeArrowheads="1"/>
                          </wps:cNvSpPr>
                          <wps:spPr bwMode="auto">
                            <a:xfrm>
                              <a:off x="3840" y="2075"/>
                              <a:ext cx="864"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32" name="Group 246"/>
                          <wpg:cNvGrpSpPr>
                            <a:grpSpLocks/>
                          </wpg:cNvGrpSpPr>
                          <wpg:grpSpPr bwMode="auto">
                            <a:xfrm>
                              <a:off x="2976" y="2064"/>
                              <a:ext cx="1728" cy="212"/>
                              <a:chOff x="1536" y="1056"/>
                              <a:chExt cx="1728" cy="212"/>
                            </a:xfrm>
                          </wpg:grpSpPr>
                          <wps:wsp>
                            <wps:cNvPr id="33" name="Text Box 247"/>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46A13C1B"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3  5   6   8 11  15</w:t>
                                  </w:r>
                                </w:p>
                              </w:txbxContent>
                            </wps:txbx>
                            <wps:bodyPr rot="0" vert="horz" wrap="square" lIns="61037" tIns="30518" rIns="61037" bIns="30518" anchor="t" anchorCtr="0" upright="1">
                              <a:noAutofit/>
                            </wps:bodyPr>
                          </wps:wsp>
                          <wps:wsp>
                            <wps:cNvPr id="34" name="Line 248"/>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35" name="Line 249"/>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36" name="Line 250"/>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37" name="Line 251"/>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38" name="Line 252"/>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39" name="Rectangle 253"/>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wgp>
                      <wpg:wgp>
                        <wpg:cNvPr id="40" name="Group 254"/>
                        <wpg:cNvGrpSpPr>
                          <a:grpSpLocks/>
                        </wpg:cNvGrpSpPr>
                        <wpg:grpSpPr bwMode="auto">
                          <a:xfrm>
                            <a:off x="0" y="0"/>
                            <a:ext cx="1825740" cy="1695123"/>
                            <a:chOff x="864" y="1056"/>
                            <a:chExt cx="1728" cy="1604"/>
                          </a:xfrm>
                        </wpg:grpSpPr>
                        <wps:wsp>
                          <wps:cNvPr id="41" name="Text Box 255"/>
                          <wps:cNvSpPr txBox="1">
                            <a:spLocks noChangeArrowheads="1"/>
                          </wps:cNvSpPr>
                          <wps:spPr bwMode="auto">
                            <a:xfrm>
                              <a:off x="864" y="1056"/>
                              <a:ext cx="547" cy="200"/>
                            </a:xfrm>
                            <a:prstGeom prst="rect">
                              <a:avLst/>
                            </a:prstGeom>
                            <a:solidFill>
                              <a:srgbClr val="FFFF99"/>
                            </a:solidFill>
                            <a:ln w="12700">
                              <a:solidFill>
                                <a:srgbClr val="000000"/>
                              </a:solidFill>
                              <a:miter lim="800000"/>
                              <a:headEnd/>
                              <a:tailEnd type="none" w="med" len="lg"/>
                            </a:ln>
                          </wps:spPr>
                          <wps:txbx>
                            <w:txbxContent>
                              <w:p w14:paraId="35309335" w14:textId="77777777" w:rsidR="00A818BB" w:rsidRPr="00487CFF" w:rsidRDefault="00A818BB" w:rsidP="00A818BB">
                                <w:pPr>
                                  <w:autoSpaceDE w:val="0"/>
                                  <w:autoSpaceDN w:val="0"/>
                                  <w:adjustRightInd w:val="0"/>
                                  <w:jc w:val="right"/>
                                  <w:rPr>
                                    <w:rFonts w:ascii="Comic Sans MS" w:hAnsi="Comic Sans MS" w:cs="Comic Sans MS"/>
                                    <w:b/>
                                    <w:bCs/>
                                    <w:color w:val="000000"/>
                                    <w:sz w:val="19"/>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9"/>
                                    <w:szCs w:val="28"/>
                                  </w:rPr>
                                  <w:t>3:</w:t>
                                </w:r>
                              </w:p>
                            </w:txbxContent>
                          </wps:txbx>
                          <wps:bodyPr rot="0" vert="horz" wrap="square" lIns="61037" tIns="30518" rIns="61037" bIns="30518" anchor="t" anchorCtr="0" upright="1">
                            <a:noAutofit/>
                          </wps:bodyPr>
                        </wps:wsp>
                        <wpg:grpSp>
                          <wpg:cNvPr id="42" name="Group 256"/>
                          <wpg:cNvGrpSpPr>
                            <a:grpSpLocks/>
                          </wpg:cNvGrpSpPr>
                          <wpg:grpSpPr bwMode="auto">
                            <a:xfrm>
                              <a:off x="1056" y="1488"/>
                              <a:ext cx="658" cy="192"/>
                              <a:chOff x="1728" y="1248"/>
                              <a:chExt cx="658" cy="192"/>
                            </a:xfrm>
                          </wpg:grpSpPr>
                          <wps:wsp>
                            <wps:cNvPr id="43" name="Freeform 257"/>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Text Box 258"/>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55A3E64B"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swa</w:t>
                                  </w:r>
                                  <w:r w:rsidRPr="00487CFF">
                                    <w:rPr>
                                      <w:rFonts w:ascii="Comic Sans MS" w:hAnsi="Comic Sans MS" w:cs="Comic Sans MS"/>
                                      <w:b/>
                                      <w:bCs/>
                                      <w:color w:val="000000"/>
                                      <w:sz w:val="19"/>
                                      <w:szCs w:val="28"/>
                                    </w:rPr>
                                    <w:t>p</w:t>
                                  </w:r>
                                </w:p>
                              </w:txbxContent>
                            </wps:txbx>
                            <wps:bodyPr rot="0" vert="horz" wrap="square" lIns="61037" tIns="30518" rIns="61037" bIns="30518" anchor="t" anchorCtr="0" upright="1">
                              <a:noAutofit/>
                            </wps:bodyPr>
                          </wps:wsp>
                        </wpg:grpSp>
                        <wps:wsp>
                          <wps:cNvPr id="45" name="Rectangle 259"/>
                          <wps:cNvSpPr>
                            <a:spLocks noChangeArrowheads="1"/>
                          </wps:cNvSpPr>
                          <wps:spPr bwMode="auto">
                            <a:xfrm>
                              <a:off x="2016" y="1307"/>
                              <a:ext cx="576"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46" name="Group 260"/>
                          <wpg:cNvGrpSpPr>
                            <a:grpSpLocks/>
                          </wpg:cNvGrpSpPr>
                          <wpg:grpSpPr bwMode="auto">
                            <a:xfrm>
                              <a:off x="864" y="1296"/>
                              <a:ext cx="1728" cy="212"/>
                              <a:chOff x="1536" y="1056"/>
                              <a:chExt cx="1728" cy="212"/>
                            </a:xfrm>
                          </wpg:grpSpPr>
                          <wps:wsp>
                            <wps:cNvPr id="47" name="Text Box 261"/>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0531C2B"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6  3   8   5 11  15</w:t>
                                  </w:r>
                                </w:p>
                              </w:txbxContent>
                            </wps:txbx>
                            <wps:bodyPr rot="0" vert="horz" wrap="square" lIns="61037" tIns="30518" rIns="61037" bIns="30518" anchor="t" anchorCtr="0" upright="1">
                              <a:noAutofit/>
                            </wps:bodyPr>
                          </wps:wsp>
                          <wps:wsp>
                            <wps:cNvPr id="48" name="Line 262"/>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49" name="Line 263"/>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50" name="Line 264"/>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51" name="Line 265"/>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52" name="Line 266"/>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53" name="Rectangle 267"/>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54" name="Group 268"/>
                          <wpg:cNvGrpSpPr>
                            <a:grpSpLocks/>
                          </wpg:cNvGrpSpPr>
                          <wpg:grpSpPr bwMode="auto">
                            <a:xfrm>
                              <a:off x="1344" y="1872"/>
                              <a:ext cx="652" cy="192"/>
                              <a:chOff x="1728" y="1248"/>
                              <a:chExt cx="652" cy="192"/>
                            </a:xfrm>
                          </wpg:grpSpPr>
                          <wps:wsp>
                            <wps:cNvPr id="55" name="Freeform 269"/>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Text Box 270"/>
                            <wps:cNvSpPr txBox="1">
                              <a:spLocks noChangeArrowheads="1"/>
                            </wps:cNvSpPr>
                            <wps:spPr bwMode="auto">
                              <a:xfrm>
                                <a:off x="2021" y="1248"/>
                                <a:ext cx="359"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32CA7207"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oka</w:t>
                                  </w:r>
                                  <w:r w:rsidRPr="00487CFF">
                                    <w:rPr>
                                      <w:rFonts w:ascii="Comic Sans MS" w:hAnsi="Comic Sans MS" w:cs="Comic Sans MS"/>
                                      <w:b/>
                                      <w:bCs/>
                                      <w:color w:val="000000"/>
                                      <w:sz w:val="19"/>
                                      <w:szCs w:val="28"/>
                                    </w:rPr>
                                    <w:t>y</w:t>
                                  </w:r>
                                </w:p>
                              </w:txbxContent>
                            </wps:txbx>
                            <wps:bodyPr rot="0" vert="horz" wrap="square" lIns="61037" tIns="30518" rIns="61037" bIns="30518" anchor="t" anchorCtr="0" upright="1">
                              <a:noAutofit/>
                            </wps:bodyPr>
                          </wps:wsp>
                        </wpg:grpSp>
                        <wps:wsp>
                          <wps:cNvPr id="57" name="Rectangle 271"/>
                          <wps:cNvSpPr>
                            <a:spLocks noChangeArrowheads="1"/>
                          </wps:cNvSpPr>
                          <wps:spPr bwMode="auto">
                            <a:xfrm>
                              <a:off x="2016" y="1691"/>
                              <a:ext cx="576"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58" name="Group 272"/>
                          <wpg:cNvGrpSpPr>
                            <a:grpSpLocks/>
                          </wpg:cNvGrpSpPr>
                          <wpg:grpSpPr bwMode="auto">
                            <a:xfrm>
                              <a:off x="864" y="1680"/>
                              <a:ext cx="1728" cy="212"/>
                              <a:chOff x="1536" y="1056"/>
                              <a:chExt cx="1728" cy="212"/>
                            </a:xfrm>
                          </wpg:grpSpPr>
                          <wps:wsp>
                            <wps:cNvPr id="59" name="Text Box 273"/>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619531DD"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3  6   8   5 11  15</w:t>
                                  </w:r>
                                </w:p>
                              </w:txbxContent>
                            </wps:txbx>
                            <wps:bodyPr rot="0" vert="horz" wrap="square" lIns="61037" tIns="30518" rIns="61037" bIns="30518" anchor="t" anchorCtr="0" upright="1">
                              <a:noAutofit/>
                            </wps:bodyPr>
                          </wps:wsp>
                          <wps:wsp>
                            <wps:cNvPr id="60" name="Line 274"/>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61" name="Line 275"/>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62" name="Line 276"/>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63" name="Line 277"/>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64" name="Line 278"/>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65" name="Rectangle 279"/>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grpSp>
                          <wpg:cNvPr id="66" name="Group 280"/>
                          <wpg:cNvGrpSpPr>
                            <a:grpSpLocks/>
                          </wpg:cNvGrpSpPr>
                          <wpg:grpSpPr bwMode="auto">
                            <a:xfrm>
                              <a:off x="1632" y="2256"/>
                              <a:ext cx="658" cy="192"/>
                              <a:chOff x="1728" y="1248"/>
                              <a:chExt cx="658" cy="192"/>
                            </a:xfrm>
                          </wpg:grpSpPr>
                          <wps:wsp>
                            <wps:cNvPr id="67" name="Freeform 281"/>
                            <wps:cNvSpPr>
                              <a:spLocks/>
                            </wps:cNvSpPr>
                            <wps:spPr bwMode="auto">
                              <a:xfrm>
                                <a:off x="1728" y="1248"/>
                                <a:ext cx="288" cy="144"/>
                              </a:xfrm>
                              <a:custGeom>
                                <a:avLst/>
                                <a:gdLst>
                                  <a:gd name="T0" fmla="*/ 0 w 288"/>
                                  <a:gd name="T1" fmla="*/ 0 h 144"/>
                                  <a:gd name="T2" fmla="*/ 0 w 288"/>
                                  <a:gd name="T3" fmla="*/ 144 h 144"/>
                                  <a:gd name="T4" fmla="*/ 288 w 288"/>
                                  <a:gd name="T5" fmla="*/ 144 h 144"/>
                                  <a:gd name="T6" fmla="*/ 288 w 288"/>
                                  <a:gd name="T7" fmla="*/ 0 h 144"/>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288" h="144">
                                    <a:moveTo>
                                      <a:pt x="0" y="0"/>
                                    </a:moveTo>
                                    <a:lnTo>
                                      <a:pt x="0" y="144"/>
                                    </a:lnTo>
                                    <a:lnTo>
                                      <a:pt x="288" y="144"/>
                                    </a:lnTo>
                                    <a:lnTo>
                                      <a:pt x="288" y="0"/>
                                    </a:lnTo>
                                  </a:path>
                                </a:pathLst>
                              </a:custGeom>
                              <a:noFill/>
                              <a:ln w="12700">
                                <a:solidFill>
                                  <a:srgbClr val="000000"/>
                                </a:solidFill>
                                <a:round/>
                                <a:headEnd type="triangle" w="med" len="lg"/>
                                <a:tailEnd type="triangl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Text Box 282"/>
                            <wps:cNvSpPr txBox="1">
                              <a:spLocks noChangeArrowheads="1"/>
                            </wps:cNvSpPr>
                            <wps:spPr bwMode="auto">
                              <a:xfrm>
                                <a:off x="2016" y="1248"/>
                                <a:ext cx="370" cy="1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203B6A6B"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swa</w:t>
                                  </w:r>
                                  <w:r w:rsidRPr="00487CFF">
                                    <w:rPr>
                                      <w:rFonts w:ascii="Comic Sans MS" w:hAnsi="Comic Sans MS" w:cs="Comic Sans MS"/>
                                      <w:b/>
                                      <w:bCs/>
                                      <w:color w:val="000000"/>
                                      <w:sz w:val="19"/>
                                      <w:szCs w:val="28"/>
                                    </w:rPr>
                                    <w:t>p</w:t>
                                  </w:r>
                                </w:p>
                              </w:txbxContent>
                            </wps:txbx>
                            <wps:bodyPr rot="0" vert="horz" wrap="square" lIns="61037" tIns="30518" rIns="61037" bIns="30518" anchor="t" anchorCtr="0" upright="1">
                              <a:noAutofit/>
                            </wps:bodyPr>
                          </wps:wsp>
                        </wpg:grpSp>
                        <wps:wsp>
                          <wps:cNvPr id="69" name="Rectangle 283"/>
                          <wps:cNvSpPr>
                            <a:spLocks noChangeArrowheads="1"/>
                          </wps:cNvSpPr>
                          <wps:spPr bwMode="auto">
                            <a:xfrm>
                              <a:off x="2016" y="2075"/>
                              <a:ext cx="576"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70" name="Group 284"/>
                          <wpg:cNvGrpSpPr>
                            <a:grpSpLocks/>
                          </wpg:cNvGrpSpPr>
                          <wpg:grpSpPr bwMode="auto">
                            <a:xfrm>
                              <a:off x="864" y="2064"/>
                              <a:ext cx="1728" cy="212"/>
                              <a:chOff x="1536" y="1056"/>
                              <a:chExt cx="1728" cy="212"/>
                            </a:xfrm>
                          </wpg:grpSpPr>
                          <wps:wsp>
                            <wps:cNvPr id="71" name="Text Box 285"/>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7EC17B4E"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3  6   8   5 11  15</w:t>
                                  </w:r>
                                </w:p>
                              </w:txbxContent>
                            </wps:txbx>
                            <wps:bodyPr rot="0" vert="horz" wrap="square" lIns="61037" tIns="30518" rIns="61037" bIns="30518" anchor="t" anchorCtr="0" upright="1">
                              <a:noAutofit/>
                            </wps:bodyPr>
                          </wps:wsp>
                          <wps:wsp>
                            <wps:cNvPr id="72" name="Line 286"/>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73" name="Line 287"/>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74" name="Line 288"/>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75" name="Line 289"/>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76" name="Line 290"/>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77" name="Rectangle 291"/>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s:wsp>
                          <wps:cNvPr id="78" name="Rectangle 292"/>
                          <wps:cNvSpPr>
                            <a:spLocks noChangeArrowheads="1"/>
                          </wps:cNvSpPr>
                          <wps:spPr bwMode="auto">
                            <a:xfrm>
                              <a:off x="2016" y="2459"/>
                              <a:ext cx="576" cy="192"/>
                            </a:xfrm>
                            <a:prstGeom prst="rect">
                              <a:avLst/>
                            </a:prstGeom>
                            <a:solidFill>
                              <a:srgbClr val="CC99FF"/>
                            </a:solidFill>
                            <a:ln>
                              <a:noFill/>
                            </a:ln>
                            <a:extLst>
                              <a:ext uri="{91240B29-F687-4F45-9708-019B960494DF}">
                                <a14:hiddenLine xmlns:a14="http://schemas.microsoft.com/office/drawing/2010/main" w="12700">
                                  <a:solidFill>
                                    <a:srgbClr val="000000"/>
                                  </a:solidFill>
                                  <a:miter lim="800000"/>
                                  <a:headEnd/>
                                  <a:tailEnd type="none" w="med" len="lg"/>
                                </a14:hiddenLine>
                              </a:ext>
                            </a:extLst>
                          </wps:spPr>
                          <wps:bodyPr rot="0" vert="horz" wrap="square" lIns="91440" tIns="45720" rIns="91440" bIns="45720" anchor="ctr" anchorCtr="0" upright="1">
                            <a:noAutofit/>
                          </wps:bodyPr>
                        </wps:wsp>
                        <wpg:grpSp>
                          <wpg:cNvPr id="79" name="Group 293"/>
                          <wpg:cNvGrpSpPr>
                            <a:grpSpLocks/>
                          </wpg:cNvGrpSpPr>
                          <wpg:grpSpPr bwMode="auto">
                            <a:xfrm>
                              <a:off x="864" y="2448"/>
                              <a:ext cx="1728" cy="212"/>
                              <a:chOff x="1536" y="1056"/>
                              <a:chExt cx="1728" cy="212"/>
                            </a:xfrm>
                          </wpg:grpSpPr>
                          <wps:wsp>
                            <wps:cNvPr id="80" name="Text Box 294"/>
                            <wps:cNvSpPr txBox="1">
                              <a:spLocks noChangeArrowheads="1"/>
                            </wps:cNvSpPr>
                            <wps:spPr bwMode="auto">
                              <a:xfrm>
                                <a:off x="1668" y="1056"/>
                                <a:ext cx="1579" cy="2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type="none" w="med" len="lg"/>
                                  </a14:hiddenLine>
                                </a:ext>
                              </a:extLst>
                            </wps:spPr>
                            <wps:txbx>
                              <w:txbxContent>
                                <w:p w14:paraId="3F3FCAE6" w14:textId="77777777" w:rsidR="00A818BB" w:rsidRPr="00487CFF" w:rsidRDefault="00A818BB" w:rsidP="00A818BB">
                                  <w:pPr>
                                    <w:autoSpaceDE w:val="0"/>
                                    <w:autoSpaceDN w:val="0"/>
                                    <w:adjustRightInd w:val="0"/>
                                    <w:rPr>
                                      <w:rFonts w:ascii="Courier New" w:hAnsi="Courier New" w:cs="Courier New"/>
                                      <w:b/>
                                      <w:bCs/>
                                      <w:color w:val="000000"/>
                                      <w:sz w:val="21"/>
                                      <w:szCs w:val="32"/>
                                    </w:rPr>
                                  </w:pPr>
                                  <w:r w:rsidRPr="00487CFF">
                                    <w:rPr>
                                      <w:rFonts w:ascii="Courier New" w:hAnsi="Courier New" w:cs="Courier New"/>
                                      <w:b/>
                                      <w:bCs/>
                                      <w:color w:val="000000"/>
                                      <w:sz w:val="21"/>
                                      <w:szCs w:val="32"/>
                                    </w:rPr>
                                    <w:t>3  6   5   8 11  15</w:t>
                                  </w:r>
                                </w:p>
                              </w:txbxContent>
                            </wps:txbx>
                            <wps:bodyPr rot="0" vert="horz" wrap="square" lIns="61037" tIns="30518" rIns="61037" bIns="30518" anchor="t" anchorCtr="0" upright="1">
                              <a:noAutofit/>
                            </wps:bodyPr>
                          </wps:wsp>
                          <wps:wsp>
                            <wps:cNvPr id="81" name="Line 295"/>
                            <wps:cNvCnPr>
                              <a:cxnSpLocks noChangeShapeType="1"/>
                            </wps:cNvCnPr>
                            <wps:spPr bwMode="auto">
                              <a:xfrm>
                                <a:off x="1824"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82" name="Line 296"/>
                            <wps:cNvCnPr>
                              <a:cxnSpLocks noChangeShapeType="1"/>
                            </wps:cNvCnPr>
                            <wps:spPr bwMode="auto">
                              <a:xfrm>
                                <a:off x="2112"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83" name="Line 297"/>
                            <wps:cNvCnPr>
                              <a:cxnSpLocks noChangeShapeType="1"/>
                            </wps:cNvCnPr>
                            <wps:spPr bwMode="auto">
                              <a:xfrm>
                                <a:off x="2400"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84" name="Line 298"/>
                            <wps:cNvCnPr>
                              <a:cxnSpLocks noChangeShapeType="1"/>
                            </wps:cNvCnPr>
                            <wps:spPr bwMode="auto">
                              <a:xfrm>
                                <a:off x="2688"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85" name="Line 299"/>
                            <wps:cNvCnPr>
                              <a:cxnSpLocks noChangeShapeType="1"/>
                            </wps:cNvCnPr>
                            <wps:spPr bwMode="auto">
                              <a:xfrm>
                                <a:off x="2976" y="1064"/>
                                <a:ext cx="0" cy="192"/>
                              </a:xfrm>
                              <a:prstGeom prst="line">
                                <a:avLst/>
                              </a:prstGeom>
                              <a:noFill/>
                              <a:ln w="12700">
                                <a:solidFill>
                                  <a:srgbClr val="000000"/>
                                </a:solidFill>
                                <a:round/>
                                <a:headEnd/>
                                <a:tailEnd type="none" w="med" len="lg"/>
                              </a:ln>
                              <a:extLst>
                                <a:ext uri="{909E8E84-426E-40DD-AFC4-6F175D3DCCD1}">
                                  <a14:hiddenFill xmlns:a14="http://schemas.microsoft.com/office/drawing/2010/main">
                                    <a:noFill/>
                                  </a14:hiddenFill>
                                </a:ext>
                              </a:extLst>
                            </wps:spPr>
                            <wps:bodyPr/>
                          </wps:wsp>
                          <wps:wsp>
                            <wps:cNvPr id="86" name="Rectangle 300"/>
                            <wps:cNvSpPr>
                              <a:spLocks noChangeArrowheads="1"/>
                            </wps:cNvSpPr>
                            <wps:spPr bwMode="auto">
                              <a:xfrm>
                                <a:off x="1536" y="1064"/>
                                <a:ext cx="1728" cy="192"/>
                              </a:xfrm>
                              <a:prstGeom prst="rect">
                                <a:avLst/>
                              </a:prstGeom>
                              <a:noFill/>
                              <a:ln w="12700">
                                <a:solidFill>
                                  <a:srgbClr val="000000"/>
                                </a:solidFill>
                                <a:miter lim="800000"/>
                                <a:headEnd/>
                                <a:tailEnd type="none" w="med" len="lg"/>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g:grpSp>
                      </wpg:wgp>
                      <wpg:wgp>
                        <wpg:cNvPr id="87" name="Group 301"/>
                        <wpg:cNvGrpSpPr>
                          <a:grpSpLocks/>
                        </wpg:cNvGrpSpPr>
                        <wpg:grpSpPr bwMode="auto">
                          <a:xfrm>
                            <a:off x="2171647" y="1371418"/>
                            <a:ext cx="1892241" cy="800411"/>
                            <a:chOff x="2976" y="2448"/>
                            <a:chExt cx="1791" cy="634"/>
                          </a:xfrm>
                        </wpg:grpSpPr>
                        <wps:wsp>
                          <wps:cNvPr id="88" name="Text Box 302"/>
                          <wps:cNvSpPr txBox="1">
                            <a:spLocks noChangeArrowheads="1"/>
                          </wps:cNvSpPr>
                          <wps:spPr bwMode="auto">
                            <a:xfrm>
                              <a:off x="3120" y="2614"/>
                              <a:ext cx="1647" cy="468"/>
                            </a:xfrm>
                            <a:prstGeom prst="rect">
                              <a:avLst/>
                            </a:prstGeom>
                            <a:solidFill>
                              <a:srgbClr val="FFFFFF"/>
                            </a:solidFill>
                            <a:ln w="12700">
                              <a:solidFill>
                                <a:srgbClr val="000000"/>
                              </a:solidFill>
                              <a:miter lim="800000"/>
                              <a:headEnd/>
                              <a:tailEnd type="none" w="med" len="lg"/>
                            </a:ln>
                          </wps:spPr>
                          <wps:txbx>
                            <w:txbxContent>
                              <w:p w14:paraId="778FE69D" w14:textId="77777777" w:rsidR="00A818BB" w:rsidRPr="00487CFF" w:rsidRDefault="00A818BB" w:rsidP="00A818BB">
                                <w:pPr>
                                  <w:autoSpaceDE w:val="0"/>
                                  <w:autoSpaceDN w:val="0"/>
                                  <w:adjustRightInd w:val="0"/>
                                  <w:rPr>
                                    <w:rFonts w:ascii="Comic Sans MS" w:hAnsi="Comic Sans MS" w:cs="Comic Sans MS"/>
                                    <w:b/>
                                    <w:bCs/>
                                    <w:color w:val="000000"/>
                                    <w:sz w:val="17"/>
                                    <w:szCs w:val="28"/>
                                  </w:rPr>
                                </w:pPr>
                                <w:r w:rsidRPr="00487CFF">
                                  <w:rPr>
                                    <w:rFonts w:ascii="Comic Sans MS" w:hAnsi="Comic Sans MS" w:cs="Comic Sans MS"/>
                                    <w:b/>
                                    <w:bCs/>
                                    <w:color w:val="000000"/>
                                    <w:sz w:val="17"/>
                                    <w:szCs w:val="28"/>
                                  </w:rPr>
                                  <w:t>Scan 5 will do no swapping,</w:t>
                                </w:r>
                              </w:p>
                              <w:p w14:paraId="668EFBAF" w14:textId="77777777" w:rsidR="00A818BB" w:rsidRPr="00487CFF" w:rsidRDefault="00A818BB" w:rsidP="00A818BB">
                                <w:pPr>
                                  <w:autoSpaceDE w:val="0"/>
                                  <w:autoSpaceDN w:val="0"/>
                                  <w:adjustRightInd w:val="0"/>
                                  <w:rPr>
                                    <w:rFonts w:ascii="Comic Sans MS" w:hAnsi="Comic Sans MS" w:cs="Comic Sans MS"/>
                                    <w:b/>
                                    <w:bCs/>
                                    <w:color w:val="000000"/>
                                    <w:sz w:val="17"/>
                                    <w:szCs w:val="28"/>
                                  </w:rPr>
                                </w:pPr>
                                <w:r w:rsidRPr="00487CFF">
                                  <w:rPr>
                                    <w:rFonts w:ascii="Comic Sans MS" w:hAnsi="Comic Sans MS" w:cs="Comic Sans MS"/>
                                    <w:b/>
                                    <w:bCs/>
                                    <w:color w:val="000000"/>
                                    <w:sz w:val="17"/>
                                    <w:szCs w:val="28"/>
                                  </w:rPr>
                                  <w:t>so the algorithm terminates</w:t>
                                </w:r>
                              </w:p>
                              <w:p w14:paraId="165A6316" w14:textId="77777777" w:rsidR="00A818BB" w:rsidRPr="00487CFF" w:rsidRDefault="00A818BB" w:rsidP="00A818BB">
                                <w:pPr>
                                  <w:autoSpaceDE w:val="0"/>
                                  <w:autoSpaceDN w:val="0"/>
                                  <w:adjustRightInd w:val="0"/>
                                  <w:rPr>
                                    <w:rFonts w:ascii="Comic Sans MS" w:hAnsi="Comic Sans MS" w:cs="Comic Sans MS"/>
                                    <w:b/>
                                    <w:bCs/>
                                    <w:color w:val="000000"/>
                                    <w:sz w:val="18"/>
                                    <w:szCs w:val="28"/>
                                  </w:rPr>
                                </w:pPr>
                                <w:r w:rsidRPr="00487CFF">
                                  <w:rPr>
                                    <w:rFonts w:ascii="Comic Sans MS" w:hAnsi="Comic Sans MS" w:cs="Comic Sans MS"/>
                                    <w:b/>
                                    <w:bCs/>
                                    <w:color w:val="000000"/>
                                    <w:sz w:val="18"/>
                                    <w:szCs w:val="28"/>
                                  </w:rPr>
                                  <w:t xml:space="preserve">after this </w:t>
                                </w:r>
                                <w:r>
                                  <w:rPr>
                                    <w:rFonts w:ascii="Comic Sans MS" w:hAnsi="Comic Sans MS" w:cs="Comic Sans MS"/>
                                    <w:b/>
                                    <w:bCs/>
                                    <w:color w:val="000000"/>
                                    <w:sz w:val="18"/>
                                    <w:szCs w:val="28"/>
                                  </w:rPr>
                                  <w:t>pass</w:t>
                                </w:r>
                                <w:r w:rsidRPr="00487CFF">
                                  <w:rPr>
                                    <w:rFonts w:ascii="Comic Sans MS" w:hAnsi="Comic Sans MS" w:cs="Comic Sans MS"/>
                                    <w:b/>
                                    <w:bCs/>
                                    <w:color w:val="000000"/>
                                    <w:sz w:val="18"/>
                                    <w:szCs w:val="28"/>
                                  </w:rPr>
                                  <w:t>.</w:t>
                                </w:r>
                              </w:p>
                            </w:txbxContent>
                          </wps:txbx>
                          <wps:bodyPr rot="0" vert="horz" wrap="square" lIns="61037" tIns="30518" rIns="61037" bIns="30518" anchor="t" anchorCtr="0" upright="1">
                            <a:noAutofit/>
                          </wps:bodyPr>
                        </wps:wsp>
                        <wps:wsp>
                          <wps:cNvPr id="89" name="Text Box 303"/>
                          <wps:cNvSpPr txBox="1">
                            <a:spLocks noChangeArrowheads="1"/>
                          </wps:cNvSpPr>
                          <wps:spPr bwMode="auto">
                            <a:xfrm>
                              <a:off x="2976" y="2448"/>
                              <a:ext cx="547" cy="200"/>
                            </a:xfrm>
                            <a:prstGeom prst="rect">
                              <a:avLst/>
                            </a:prstGeom>
                            <a:solidFill>
                              <a:srgbClr val="FFFF99"/>
                            </a:solidFill>
                            <a:ln w="12700">
                              <a:solidFill>
                                <a:srgbClr val="000000"/>
                              </a:solidFill>
                              <a:miter lim="800000"/>
                              <a:headEnd/>
                              <a:tailEnd type="none" w="med" len="lg"/>
                            </a:ln>
                          </wps:spPr>
                          <wps:txbx>
                            <w:txbxContent>
                              <w:p w14:paraId="74BD4C6D" w14:textId="77777777" w:rsidR="00A818BB" w:rsidRPr="00487CFF" w:rsidRDefault="00A818BB" w:rsidP="00A818BB">
                                <w:pPr>
                                  <w:autoSpaceDE w:val="0"/>
                                  <w:autoSpaceDN w:val="0"/>
                                  <w:adjustRightInd w:val="0"/>
                                  <w:jc w:val="right"/>
                                  <w:rPr>
                                    <w:rFonts w:ascii="Comic Sans MS" w:hAnsi="Comic Sans MS" w:cs="Comic Sans MS"/>
                                    <w:b/>
                                    <w:bCs/>
                                    <w:color w:val="000000"/>
                                    <w:sz w:val="19"/>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9"/>
                                    <w:szCs w:val="28"/>
                                  </w:rPr>
                                  <w:t>5:</w:t>
                                </w:r>
                              </w:p>
                            </w:txbxContent>
                          </wps:txbx>
                          <wps:bodyPr rot="0" vert="horz" wrap="square" lIns="61037" tIns="30518" rIns="61037" bIns="30518" anchor="t" anchorCtr="0" upright="1">
                            <a:noAutofit/>
                          </wps:bodyPr>
                        </wps:wsp>
                      </wpg:wgp>
                    </wpc:wpc>
                  </a:graphicData>
                </a:graphic>
              </wp:inline>
            </w:drawing>
          </mc:Choice>
          <mc:Fallback>
            <w:pict>
              <v:group w14:anchorId="241CEDD6" id="Canvas 90" o:spid="_x0000_s1155" editas="canvas" style="width:324.7pt;height:175.9pt;mso-position-horizontal-relative:char;mso-position-vertical-relative:line" coordsize="41236,22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">
                <v:shape id="_x0000_s1156" type="#_x0000_t75" style="position:absolute;width:41236;height:22339;visibility:visible;mso-wrap-style:square">
                  <v:fill o:detectmouseclick="t"/>
                  <v:path o:connecttype="none"/>
                </v:shape>
                <v:group id="Group 219" o:spid="_x0000_s1157" style="position:absolute;left:22314;width:18258;height:12891" coordorigin="2976,1056" coordsize="1728,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Text Box 220" o:spid="_x0000_s1158" type="#_x0000_t202" style="position:absolute;left:2976;top:1056;width:54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" fillcolor="#ff9" strokeweight="1pt">
                    <v:stroke endarrowlength="long"/>
                    <v:textbox inset="1.69547mm,.84772mm,1.69547mm,.84772mm">
                      <w:txbxContent>
                        <w:p w14:paraId="3EFF0317" w14:textId="77777777" w:rsidR="00A818BB" w:rsidRPr="00487CFF" w:rsidRDefault="00A818BB" w:rsidP="00A818BB">
                          <w:pPr>
                            <w:autoSpaceDE w:val="0"/>
                            <w:autoSpaceDN w:val="0"/>
                            <w:adjustRightInd w:val="0"/>
                            <w:jc w:val="right"/>
                            <w:rPr>
                              <w:rFonts w:ascii="Comic Sans MS" w:hAnsi="Comic Sans MS" w:cs="Comic Sans MS"/>
                              <w:b/>
                              <w:bCs/>
                              <w:color w:val="000000"/>
                              <w:sz w:val="19"/>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9"/>
                              <w:szCs w:val="28"/>
                            </w:rPr>
                            <w:t>4:</w:t>
                          </w:r>
                        </w:p>
                      </w:txbxContent>
                    </v:textbox>
                  </v:shape>
                  <v:rect id="Rectangle 221" o:spid="_x0000_s1159" style="position:absolute;left:3840;top:1307;width:864;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" fillcolor="#c9f" stroked="f" strokeweight="1pt">
                    <v:stroke endarrowlength="long"/>
                  </v:rect>
                  <v:group id="Group 222" o:spid="_x0000_s1160" style="position:absolute;left:2976;top:1296;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Text Box 223" o:spid="_x0000_s1161"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" filled="f" stroked="f" strokeweight="1pt">
                      <v:stroke endarrowlength="long"/>
                      <v:textbox inset="1.69547mm,.84772mm,1.69547mm,.84772mm">
                        <w:txbxContent>
                          <w:p w14:paraId="521D3954"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3  6</w:t>
                            </w:r>
                            <w:proofErr w:type="gramEnd"/>
                            <w:r w:rsidRPr="00487CFF">
                              <w:rPr>
                                <w:rFonts w:ascii="Courier New" w:hAnsi="Courier New" w:cs="Courier New"/>
                                <w:b/>
                                <w:bCs/>
                                <w:color w:val="000000"/>
                                <w:sz w:val="21"/>
                                <w:szCs w:val="32"/>
                              </w:rPr>
                              <w:t xml:space="preserve">   5   8 11  15</w:t>
                            </w:r>
                          </w:p>
                        </w:txbxContent>
                      </v:textbox>
                    </v:shape>
                    <v:line id="Line 224" o:spid="_x0000_s1162"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" strokeweight="1pt">
                      <v:stroke endarrowlength="long"/>
                    </v:line>
                    <v:line id="Line 225" o:spid="_x0000_s1163"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" strokeweight="1pt">
                      <v:stroke endarrowlength="long"/>
                    </v:line>
                    <v:line id="Line 226" o:spid="_x0000_s1164"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" strokeweight="1pt">
                      <v:stroke endarrowlength="long"/>
                    </v:line>
                    <v:line id="Line 227" o:spid="_x0000_s1165"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" strokeweight="1pt">
                      <v:stroke endarrowlength="long"/>
                    </v:line>
                    <v:line id="Line 228" o:spid="_x0000_s1166"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" strokeweight="1pt">
                      <v:stroke endarrowlength="long"/>
                    </v:line>
                    <v:rect id="Rectangle 229" o:spid="_x0000_s1167"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" filled="f" strokeweight="1pt">
                      <v:stroke endarrowlength="long"/>
                    </v:rect>
                  </v:group>
                  <v:group id="Group 230" o:spid="_x0000_s1168" style="position:absolute;left:3168;top:1488;width:652;height:192" coordorigin="1728,1248" coordsize="65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Freeform 231" o:spid="_x0000_s1169"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" path="m,l,144r288,l288,e" filled="f" strokeweight="1pt">
                      <v:stroke startarrow="block" startarrowlength="long" endarrow="block" endarrowlength="long"/>
                      <v:path arrowok="t" o:connecttype="custom" o:connectlocs="0,0;0,144;288,144;288,0" o:connectangles="0,0,0,0"/>
                    </v:shape>
                    <v:shape id="Text Box 232" o:spid="_x0000_s1170" type="#_x0000_t202" style="position:absolute;left:2021;top:1248;width:359;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" filled="f" stroked="f" strokeweight="1pt">
                      <v:stroke endarrowlength="long"/>
                      <v:textbox inset="1.69547mm,.84772mm,1.69547mm,.84772mm">
                        <w:txbxContent>
                          <w:p w14:paraId="4F016E95"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oka</w:t>
                            </w:r>
                            <w:r w:rsidRPr="00487CFF">
                              <w:rPr>
                                <w:rFonts w:ascii="Comic Sans MS" w:hAnsi="Comic Sans MS" w:cs="Comic Sans MS"/>
                                <w:b/>
                                <w:bCs/>
                                <w:color w:val="000000"/>
                                <w:sz w:val="19"/>
                                <w:szCs w:val="28"/>
                              </w:rPr>
                              <w:t>y</w:t>
                            </w:r>
                          </w:p>
                        </w:txbxContent>
                      </v:textbox>
                    </v:shape>
                  </v:group>
                  <v:rect id="Rectangle 233" o:spid="_x0000_s1171" style="position:absolute;left:3840;top:1691;width:864;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" fillcolor="#c9f" stroked="f" strokeweight="1pt">
                    <v:stroke endarrowlength="long"/>
                  </v:rect>
                  <v:group id="Group 234" o:spid="_x0000_s1172" style="position:absolute;left:2976;top:1680;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Text Box 235" o:spid="_x0000_s1173"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" filled="f" stroked="f" strokeweight="1pt">
                      <v:stroke endarrowlength="long"/>
                      <v:textbox inset="1.69547mm,.84772mm,1.69547mm,.84772mm">
                        <w:txbxContent>
                          <w:p w14:paraId="569B22AC"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3  6</w:t>
                            </w:r>
                            <w:proofErr w:type="gramEnd"/>
                            <w:r w:rsidRPr="00487CFF">
                              <w:rPr>
                                <w:rFonts w:ascii="Courier New" w:hAnsi="Courier New" w:cs="Courier New"/>
                                <w:b/>
                                <w:bCs/>
                                <w:color w:val="000000"/>
                                <w:sz w:val="21"/>
                                <w:szCs w:val="32"/>
                              </w:rPr>
                              <w:t xml:space="preserve">   5   8 11  15</w:t>
                            </w:r>
                          </w:p>
                        </w:txbxContent>
                      </v:textbox>
                    </v:shape>
                    <v:line id="Line 236" o:spid="_x0000_s1174"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" strokeweight="1pt">
                      <v:stroke endarrowlength="long"/>
                    </v:line>
                    <v:line id="Line 237" o:spid="_x0000_s1175"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" strokeweight="1pt">
                      <v:stroke endarrowlength="long"/>
                    </v:line>
                    <v:line id="Line 238" o:spid="_x0000_s1176"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" strokeweight="1pt">
                      <v:stroke endarrowlength="long"/>
                    </v:line>
                    <v:line id="Line 239" o:spid="_x0000_s1177"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" strokeweight="1pt">
                      <v:stroke endarrowlength="long"/>
                    </v:line>
                    <v:line id="Line 240" o:spid="_x0000_s1178"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" strokeweight="1pt">
                      <v:stroke endarrowlength="long"/>
                    </v:line>
                    <v:rect id="Rectangle 241" o:spid="_x0000_s1179"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" filled="f" strokeweight="1pt">
                      <v:stroke endarrowlength="long"/>
                    </v:rect>
                  </v:group>
                  <v:group id="Group 242" o:spid="_x0000_s1180" style="position:absolute;left:3456;top:1872;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43" o:spid="_x0000_s1181"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" path="m,l,144r288,l288,e" filled="f" strokeweight="1pt">
                      <v:stroke startarrow="block" startarrowlength="long" endarrow="block" endarrowlength="long"/>
                      <v:path arrowok="t" o:connecttype="custom" o:connectlocs="0,0;0,144;288,144;288,0" o:connectangles="0,0,0,0"/>
                    </v:shape>
                    <v:shape id="Text Box 244" o:spid="_x0000_s1182"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" filled="f" stroked="f" strokeweight="1pt">
                      <v:stroke endarrowlength="long"/>
                      <v:textbox inset="1.69547mm,.84772mm,1.69547mm,.84772mm">
                        <w:txbxContent>
                          <w:p w14:paraId="1AF12682"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swa</w:t>
                            </w:r>
                            <w:r w:rsidRPr="00487CFF">
                              <w:rPr>
                                <w:rFonts w:ascii="Comic Sans MS" w:hAnsi="Comic Sans MS" w:cs="Comic Sans MS"/>
                                <w:b/>
                                <w:bCs/>
                                <w:color w:val="000000"/>
                                <w:sz w:val="19"/>
                                <w:szCs w:val="28"/>
                              </w:rPr>
                              <w:t>p</w:t>
                            </w:r>
                          </w:p>
                        </w:txbxContent>
                      </v:textbox>
                    </v:shape>
                  </v:group>
                  <v:rect id="Rectangle 245" o:spid="_x0000_s1183" style="position:absolute;left:3840;top:2075;width:864;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" fillcolor="#c9f" stroked="f" strokeweight="1pt">
                    <v:stroke endarrowlength="long"/>
                  </v:rect>
                  <v:group id="Group 246" o:spid="_x0000_s1184" style="position:absolute;left:2976;top:2064;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Text Box 247" o:spid="_x0000_s1185"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" filled="f" stroked="f" strokeweight="1pt">
                      <v:stroke endarrowlength="long"/>
                      <v:textbox inset="1.69547mm,.84772mm,1.69547mm,.84772mm">
                        <w:txbxContent>
                          <w:p w14:paraId="46A13C1B"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3  5</w:t>
                            </w:r>
                            <w:proofErr w:type="gramEnd"/>
                            <w:r w:rsidRPr="00487CFF">
                              <w:rPr>
                                <w:rFonts w:ascii="Courier New" w:hAnsi="Courier New" w:cs="Courier New"/>
                                <w:b/>
                                <w:bCs/>
                                <w:color w:val="000000"/>
                                <w:sz w:val="21"/>
                                <w:szCs w:val="32"/>
                              </w:rPr>
                              <w:t xml:space="preserve">   6   8 11  15</w:t>
                            </w:r>
                          </w:p>
                        </w:txbxContent>
                      </v:textbox>
                    </v:shape>
                    <v:line id="Line 248" o:spid="_x0000_s1186"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" strokeweight="1pt">
                      <v:stroke endarrowlength="long"/>
                    </v:line>
                    <v:line id="Line 249" o:spid="_x0000_s1187"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" strokeweight="1pt">
                      <v:stroke endarrowlength="long"/>
                    </v:line>
                    <v:line id="Line 250" o:spid="_x0000_s1188"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" strokeweight="1pt">
                      <v:stroke endarrowlength="long"/>
                    </v:line>
                    <v:line id="Line 251" o:spid="_x0000_s1189"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" strokeweight="1pt">
                      <v:stroke endarrowlength="long"/>
                    </v:line>
                    <v:line id="Line 252" o:spid="_x0000_s1190"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" strokeweight="1pt">
                      <v:stroke endarrowlength="long"/>
                    </v:line>
                    <v:rect id="Rectangle 253" o:spid="_x0000_s1191"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" filled="f" strokeweight="1pt">
                      <v:stroke endarrowlength="long"/>
                    </v:rect>
                  </v:group>
                </v:group>
                <v:group id="Group 254" o:spid="_x0000_s1192" style="position:absolute;width:18257;height:16951" coordorigin="864,1056" coordsize="1728,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 Box 255" o:spid="_x0000_s1193" type="#_x0000_t202" style="position:absolute;left:864;top:1056;width:54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" fillcolor="#ff9" strokeweight="1pt">
                    <v:stroke endarrowlength="long"/>
                    <v:textbox inset="1.69547mm,.84772mm,1.69547mm,.84772mm">
                      <w:txbxContent>
                        <w:p w14:paraId="35309335" w14:textId="77777777" w:rsidR="00A818BB" w:rsidRPr="00487CFF" w:rsidRDefault="00A818BB" w:rsidP="00A818BB">
                          <w:pPr>
                            <w:autoSpaceDE w:val="0"/>
                            <w:autoSpaceDN w:val="0"/>
                            <w:adjustRightInd w:val="0"/>
                            <w:jc w:val="right"/>
                            <w:rPr>
                              <w:rFonts w:ascii="Comic Sans MS" w:hAnsi="Comic Sans MS" w:cs="Comic Sans MS"/>
                              <w:b/>
                              <w:bCs/>
                              <w:color w:val="000000"/>
                              <w:sz w:val="19"/>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9"/>
                              <w:szCs w:val="28"/>
                            </w:rPr>
                            <w:t>3:</w:t>
                          </w:r>
                        </w:p>
                      </w:txbxContent>
                    </v:textbox>
                  </v:shape>
                  <v:group id="Group 256" o:spid="_x0000_s1194" style="position:absolute;left:1056;top:1488;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Freeform 257" o:spid="_x0000_s1195"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" path="m,l,144r288,l288,e" filled="f" strokeweight="1pt">
                      <v:stroke startarrow="block" startarrowlength="long" endarrow="block" endarrowlength="long"/>
                      <v:path arrowok="t" o:connecttype="custom" o:connectlocs="0,0;0,144;288,144;288,0" o:connectangles="0,0,0,0"/>
                    </v:shape>
                    <v:shape id="Text Box 258" o:spid="_x0000_s1196"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" filled="f" stroked="f" strokeweight="1pt">
                      <v:stroke endarrowlength="long"/>
                      <v:textbox inset="1.69547mm,.84772mm,1.69547mm,.84772mm">
                        <w:txbxContent>
                          <w:p w14:paraId="55A3E64B"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swa</w:t>
                            </w:r>
                            <w:r w:rsidRPr="00487CFF">
                              <w:rPr>
                                <w:rFonts w:ascii="Comic Sans MS" w:hAnsi="Comic Sans MS" w:cs="Comic Sans MS"/>
                                <w:b/>
                                <w:bCs/>
                                <w:color w:val="000000"/>
                                <w:sz w:val="19"/>
                                <w:szCs w:val="28"/>
                              </w:rPr>
                              <w:t>p</w:t>
                            </w:r>
                          </w:p>
                        </w:txbxContent>
                      </v:textbox>
                    </v:shape>
                  </v:group>
                  <v:rect id="Rectangle 259" o:spid="_x0000_s1197" style="position:absolute;left:2016;top:1307;width:576;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" fillcolor="#c9f" stroked="f" strokeweight="1pt">
                    <v:stroke endarrowlength="long"/>
                  </v:rect>
                  <v:group id="Group 260" o:spid="_x0000_s1198" style="position:absolute;left:864;top:1296;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 id="Text Box 261" o:spid="_x0000_s1199"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" filled="f" stroked="f" strokeweight="1pt">
                      <v:stroke endarrowlength="long"/>
                      <v:textbox inset="1.69547mm,.84772mm,1.69547mm,.84772mm">
                        <w:txbxContent>
                          <w:p w14:paraId="60531C2B"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6  3</w:t>
                            </w:r>
                            <w:proofErr w:type="gramEnd"/>
                            <w:r w:rsidRPr="00487CFF">
                              <w:rPr>
                                <w:rFonts w:ascii="Courier New" w:hAnsi="Courier New" w:cs="Courier New"/>
                                <w:b/>
                                <w:bCs/>
                                <w:color w:val="000000"/>
                                <w:sz w:val="21"/>
                                <w:szCs w:val="32"/>
                              </w:rPr>
                              <w:t xml:space="preserve">   8   5 11  15</w:t>
                            </w:r>
                          </w:p>
                        </w:txbxContent>
                      </v:textbox>
                    </v:shape>
                    <v:line id="Line 262" o:spid="_x0000_s1200"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" strokeweight="1pt">
                      <v:stroke endarrowlength="long"/>
                    </v:line>
                    <v:line id="Line 263" o:spid="_x0000_s1201"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" strokeweight="1pt">
                      <v:stroke endarrowlength="long"/>
                    </v:line>
                    <v:line id="Line 264" o:spid="_x0000_s1202"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" strokeweight="1pt">
                      <v:stroke endarrowlength="long"/>
                    </v:line>
                    <v:line id="Line 265" o:spid="_x0000_s1203"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" strokeweight="1pt">
                      <v:stroke endarrowlength="long"/>
                    </v:line>
                    <v:line id="Line 266" o:spid="_x0000_s1204"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" strokeweight="1pt">
                      <v:stroke endarrowlength="long"/>
                    </v:line>
                    <v:rect id="Rectangle 267" o:spid="_x0000_s1205"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" filled="f" strokeweight="1pt">
                      <v:stroke endarrowlength="long"/>
                    </v:rect>
                  </v:group>
                  <v:group id="Group 268" o:spid="_x0000_s1206" style="position:absolute;left:1344;top:1872;width:652;height:192" coordorigin="1728,1248" coordsize="65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Freeform 269" o:spid="_x0000_s1207"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" path="m,l,144r288,l288,e" filled="f" strokeweight="1pt">
                      <v:stroke startarrow="block" startarrowlength="long" endarrow="block" endarrowlength="long"/>
                      <v:path arrowok="t" o:connecttype="custom" o:connectlocs="0,0;0,144;288,144;288,0" o:connectangles="0,0,0,0"/>
                    </v:shape>
                    <v:shape id="Text Box 270" o:spid="_x0000_s1208" type="#_x0000_t202" style="position:absolute;left:2021;top:1248;width:359;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" filled="f" stroked="f" strokeweight="1pt">
                      <v:stroke endarrowlength="long"/>
                      <v:textbox inset="1.69547mm,.84772mm,1.69547mm,.84772mm">
                        <w:txbxContent>
                          <w:p w14:paraId="32CA7207"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oka</w:t>
                            </w:r>
                            <w:r w:rsidRPr="00487CFF">
                              <w:rPr>
                                <w:rFonts w:ascii="Comic Sans MS" w:hAnsi="Comic Sans MS" w:cs="Comic Sans MS"/>
                                <w:b/>
                                <w:bCs/>
                                <w:color w:val="000000"/>
                                <w:sz w:val="19"/>
                                <w:szCs w:val="28"/>
                              </w:rPr>
                              <w:t>y</w:t>
                            </w:r>
                          </w:p>
                        </w:txbxContent>
                      </v:textbox>
                    </v:shape>
                  </v:group>
                  <v:rect id="Rectangle 271" o:spid="_x0000_s1209" style="position:absolute;left:2016;top:1691;width:576;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" fillcolor="#c9f" stroked="f" strokeweight="1pt">
                    <v:stroke endarrowlength="long"/>
                  </v:rect>
                  <v:group id="Group 272" o:spid="_x0000_s1210" style="position:absolute;left:864;top:1680;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Text Box 273" o:spid="_x0000_s1211"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" filled="f" stroked="f" strokeweight="1pt">
                      <v:stroke endarrowlength="long"/>
                      <v:textbox inset="1.69547mm,.84772mm,1.69547mm,.84772mm">
                        <w:txbxContent>
                          <w:p w14:paraId="619531DD"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3  6</w:t>
                            </w:r>
                            <w:proofErr w:type="gramEnd"/>
                            <w:r w:rsidRPr="00487CFF">
                              <w:rPr>
                                <w:rFonts w:ascii="Courier New" w:hAnsi="Courier New" w:cs="Courier New"/>
                                <w:b/>
                                <w:bCs/>
                                <w:color w:val="000000"/>
                                <w:sz w:val="21"/>
                                <w:szCs w:val="32"/>
                              </w:rPr>
                              <w:t xml:space="preserve">   8   5 11  15</w:t>
                            </w:r>
                          </w:p>
                        </w:txbxContent>
                      </v:textbox>
                    </v:shape>
                    <v:line id="Line 274" o:spid="_x0000_s1212"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" strokeweight="1pt">
                      <v:stroke endarrowlength="long"/>
                    </v:line>
                    <v:line id="Line 275" o:spid="_x0000_s1213"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" strokeweight="1pt">
                      <v:stroke endarrowlength="long"/>
                    </v:line>
                    <v:line id="Line 276" o:spid="_x0000_s1214"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" strokeweight="1pt">
                      <v:stroke endarrowlength="long"/>
                    </v:line>
                    <v:line id="Line 277" o:spid="_x0000_s1215"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" strokeweight="1pt">
                      <v:stroke endarrowlength="long"/>
                    </v:line>
                    <v:line id="Line 278" o:spid="_x0000_s1216"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" strokeweight="1pt">
                      <v:stroke endarrowlength="long"/>
                    </v:line>
                    <v:rect id="Rectangle 279" o:spid="_x0000_s1217"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" filled="f" strokeweight="1pt">
                      <v:stroke endarrowlength="long"/>
                    </v:rect>
                  </v:group>
                  <v:group id="Group 280" o:spid="_x0000_s1218" style="position:absolute;left:1632;top:2256;width:658;height:192" coordorigin="1728,1248" coordsize="658,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shape id="Freeform 281" o:spid="_x0000_s1219" style="position:absolute;left:1728;top:1248;width:288;height:144;visibility:visible;mso-wrap-style:square;v-text-anchor:top" coordsize="288,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" path="m,l,144r288,l288,e" filled="f" strokeweight="1pt">
                      <v:stroke startarrow="block" startarrowlength="long" endarrow="block" endarrowlength="long"/>
                      <v:path arrowok="t" o:connecttype="custom" o:connectlocs="0,0;0,144;288,144;288,0" o:connectangles="0,0,0,0"/>
                    </v:shape>
                    <v:shape id="Text Box 282" o:spid="_x0000_s1220" type="#_x0000_t202" style="position:absolute;left:2016;top:1248;width:370;height: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" filled="f" stroked="f" strokeweight="1pt">
                      <v:stroke endarrowlength="long"/>
                      <v:textbox inset="1.69547mm,.84772mm,1.69547mm,.84772mm">
                        <w:txbxContent>
                          <w:p w14:paraId="203B6A6B" w14:textId="77777777" w:rsidR="00A818BB" w:rsidRPr="00487CFF" w:rsidRDefault="00A818BB" w:rsidP="00A818BB">
                            <w:pPr>
                              <w:autoSpaceDE w:val="0"/>
                              <w:autoSpaceDN w:val="0"/>
                              <w:adjustRightInd w:val="0"/>
                              <w:jc w:val="center"/>
                              <w:rPr>
                                <w:rFonts w:ascii="Comic Sans MS" w:hAnsi="Comic Sans MS" w:cs="Comic Sans MS"/>
                                <w:b/>
                                <w:bCs/>
                                <w:color w:val="000000"/>
                                <w:sz w:val="19"/>
                                <w:szCs w:val="28"/>
                              </w:rPr>
                            </w:pPr>
                            <w:r w:rsidRPr="00487CFF">
                              <w:rPr>
                                <w:rFonts w:ascii="Comic Sans MS" w:hAnsi="Comic Sans MS" w:cs="Comic Sans MS"/>
                                <w:b/>
                                <w:bCs/>
                                <w:color w:val="000000"/>
                                <w:sz w:val="18"/>
                                <w:szCs w:val="28"/>
                              </w:rPr>
                              <w:t>swa</w:t>
                            </w:r>
                            <w:r w:rsidRPr="00487CFF">
                              <w:rPr>
                                <w:rFonts w:ascii="Comic Sans MS" w:hAnsi="Comic Sans MS" w:cs="Comic Sans MS"/>
                                <w:b/>
                                <w:bCs/>
                                <w:color w:val="000000"/>
                                <w:sz w:val="19"/>
                                <w:szCs w:val="28"/>
                              </w:rPr>
                              <w:t>p</w:t>
                            </w:r>
                          </w:p>
                        </w:txbxContent>
                      </v:textbox>
                    </v:shape>
                  </v:group>
                  <v:rect id="Rectangle 283" o:spid="_x0000_s1221" style="position:absolute;left:2016;top:2075;width:576;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" fillcolor="#c9f" stroked="f" strokeweight="1pt">
                    <v:stroke endarrowlength="long"/>
                  </v:rect>
                  <v:group id="Group 284" o:spid="_x0000_s1222" style="position:absolute;left:864;top:2064;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 id="Text Box 285" o:spid="_x0000_s1223"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" filled="f" stroked="f" strokeweight="1pt">
                      <v:stroke endarrowlength="long"/>
                      <v:textbox inset="1.69547mm,.84772mm,1.69547mm,.84772mm">
                        <w:txbxContent>
                          <w:p w14:paraId="7EC17B4E"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3  6</w:t>
                            </w:r>
                            <w:proofErr w:type="gramEnd"/>
                            <w:r w:rsidRPr="00487CFF">
                              <w:rPr>
                                <w:rFonts w:ascii="Courier New" w:hAnsi="Courier New" w:cs="Courier New"/>
                                <w:b/>
                                <w:bCs/>
                                <w:color w:val="000000"/>
                                <w:sz w:val="21"/>
                                <w:szCs w:val="32"/>
                              </w:rPr>
                              <w:t xml:space="preserve">   8   5 11  15</w:t>
                            </w:r>
                          </w:p>
                        </w:txbxContent>
                      </v:textbox>
                    </v:shape>
                    <v:line id="Line 286" o:spid="_x0000_s1224"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" strokeweight="1pt">
                      <v:stroke endarrowlength="long"/>
                    </v:line>
                    <v:line id="Line 287" o:spid="_x0000_s1225"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" strokeweight="1pt">
                      <v:stroke endarrowlength="long"/>
                    </v:line>
                    <v:line id="Line 288" o:spid="_x0000_s1226"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" strokeweight="1pt">
                      <v:stroke endarrowlength="long"/>
                    </v:line>
                    <v:line id="Line 289" o:spid="_x0000_s1227"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" strokeweight="1pt">
                      <v:stroke endarrowlength="long"/>
                    </v:line>
                    <v:line id="Line 290" o:spid="_x0000_s1228"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" strokeweight="1pt">
                      <v:stroke endarrowlength="long"/>
                    </v:line>
                    <v:rect id="Rectangle 291" o:spid="_x0000_s1229"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" filled="f" strokeweight="1pt">
                      <v:stroke endarrowlength="long"/>
                    </v:rect>
                  </v:group>
                  <v:rect id="Rectangle 292" o:spid="_x0000_s1230" style="position:absolute;left:2016;top:2459;width:576;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" fillcolor="#c9f" stroked="f" strokeweight="1pt">
                    <v:stroke endarrowlength="long"/>
                  </v:rect>
                  <v:group id="Group 293" o:spid="_x0000_s1231" style="position:absolute;left:864;top:2448;width:1728;height:212" coordorigin="1536,1056" coordsize="1728,2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Text Box 294" o:spid="_x0000_s1232" type="#_x0000_t202" style="position:absolute;left:1668;top:1056;width:1579;height: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" filled="f" stroked="f" strokeweight="1pt">
                      <v:stroke endarrowlength="long"/>
                      <v:textbox inset="1.69547mm,.84772mm,1.69547mm,.84772mm">
                        <w:txbxContent>
                          <w:p w14:paraId="3F3FCAE6" w14:textId="77777777" w:rsidR="00A818BB" w:rsidRPr="00487CFF" w:rsidRDefault="00A818BB" w:rsidP="00A818BB">
                            <w:pPr>
                              <w:autoSpaceDE w:val="0"/>
                              <w:autoSpaceDN w:val="0"/>
                              <w:adjustRightInd w:val="0"/>
                              <w:rPr>
                                <w:rFonts w:ascii="Courier New" w:hAnsi="Courier New" w:cs="Courier New"/>
                                <w:b/>
                                <w:bCs/>
                                <w:color w:val="000000"/>
                                <w:sz w:val="21"/>
                                <w:szCs w:val="32"/>
                              </w:rPr>
                            </w:pPr>
                            <w:proofErr w:type="gramStart"/>
                            <w:r w:rsidRPr="00487CFF">
                              <w:rPr>
                                <w:rFonts w:ascii="Courier New" w:hAnsi="Courier New" w:cs="Courier New"/>
                                <w:b/>
                                <w:bCs/>
                                <w:color w:val="000000"/>
                                <w:sz w:val="21"/>
                                <w:szCs w:val="32"/>
                              </w:rPr>
                              <w:t>3  6</w:t>
                            </w:r>
                            <w:proofErr w:type="gramEnd"/>
                            <w:r w:rsidRPr="00487CFF">
                              <w:rPr>
                                <w:rFonts w:ascii="Courier New" w:hAnsi="Courier New" w:cs="Courier New"/>
                                <w:b/>
                                <w:bCs/>
                                <w:color w:val="000000"/>
                                <w:sz w:val="21"/>
                                <w:szCs w:val="32"/>
                              </w:rPr>
                              <w:t xml:space="preserve">   5   8 11  15</w:t>
                            </w:r>
                          </w:p>
                        </w:txbxContent>
                      </v:textbox>
                    </v:shape>
                    <v:line id="Line 295" o:spid="_x0000_s1233" style="position:absolute;visibility:visible;mso-wrap-style:square" from="1824,1064" to="1824,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" strokeweight="1pt">
                      <v:stroke endarrowlength="long"/>
                    </v:line>
                    <v:line id="Line 296" o:spid="_x0000_s1234" style="position:absolute;visibility:visible;mso-wrap-style:square" from="2112,1064" to="2112,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" strokeweight="1pt">
                      <v:stroke endarrowlength="long"/>
                    </v:line>
                    <v:line id="Line 297" o:spid="_x0000_s1235" style="position:absolute;visibility:visible;mso-wrap-style:square" from="2400,1064" to="2400,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" strokeweight="1pt">
                      <v:stroke endarrowlength="long"/>
                    </v:line>
                    <v:line id="Line 298" o:spid="_x0000_s1236" style="position:absolute;visibility:visible;mso-wrap-style:square" from="2688,1064" to="2688,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" strokeweight="1pt">
                      <v:stroke endarrowlength="long"/>
                    </v:line>
                    <v:line id="Line 299" o:spid="_x0000_s1237" style="position:absolute;visibility:visible;mso-wrap-style:square" from="2976,1064" to="2976,1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" strokeweight="1pt">
                      <v:stroke endarrowlength="long"/>
                    </v:line>
                    <v:rect id="Rectangle 300" o:spid="_x0000_s1238" style="position:absolute;left:1536;top:1064;width:1728;height: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" filled="f" strokeweight="1pt">
                      <v:stroke endarrowlength="long"/>
                    </v:rect>
                  </v:group>
                </v:group>
                <v:group id="Group 301" o:spid="_x0000_s1239" style="position:absolute;left:21716;top:13714;width:18922;height:8004" coordorigin="2976,2448" coordsize="1791,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shape id="Text Box 302" o:spid="_x0000_s1240" type="#_x0000_t202" style="position:absolute;left:3120;top:2614;width:1647;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" strokeweight="1pt">
                    <v:stroke endarrowlength="long"/>
                    <v:textbox inset="1.69547mm,.84772mm,1.69547mm,.84772mm">
                      <w:txbxContent>
                        <w:p w14:paraId="778FE69D" w14:textId="77777777" w:rsidR="00A818BB" w:rsidRPr="00487CFF" w:rsidRDefault="00A818BB" w:rsidP="00A818BB">
                          <w:pPr>
                            <w:autoSpaceDE w:val="0"/>
                            <w:autoSpaceDN w:val="0"/>
                            <w:adjustRightInd w:val="0"/>
                            <w:rPr>
                              <w:rFonts w:ascii="Comic Sans MS" w:hAnsi="Comic Sans MS" w:cs="Comic Sans MS"/>
                              <w:b/>
                              <w:bCs/>
                              <w:color w:val="000000"/>
                              <w:sz w:val="17"/>
                              <w:szCs w:val="28"/>
                            </w:rPr>
                          </w:pPr>
                          <w:r w:rsidRPr="00487CFF">
                            <w:rPr>
                              <w:rFonts w:ascii="Comic Sans MS" w:hAnsi="Comic Sans MS" w:cs="Comic Sans MS"/>
                              <w:b/>
                              <w:bCs/>
                              <w:color w:val="000000"/>
                              <w:sz w:val="17"/>
                              <w:szCs w:val="28"/>
                            </w:rPr>
                            <w:t>Scan 5 will do no swapping,</w:t>
                          </w:r>
                        </w:p>
                        <w:p w14:paraId="668EFBAF" w14:textId="77777777" w:rsidR="00A818BB" w:rsidRPr="00487CFF" w:rsidRDefault="00A818BB" w:rsidP="00A818BB">
                          <w:pPr>
                            <w:autoSpaceDE w:val="0"/>
                            <w:autoSpaceDN w:val="0"/>
                            <w:adjustRightInd w:val="0"/>
                            <w:rPr>
                              <w:rFonts w:ascii="Comic Sans MS" w:hAnsi="Comic Sans MS" w:cs="Comic Sans MS"/>
                              <w:b/>
                              <w:bCs/>
                              <w:color w:val="000000"/>
                              <w:sz w:val="17"/>
                              <w:szCs w:val="28"/>
                            </w:rPr>
                          </w:pPr>
                          <w:proofErr w:type="gramStart"/>
                          <w:r w:rsidRPr="00487CFF">
                            <w:rPr>
                              <w:rFonts w:ascii="Comic Sans MS" w:hAnsi="Comic Sans MS" w:cs="Comic Sans MS"/>
                              <w:b/>
                              <w:bCs/>
                              <w:color w:val="000000"/>
                              <w:sz w:val="17"/>
                              <w:szCs w:val="28"/>
                            </w:rPr>
                            <w:t>so</w:t>
                          </w:r>
                          <w:proofErr w:type="gramEnd"/>
                          <w:r w:rsidRPr="00487CFF">
                            <w:rPr>
                              <w:rFonts w:ascii="Comic Sans MS" w:hAnsi="Comic Sans MS" w:cs="Comic Sans MS"/>
                              <w:b/>
                              <w:bCs/>
                              <w:color w:val="000000"/>
                              <w:sz w:val="17"/>
                              <w:szCs w:val="28"/>
                            </w:rPr>
                            <w:t xml:space="preserve"> the algorithm terminates</w:t>
                          </w:r>
                        </w:p>
                        <w:p w14:paraId="165A6316" w14:textId="77777777" w:rsidR="00A818BB" w:rsidRPr="00487CFF" w:rsidRDefault="00A818BB" w:rsidP="00A818BB">
                          <w:pPr>
                            <w:autoSpaceDE w:val="0"/>
                            <w:autoSpaceDN w:val="0"/>
                            <w:adjustRightInd w:val="0"/>
                            <w:rPr>
                              <w:rFonts w:ascii="Comic Sans MS" w:hAnsi="Comic Sans MS" w:cs="Comic Sans MS"/>
                              <w:b/>
                              <w:bCs/>
                              <w:color w:val="000000"/>
                              <w:sz w:val="18"/>
                              <w:szCs w:val="28"/>
                            </w:rPr>
                          </w:pPr>
                          <w:r w:rsidRPr="00487CFF">
                            <w:rPr>
                              <w:rFonts w:ascii="Comic Sans MS" w:hAnsi="Comic Sans MS" w:cs="Comic Sans MS"/>
                              <w:b/>
                              <w:bCs/>
                              <w:color w:val="000000"/>
                              <w:sz w:val="18"/>
                              <w:szCs w:val="28"/>
                            </w:rPr>
                            <w:t xml:space="preserve">after this </w:t>
                          </w:r>
                          <w:r>
                            <w:rPr>
                              <w:rFonts w:ascii="Comic Sans MS" w:hAnsi="Comic Sans MS" w:cs="Comic Sans MS"/>
                              <w:b/>
                              <w:bCs/>
                              <w:color w:val="000000"/>
                              <w:sz w:val="18"/>
                              <w:szCs w:val="28"/>
                            </w:rPr>
                            <w:t>pass</w:t>
                          </w:r>
                          <w:r w:rsidRPr="00487CFF">
                            <w:rPr>
                              <w:rFonts w:ascii="Comic Sans MS" w:hAnsi="Comic Sans MS" w:cs="Comic Sans MS"/>
                              <w:b/>
                              <w:bCs/>
                              <w:color w:val="000000"/>
                              <w:sz w:val="18"/>
                              <w:szCs w:val="28"/>
                            </w:rPr>
                            <w:t>.</w:t>
                          </w:r>
                        </w:p>
                      </w:txbxContent>
                    </v:textbox>
                  </v:shape>
                  <v:shape id="Text Box 303" o:spid="_x0000_s1241" type="#_x0000_t202" style="position:absolute;left:2976;top:2448;width:54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" fillcolor="#ff9" strokeweight="1pt">
                    <v:stroke endarrowlength="long"/>
                    <v:textbox inset="1.69547mm,.84772mm,1.69547mm,.84772mm">
                      <w:txbxContent>
                        <w:p w14:paraId="74BD4C6D" w14:textId="77777777" w:rsidR="00A818BB" w:rsidRPr="00487CFF" w:rsidRDefault="00A818BB" w:rsidP="00A818BB">
                          <w:pPr>
                            <w:autoSpaceDE w:val="0"/>
                            <w:autoSpaceDN w:val="0"/>
                            <w:adjustRightInd w:val="0"/>
                            <w:jc w:val="right"/>
                            <w:rPr>
                              <w:rFonts w:ascii="Comic Sans MS" w:hAnsi="Comic Sans MS" w:cs="Comic Sans MS"/>
                              <w:b/>
                              <w:bCs/>
                              <w:color w:val="000000"/>
                              <w:sz w:val="19"/>
                              <w:szCs w:val="28"/>
                            </w:rPr>
                          </w:pPr>
                          <w:r>
                            <w:rPr>
                              <w:rFonts w:ascii="Comic Sans MS" w:hAnsi="Comic Sans MS" w:cs="Comic Sans MS"/>
                              <w:b/>
                              <w:bCs/>
                              <w:color w:val="000000"/>
                              <w:sz w:val="18"/>
                              <w:szCs w:val="28"/>
                            </w:rPr>
                            <w:t>Pass</w:t>
                          </w:r>
                          <w:r w:rsidRPr="00487CFF">
                            <w:rPr>
                              <w:rFonts w:ascii="Comic Sans MS" w:hAnsi="Comic Sans MS" w:cs="Comic Sans MS"/>
                              <w:b/>
                              <w:bCs/>
                              <w:color w:val="000000"/>
                              <w:sz w:val="19"/>
                              <w:szCs w:val="28"/>
                            </w:rPr>
                            <w:t>5:</w:t>
                          </w:r>
                        </w:p>
                      </w:txbxContent>
                    </v:textbox>
                  </v:shape>
                </v:group>
                <w10:anchorlock/>
              </v:group>
            </w:pict>
          </mc:Fallback>
        </mc:AlternateContent>
      </w:r>
    </w:p>
    <w:sectPr w:rsidR="00A818BB" w:rsidRPr="00A818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Bitstream Charter">
    <w:altName w:val="Times New Roman"/>
    <w:charset w:val="01"/>
    <w:family w:val="roman"/>
    <w:pitch w:val="variable"/>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731712"/>
    <w:multiLevelType w:val="multilevel"/>
    <w:tmpl w:val="7A06A7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76C11F7B"/>
    <w:multiLevelType w:val="multilevel"/>
    <w:tmpl w:val="7E2E1A6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E816FDA"/>
    <w:multiLevelType w:val="multilevel"/>
    <w:tmpl w:val="7B3047AE"/>
    <w:lvl w:ilvl="0">
      <w:start w:val="1"/>
      <w:numFmt w:val="bullet"/>
      <w:lvlText w:val=""/>
      <w:lvlJc w:val="left"/>
      <w:pPr>
        <w:ind w:left="720" w:hanging="360"/>
      </w:pPr>
      <w:rPr>
        <w:rFonts w:ascii="Wingdings" w:hAnsi="Wingdings" w:cs="Wingdings" w:hint="default"/>
        <w:b w:val="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tTQxMbMwMDA3M7BU0lEKTi0uzszPAykwrAUApVj9lywAAAA="/>
  </w:docVars>
  <w:rsids>
    <w:rsidRoot w:val="000F0C59"/>
    <w:rsid w:val="00082C14"/>
    <w:rsid w:val="000F0C59"/>
    <w:rsid w:val="001E16B6"/>
    <w:rsid w:val="002149F5"/>
    <w:rsid w:val="002B305B"/>
    <w:rsid w:val="00317891"/>
    <w:rsid w:val="00322C97"/>
    <w:rsid w:val="00371D7F"/>
    <w:rsid w:val="00485AFF"/>
    <w:rsid w:val="00562142"/>
    <w:rsid w:val="007E60AB"/>
    <w:rsid w:val="007F5D1A"/>
    <w:rsid w:val="00842FEF"/>
    <w:rsid w:val="008C7397"/>
    <w:rsid w:val="009E0859"/>
    <w:rsid w:val="00A20163"/>
    <w:rsid w:val="00A506DC"/>
    <w:rsid w:val="00A818BB"/>
    <w:rsid w:val="00AF62A8"/>
    <w:rsid w:val="00B05ACA"/>
    <w:rsid w:val="00B7695D"/>
    <w:rsid w:val="00BF19F2"/>
    <w:rsid w:val="00C5268E"/>
    <w:rsid w:val="00C8092C"/>
    <w:rsid w:val="00E135F1"/>
    <w:rsid w:val="00EB06F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57FBF"/>
  <w15:chartTrackingRefBased/>
  <w15:docId w15:val="{D63F3FE3-2837-41A4-BEC5-084DE1D9D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9F2"/>
    <w:pPr>
      <w:spacing w:line="256" w:lineRule="auto"/>
    </w:pPr>
    <w:rPr>
      <w:lang w:val="en-US"/>
    </w:rPr>
  </w:style>
  <w:style w:type="paragraph" w:styleId="Heading1">
    <w:name w:val="heading 1"/>
    <w:basedOn w:val="Normal"/>
    <w:next w:val="Normal"/>
    <w:link w:val="Heading1Char"/>
    <w:uiPriority w:val="9"/>
    <w:qFormat/>
    <w:rsid w:val="008C7397"/>
    <w:pPr>
      <w:keepNext/>
      <w:keepLines/>
      <w:numPr>
        <w:numId w:val="1"/>
      </w:numPr>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8C7397"/>
    <w:pPr>
      <w:keepNext/>
      <w:keepLines/>
      <w:numPr>
        <w:ilvl w:val="1"/>
        <w:numId w:val="1"/>
      </w:numPr>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8C7397"/>
    <w:pPr>
      <w:keepNext/>
      <w:keepLines/>
      <w:numPr>
        <w:ilvl w:val="2"/>
        <w:numId w:val="1"/>
      </w:numPr>
      <w:spacing w:after="0" w:line="276" w:lineRule="auto"/>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8C7397"/>
    <w:pPr>
      <w:keepNext/>
      <w:keepLines/>
      <w:numPr>
        <w:ilvl w:val="3"/>
        <w:numId w:val="1"/>
      </w:numPr>
      <w:spacing w:before="200" w:after="0" w:line="276" w:lineRule="auto"/>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8C7397"/>
    <w:pPr>
      <w:keepNext/>
      <w:keepLines/>
      <w:numPr>
        <w:ilvl w:val="4"/>
        <w:numId w:val="1"/>
      </w:numPr>
      <w:spacing w:before="200" w:after="0" w:line="276" w:lineRule="auto"/>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8C7397"/>
    <w:pPr>
      <w:keepNext/>
      <w:keepLines/>
      <w:numPr>
        <w:ilvl w:val="5"/>
        <w:numId w:val="1"/>
      </w:numPr>
      <w:spacing w:before="200" w:after="0" w:line="276" w:lineRule="auto"/>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8C7397"/>
    <w:pPr>
      <w:keepNext/>
      <w:keepLines/>
      <w:numPr>
        <w:ilvl w:val="6"/>
        <w:numId w:val="1"/>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C7397"/>
    <w:pPr>
      <w:keepNext/>
      <w:keepLines/>
      <w:numPr>
        <w:ilvl w:val="7"/>
        <w:numId w:val="1"/>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C7397"/>
    <w:pPr>
      <w:keepNext/>
      <w:keepLines/>
      <w:numPr>
        <w:ilvl w:val="8"/>
        <w:numId w:val="1"/>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BF19F2"/>
    <w:pPr>
      <w:widowControl w:val="0"/>
      <w:suppressAutoHyphens/>
      <w:spacing w:after="120" w:line="240" w:lineRule="auto"/>
    </w:pPr>
    <w:rPr>
      <w:rFonts w:ascii="Times New Roman" w:eastAsia="DejaVu Sans" w:hAnsi="Times New Roman" w:cs="DejaVu Sans"/>
      <w:kern w:val="2"/>
      <w:sz w:val="24"/>
      <w:szCs w:val="24"/>
      <w:lang w:eastAsia="hi-IN" w:bidi="hi-IN"/>
    </w:rPr>
  </w:style>
  <w:style w:type="character" w:customStyle="1" w:styleId="BodyTextChar">
    <w:name w:val="Body Text Char"/>
    <w:basedOn w:val="DefaultParagraphFont"/>
    <w:link w:val="BodyText"/>
    <w:semiHidden/>
    <w:rsid w:val="00BF19F2"/>
    <w:rPr>
      <w:rFonts w:ascii="Times New Roman" w:eastAsia="DejaVu Sans" w:hAnsi="Times New Roman" w:cs="DejaVu Sans"/>
      <w:kern w:val="2"/>
      <w:sz w:val="24"/>
      <w:szCs w:val="24"/>
      <w:lang w:val="en-US" w:eastAsia="hi-IN" w:bidi="hi-IN"/>
    </w:rPr>
  </w:style>
  <w:style w:type="character" w:customStyle="1" w:styleId="Heading1Char">
    <w:name w:val="Heading 1 Char"/>
    <w:basedOn w:val="DefaultParagraphFont"/>
    <w:link w:val="Heading1"/>
    <w:uiPriority w:val="9"/>
    <w:rsid w:val="008C7397"/>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qFormat/>
    <w:rsid w:val="008C7397"/>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8C7397"/>
    <w:rPr>
      <w:rFonts w:asciiTheme="majorHAnsi" w:eastAsiaTheme="majorEastAsia" w:hAnsiTheme="majorHAnsi" w:cstheme="majorBidi"/>
      <w:b/>
      <w:bCs/>
      <w:color w:val="4472C4" w:themeColor="accent1"/>
      <w:lang w:val="en-US"/>
    </w:rPr>
  </w:style>
  <w:style w:type="character" w:customStyle="1" w:styleId="Heading4Char">
    <w:name w:val="Heading 4 Char"/>
    <w:basedOn w:val="DefaultParagraphFont"/>
    <w:link w:val="Heading4"/>
    <w:uiPriority w:val="9"/>
    <w:rsid w:val="008C7397"/>
    <w:rPr>
      <w:rFonts w:asciiTheme="majorHAnsi" w:eastAsiaTheme="majorEastAsia" w:hAnsiTheme="majorHAnsi" w:cstheme="majorBidi"/>
      <w:b/>
      <w:bCs/>
      <w:i/>
      <w:iCs/>
      <w:color w:val="4472C4" w:themeColor="accent1"/>
      <w:lang w:val="en-US"/>
    </w:rPr>
  </w:style>
  <w:style w:type="character" w:customStyle="1" w:styleId="Heading5Char">
    <w:name w:val="Heading 5 Char"/>
    <w:basedOn w:val="DefaultParagraphFont"/>
    <w:link w:val="Heading5"/>
    <w:uiPriority w:val="9"/>
    <w:semiHidden/>
    <w:rsid w:val="008C7397"/>
    <w:rPr>
      <w:rFonts w:asciiTheme="majorHAnsi" w:eastAsiaTheme="majorEastAsia" w:hAnsiTheme="majorHAnsi" w:cstheme="majorBidi"/>
      <w:color w:val="1F3763" w:themeColor="accent1" w:themeShade="7F"/>
      <w:lang w:val="en-US"/>
    </w:rPr>
  </w:style>
  <w:style w:type="character" w:customStyle="1" w:styleId="Heading6Char">
    <w:name w:val="Heading 6 Char"/>
    <w:basedOn w:val="DefaultParagraphFont"/>
    <w:link w:val="Heading6"/>
    <w:uiPriority w:val="9"/>
    <w:semiHidden/>
    <w:rsid w:val="008C7397"/>
    <w:rPr>
      <w:rFonts w:asciiTheme="majorHAnsi" w:eastAsiaTheme="majorEastAsia" w:hAnsiTheme="majorHAnsi" w:cstheme="majorBidi"/>
      <w:i/>
      <w:iCs/>
      <w:color w:val="1F3763" w:themeColor="accent1" w:themeShade="7F"/>
      <w:lang w:val="en-US"/>
    </w:rPr>
  </w:style>
  <w:style w:type="character" w:customStyle="1" w:styleId="Heading7Char">
    <w:name w:val="Heading 7 Char"/>
    <w:basedOn w:val="DefaultParagraphFont"/>
    <w:link w:val="Heading7"/>
    <w:uiPriority w:val="9"/>
    <w:semiHidden/>
    <w:rsid w:val="008C739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8C739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8C7397"/>
    <w:rPr>
      <w:rFonts w:asciiTheme="majorHAnsi" w:eastAsiaTheme="majorEastAsia" w:hAnsiTheme="majorHAnsi" w:cstheme="majorBidi"/>
      <w:i/>
      <w:iCs/>
      <w:color w:val="404040" w:themeColor="text1" w:themeTint="BF"/>
      <w:sz w:val="20"/>
      <w:szCs w:val="20"/>
      <w:lang w:val="en-US"/>
    </w:rPr>
  </w:style>
  <w:style w:type="character" w:customStyle="1" w:styleId="TitleChar">
    <w:name w:val="Title Char"/>
    <w:basedOn w:val="DefaultParagraphFont"/>
    <w:link w:val="Title"/>
    <w:qFormat/>
    <w:rsid w:val="008C7397"/>
    <w:rPr>
      <w:rFonts w:ascii="Times New Roman" w:eastAsia="DejaVu Sans" w:hAnsi="Times New Roman" w:cs="DejaVu Sans"/>
      <w:b/>
      <w:bCs/>
      <w:sz w:val="36"/>
      <w:szCs w:val="36"/>
      <w:lang w:eastAsia="hi-IN" w:bidi="hi-IN"/>
    </w:rPr>
  </w:style>
  <w:style w:type="character" w:customStyle="1" w:styleId="SubtitleChar">
    <w:name w:val="Subtitle Char"/>
    <w:basedOn w:val="DefaultParagraphFont"/>
    <w:link w:val="Subtitle"/>
    <w:qFormat/>
    <w:rsid w:val="008C7397"/>
    <w:rPr>
      <w:rFonts w:ascii="Arial" w:eastAsia="DejaVu Sans" w:hAnsi="Arial" w:cs="DejaVu Sans"/>
      <w:i/>
      <w:iCs/>
      <w:sz w:val="28"/>
      <w:szCs w:val="28"/>
      <w:lang w:eastAsia="hi-IN" w:bidi="hi-IN"/>
    </w:rPr>
  </w:style>
  <w:style w:type="paragraph" w:styleId="Title">
    <w:name w:val="Title"/>
    <w:basedOn w:val="Normal"/>
    <w:next w:val="Subtitle"/>
    <w:link w:val="TitleChar"/>
    <w:qFormat/>
    <w:rsid w:val="008C7397"/>
    <w:pPr>
      <w:widowControl w:val="0"/>
      <w:suppressAutoHyphens/>
      <w:spacing w:after="0" w:line="240" w:lineRule="auto"/>
      <w:jc w:val="center"/>
    </w:pPr>
    <w:rPr>
      <w:rFonts w:ascii="Times New Roman" w:eastAsia="DejaVu Sans" w:hAnsi="Times New Roman" w:cs="DejaVu Sans"/>
      <w:b/>
      <w:bCs/>
      <w:sz w:val="36"/>
      <w:szCs w:val="36"/>
      <w:lang w:val="en-AU" w:eastAsia="hi-IN" w:bidi="hi-IN"/>
    </w:rPr>
  </w:style>
  <w:style w:type="character" w:customStyle="1" w:styleId="TitleChar1">
    <w:name w:val="Title Char1"/>
    <w:basedOn w:val="DefaultParagraphFont"/>
    <w:uiPriority w:val="10"/>
    <w:rsid w:val="008C7397"/>
    <w:rPr>
      <w:rFonts w:asciiTheme="majorHAnsi" w:eastAsiaTheme="majorEastAsia" w:hAnsiTheme="majorHAnsi" w:cstheme="majorBidi"/>
      <w:spacing w:val="-10"/>
      <w:kern w:val="28"/>
      <w:sz w:val="56"/>
      <w:szCs w:val="56"/>
      <w:lang w:val="en-US"/>
    </w:rPr>
  </w:style>
  <w:style w:type="paragraph" w:styleId="Subtitle">
    <w:name w:val="Subtitle"/>
    <w:basedOn w:val="Normal"/>
    <w:link w:val="SubtitleChar"/>
    <w:qFormat/>
    <w:rsid w:val="008C7397"/>
    <w:pPr>
      <w:keepNext/>
      <w:widowControl w:val="0"/>
      <w:suppressAutoHyphens/>
      <w:spacing w:before="240" w:after="120" w:line="240" w:lineRule="auto"/>
      <w:jc w:val="center"/>
    </w:pPr>
    <w:rPr>
      <w:rFonts w:ascii="Arial" w:eastAsia="DejaVu Sans" w:hAnsi="Arial" w:cs="DejaVu Sans"/>
      <w:i/>
      <w:iCs/>
      <w:sz w:val="28"/>
      <w:szCs w:val="28"/>
      <w:lang w:val="en-AU" w:eastAsia="hi-IN" w:bidi="hi-IN"/>
    </w:rPr>
  </w:style>
  <w:style w:type="character" w:customStyle="1" w:styleId="SubtitleChar1">
    <w:name w:val="Subtitle Char1"/>
    <w:basedOn w:val="DefaultParagraphFont"/>
    <w:uiPriority w:val="11"/>
    <w:rsid w:val="008C7397"/>
    <w:rPr>
      <w:rFonts w:eastAsiaTheme="minorEastAsia"/>
      <w:color w:val="5A5A5A" w:themeColor="text1" w:themeTint="A5"/>
      <w:spacing w:val="15"/>
      <w:lang w:val="en-US"/>
    </w:rPr>
  </w:style>
  <w:style w:type="paragraph" w:customStyle="1" w:styleId="TableContents">
    <w:name w:val="Table Contents"/>
    <w:basedOn w:val="Normal"/>
    <w:qFormat/>
    <w:rsid w:val="008C7397"/>
    <w:pPr>
      <w:widowControl w:val="0"/>
      <w:suppressLineNumbers/>
      <w:suppressAutoHyphens/>
      <w:spacing w:after="0" w:line="240" w:lineRule="auto"/>
    </w:pPr>
    <w:rPr>
      <w:rFonts w:ascii="Times New Roman" w:eastAsia="DejaVu Sans" w:hAnsi="Times New Roman" w:cs="DejaVu Sans"/>
      <w:color w:val="00000A"/>
      <w:sz w:val="24"/>
      <w:szCs w:val="24"/>
      <w:lang w:eastAsia="hi-IN" w:bidi="hi-IN"/>
    </w:rPr>
  </w:style>
  <w:style w:type="paragraph" w:styleId="ListParagraph">
    <w:name w:val="List Paragraph"/>
    <w:basedOn w:val="Normal"/>
    <w:uiPriority w:val="34"/>
    <w:qFormat/>
    <w:rsid w:val="008C7397"/>
    <w:pPr>
      <w:widowControl w:val="0"/>
      <w:suppressAutoHyphens/>
      <w:spacing w:after="0" w:line="240" w:lineRule="auto"/>
      <w:ind w:left="720"/>
      <w:contextualSpacing/>
    </w:pPr>
    <w:rPr>
      <w:rFonts w:ascii="Times New Roman" w:eastAsia="DejaVu Sans" w:hAnsi="Times New Roman" w:cs="Mangal"/>
      <w:color w:val="00000A"/>
      <w:sz w:val="24"/>
      <w:szCs w:val="21"/>
      <w:lang w:eastAsia="hi-IN" w:bidi="hi-IN"/>
    </w:rPr>
  </w:style>
  <w:style w:type="paragraph" w:customStyle="1" w:styleId="FrameContents">
    <w:name w:val="Frame Contents"/>
    <w:basedOn w:val="Normal"/>
    <w:qFormat/>
    <w:rsid w:val="008C7397"/>
    <w:pPr>
      <w:widowControl w:val="0"/>
      <w:suppressAutoHyphens/>
      <w:spacing w:after="0" w:line="240" w:lineRule="auto"/>
    </w:pPr>
    <w:rPr>
      <w:rFonts w:ascii="Times New Roman" w:eastAsia="DejaVu Sans" w:hAnsi="Times New Roman" w:cs="DejaVu Sans"/>
      <w:color w:val="00000A"/>
      <w:sz w:val="24"/>
      <w:szCs w:val="24"/>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829714">
      <w:bodyDiv w:val="1"/>
      <w:marLeft w:val="0"/>
      <w:marRight w:val="0"/>
      <w:marTop w:val="0"/>
      <w:marBottom w:val="0"/>
      <w:divBdr>
        <w:top w:val="none" w:sz="0" w:space="0" w:color="auto"/>
        <w:left w:val="none" w:sz="0" w:space="0" w:color="auto"/>
        <w:bottom w:val="none" w:sz="0" w:space="0" w:color="auto"/>
        <w:right w:val="none" w:sz="0" w:space="0" w:color="auto"/>
      </w:divBdr>
    </w:div>
    <w:div w:id="1483767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278</Words>
  <Characters>1587</Characters>
  <Application>Microsoft Office Word</Application>
  <DocSecurity>0</DocSecurity>
  <Lines>13</Lines>
  <Paragraphs>3</Paragraphs>
  <ScaleCrop>false</ScaleCrop>
  <Company/>
  <LinksUpToDate>false</LinksUpToDate>
  <CharactersWithSpaces>1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iqua Nayyer</dc:creator>
  <cp:keywords/>
  <dc:description/>
  <cp:lastModifiedBy>Abiha Aftab</cp:lastModifiedBy>
  <cp:revision>4</cp:revision>
  <dcterms:created xsi:type="dcterms:W3CDTF">2021-04-01T05:40:00Z</dcterms:created>
  <dcterms:modified xsi:type="dcterms:W3CDTF">2021-04-01T19:15:00Z</dcterms:modified>
</cp:coreProperties>
</file>